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E0BED1" w14:textId="62D6D3A1" w:rsidR="000F5C11" w:rsidRPr="00C32910" w:rsidRDefault="000F5C11" w:rsidP="000F5C11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color w:val="2F5496" w:themeColor="accent1" w:themeShade="BF"/>
          <w:kern w:val="0"/>
          <w:sz w:val="26"/>
          <w:szCs w:val="26"/>
          <w:rtl/>
          <w14:ligatures w14:val="none"/>
        </w:rPr>
      </w:pPr>
      <w:r>
        <w:tab/>
      </w:r>
      <w:r w:rsidRPr="00C32910">
        <w:rPr>
          <w:rFonts w:ascii="Arabic Transparent" w:eastAsia="Times New Roman" w:hAnsi="Arabic Transparent" w:cs="Arabic Transparent"/>
          <w:b/>
          <w:bCs/>
          <w:color w:val="2F5496" w:themeColor="accent1" w:themeShade="BF"/>
          <w:kern w:val="0"/>
          <w:sz w:val="26"/>
          <w:szCs w:val="26"/>
          <w:rtl/>
          <w14:ligatures w14:val="none"/>
        </w:rPr>
        <w:t>البحوث المنشورة</w:t>
      </w:r>
      <w:r w:rsidR="00D858E8" w:rsidRPr="00C32910">
        <w:rPr>
          <w:rFonts w:ascii="Arabic Transparent" w:eastAsia="Times New Roman" w:hAnsi="Arabic Transparent" w:cs="Arabic Transparent" w:hint="cs"/>
          <w:b/>
          <w:bCs/>
          <w:color w:val="2F5496" w:themeColor="accent1" w:themeShade="BF"/>
          <w:kern w:val="0"/>
          <w:sz w:val="26"/>
          <w:szCs w:val="26"/>
          <w:rtl/>
          <w14:ligatures w14:val="none"/>
        </w:rPr>
        <w:t xml:space="preserve"> محليا</w:t>
      </w:r>
      <w:r w:rsidRPr="00C32910">
        <w:rPr>
          <w:rFonts w:ascii="Arabic Transparent" w:eastAsia="Times New Roman" w:hAnsi="Arabic Transparent" w:cs="Arabic Transparent" w:hint="cs"/>
          <w:b/>
          <w:bCs/>
          <w:color w:val="2F5496" w:themeColor="accent1" w:themeShade="BF"/>
          <w:kern w:val="0"/>
          <w:sz w:val="26"/>
          <w:szCs w:val="26"/>
          <w:rtl/>
          <w14:ligatures w14:val="none"/>
        </w:rPr>
        <w:t xml:space="preserve"> قسم هندسة الموارد المائية/جامعة بغداد للعام </w:t>
      </w:r>
      <w:r w:rsidRPr="00C32910">
        <w:rPr>
          <w:rFonts w:ascii="Arabic Transparent" w:eastAsia="Times New Roman" w:hAnsi="Arabic Transparent" w:cs="Arabic Transparent"/>
          <w:b/>
          <w:bCs/>
          <w:color w:val="2F5496" w:themeColor="accent1" w:themeShade="BF"/>
          <w:kern w:val="0"/>
          <w:sz w:val="26"/>
          <w:szCs w:val="26"/>
          <w14:ligatures w14:val="none"/>
        </w:rPr>
        <w:t>-2021</w:t>
      </w:r>
      <w:r w:rsidRPr="00C32910">
        <w:rPr>
          <w:rFonts w:ascii="Arabic Transparent" w:eastAsia="Times New Roman" w:hAnsi="Arabic Transparent" w:cs="Arabic Transparent" w:hint="cs"/>
          <w:b/>
          <w:bCs/>
          <w:color w:val="2F5496" w:themeColor="accent1" w:themeShade="BF"/>
          <w:kern w:val="0"/>
          <w:sz w:val="26"/>
          <w:szCs w:val="26"/>
          <w:rtl/>
          <w14:ligatures w14:val="none"/>
        </w:rPr>
        <w:t>2020</w:t>
      </w:r>
    </w:p>
    <w:p w14:paraId="29345151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tbl>
      <w:tblPr>
        <w:bidiVisual/>
        <w:tblW w:w="5294" w:type="pct"/>
        <w:tblInd w:w="-574" w:type="dxa"/>
        <w:tblLook w:val="04A0" w:firstRow="1" w:lastRow="0" w:firstColumn="1" w:lastColumn="0" w:noHBand="0" w:noVBand="1"/>
      </w:tblPr>
      <w:tblGrid>
        <w:gridCol w:w="4950"/>
        <w:gridCol w:w="2160"/>
        <w:gridCol w:w="2790"/>
      </w:tblGrid>
      <w:tr w:rsidR="00673CB8" w:rsidRPr="00415835" w14:paraId="319B63A1" w14:textId="77777777" w:rsidTr="003E6FA3">
        <w:trPr>
          <w:trHeight w:val="620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2374068E" w14:textId="393DBA1E" w:rsidR="00673CB8" w:rsidRPr="003E6FA3" w:rsidRDefault="00673CB8" w:rsidP="00C2539C">
            <w:pPr>
              <w:bidi/>
              <w:spacing w:after="0" w:line="240" w:lineRule="auto"/>
              <w:jc w:val="center"/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t>اسم البحث</w:t>
            </w:r>
          </w:p>
        </w:tc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352C4D41" w14:textId="5D4FB789" w:rsidR="00673CB8" w:rsidRPr="003E6FA3" w:rsidRDefault="00A8060B" w:rsidP="00A8060B">
            <w:pPr>
              <w:bidi/>
              <w:spacing w:after="0" w:line="240" w:lineRule="auto"/>
              <w:jc w:val="center"/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t xml:space="preserve">اسم </w:t>
            </w:r>
            <w:r w:rsidR="00673CB8"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t>التدريسيي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7F9C7E04" w14:textId="77777777" w:rsidR="00673CB8" w:rsidRPr="003E6FA3" w:rsidRDefault="00673CB8" w:rsidP="00C2539C">
            <w:pPr>
              <w:bidi/>
              <w:spacing w:after="0" w:line="240" w:lineRule="auto"/>
              <w:jc w:val="center"/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t>اسم المجلة</w:t>
            </w:r>
          </w:p>
        </w:tc>
      </w:tr>
      <w:tr w:rsidR="00673CB8" w:rsidRPr="00415835" w14:paraId="3D9211BB" w14:textId="77777777" w:rsidTr="003E6FA3">
        <w:trPr>
          <w:trHeight w:val="1074"/>
        </w:trPr>
        <w:tc>
          <w:tcPr>
            <w:tcW w:w="25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49DADA" w14:textId="6879C18D" w:rsidR="00673CB8" w:rsidRPr="003E6FA3" w:rsidRDefault="00673CB8" w:rsidP="00D8481D">
            <w:pPr>
              <w:spacing w:after="0" w:line="240" w:lineRule="auto"/>
              <w:rPr>
                <w:sz w:val="24"/>
                <w:szCs w:val="24"/>
                <w:rtl/>
              </w:rPr>
            </w:pPr>
            <w:r w:rsidRPr="003E6FA3">
              <w:rPr>
                <w:sz w:val="24"/>
                <w:szCs w:val="24"/>
              </w:rPr>
              <w:t>Flow Characteristics Of Tigris River Within Baghdad City During Drought</w:t>
            </w:r>
          </w:p>
        </w:tc>
        <w:tc>
          <w:tcPr>
            <w:tcW w:w="10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6957D" w14:textId="068A3B27" w:rsidR="00673CB8" w:rsidRPr="003E6FA3" w:rsidRDefault="00673CB8" w:rsidP="00D8481D">
            <w:pPr>
              <w:spacing w:after="0" w:line="240" w:lineRule="auto"/>
              <w:ind w:left="360"/>
              <w:jc w:val="right"/>
              <w:rPr>
                <w:sz w:val="24"/>
                <w:szCs w:val="24"/>
                <w:rtl/>
              </w:rPr>
            </w:pPr>
            <w:r w:rsidRPr="003E6FA3">
              <w:rPr>
                <w:sz w:val="24"/>
                <w:szCs w:val="24"/>
                <w:rtl/>
              </w:rPr>
              <w:t>د. باسم شبع عبد</w:t>
            </w:r>
          </w:p>
        </w:tc>
        <w:tc>
          <w:tcPr>
            <w:tcW w:w="14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D19D74" w14:textId="3D34406B" w:rsidR="00673CB8" w:rsidRPr="003E6FA3" w:rsidRDefault="00673CB8" w:rsidP="00D8481D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Engineering Journal</w:t>
            </w:r>
          </w:p>
        </w:tc>
      </w:tr>
      <w:tr w:rsidR="00673CB8" w:rsidRPr="00415835" w14:paraId="2DA02C39" w14:textId="77777777" w:rsidTr="003E6FA3">
        <w:trPr>
          <w:trHeight w:val="1074"/>
        </w:trPr>
        <w:tc>
          <w:tcPr>
            <w:tcW w:w="25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EFB51" w14:textId="22033FB3" w:rsidR="00673CB8" w:rsidRPr="003E6FA3" w:rsidRDefault="00673CB8" w:rsidP="00D8481D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Design of Expert System for Managing the System of AthTharthar Lake</w:t>
            </w:r>
          </w:p>
        </w:tc>
        <w:tc>
          <w:tcPr>
            <w:tcW w:w="10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BC17BC" w14:textId="3C93BE6B" w:rsidR="00673CB8" w:rsidRPr="003E6FA3" w:rsidRDefault="00673CB8" w:rsidP="00D8481D">
            <w:pPr>
              <w:spacing w:after="0" w:line="240" w:lineRule="auto"/>
              <w:jc w:val="right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  <w:rtl/>
              </w:rPr>
              <w:t>د. باسم شبع عبد</w:t>
            </w:r>
          </w:p>
        </w:tc>
        <w:tc>
          <w:tcPr>
            <w:tcW w:w="14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761D0" w14:textId="189813F4" w:rsidR="00673CB8" w:rsidRPr="003E6FA3" w:rsidRDefault="00673CB8" w:rsidP="00D8481D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Journal of Engineering</w:t>
            </w:r>
          </w:p>
        </w:tc>
      </w:tr>
      <w:tr w:rsidR="00673CB8" w:rsidRPr="00415835" w14:paraId="594BD06F" w14:textId="77777777" w:rsidTr="003E6FA3">
        <w:trPr>
          <w:trHeight w:val="1074"/>
        </w:trPr>
        <w:tc>
          <w:tcPr>
            <w:tcW w:w="25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CD615E" w14:textId="71AF8B11" w:rsidR="00673CB8" w:rsidRPr="003E6FA3" w:rsidRDefault="00673CB8" w:rsidP="00D8481D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Groundwater Simulation and Wells Distribution at Qazaniyah City in Diyala Governorate</w:t>
            </w:r>
          </w:p>
        </w:tc>
        <w:tc>
          <w:tcPr>
            <w:tcW w:w="10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1D4B1D" w14:textId="0F0745D3" w:rsidR="00673CB8" w:rsidRPr="003E6FA3" w:rsidRDefault="00673CB8" w:rsidP="00D8481D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3E6FA3">
              <w:rPr>
                <w:sz w:val="24"/>
                <w:szCs w:val="24"/>
                <w:rtl/>
              </w:rPr>
              <w:t>د. باسم شبع عبد</w:t>
            </w:r>
          </w:p>
        </w:tc>
        <w:tc>
          <w:tcPr>
            <w:tcW w:w="14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D743AB" w14:textId="1D422B45" w:rsidR="00673CB8" w:rsidRPr="003E6FA3" w:rsidRDefault="00673CB8" w:rsidP="00D8481D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Journal of Engineering</w:t>
            </w:r>
          </w:p>
        </w:tc>
      </w:tr>
      <w:tr w:rsidR="00673CB8" w:rsidRPr="00415835" w14:paraId="03A6FDF4" w14:textId="77777777" w:rsidTr="003E6FA3">
        <w:trPr>
          <w:trHeight w:val="1074"/>
        </w:trPr>
        <w:tc>
          <w:tcPr>
            <w:tcW w:w="25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881FF2" w14:textId="76771198" w:rsidR="00673CB8" w:rsidRPr="003E6FA3" w:rsidRDefault="00673CB8" w:rsidP="00D8481D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One and Two-Dimensional Hydraulic Simulation of a Reach in Al-Gharraf River</w:t>
            </w:r>
          </w:p>
        </w:tc>
        <w:tc>
          <w:tcPr>
            <w:tcW w:w="10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E56CA" w14:textId="6272D5FB" w:rsidR="00673CB8" w:rsidRPr="003E6FA3" w:rsidRDefault="00673CB8" w:rsidP="00D8481D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3E6FA3">
              <w:rPr>
                <w:sz w:val="24"/>
                <w:szCs w:val="24"/>
                <w:rtl/>
              </w:rPr>
              <w:t>د. باسم شبع عبد</w:t>
            </w:r>
          </w:p>
        </w:tc>
        <w:tc>
          <w:tcPr>
            <w:tcW w:w="14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944EFB" w14:textId="4A4B5549" w:rsidR="00673CB8" w:rsidRPr="003E6FA3" w:rsidRDefault="00673CB8" w:rsidP="00D8481D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Journal of Engineering</w:t>
            </w:r>
          </w:p>
        </w:tc>
      </w:tr>
      <w:tr w:rsidR="00673CB8" w:rsidRPr="00415835" w14:paraId="5404768D" w14:textId="77777777" w:rsidTr="003E6FA3">
        <w:trPr>
          <w:trHeight w:val="1074"/>
        </w:trPr>
        <w:tc>
          <w:tcPr>
            <w:tcW w:w="25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693C67" w14:textId="50EAEF53" w:rsidR="00673CB8" w:rsidRPr="003E6FA3" w:rsidRDefault="00673CB8" w:rsidP="00D8481D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Finite Element Modeling of Saint-Venant Equations for Shatt-Al Hilla</w:t>
            </w:r>
          </w:p>
        </w:tc>
        <w:tc>
          <w:tcPr>
            <w:tcW w:w="10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3F0F30" w14:textId="55BE5E7D" w:rsidR="00673CB8" w:rsidRPr="003E6FA3" w:rsidRDefault="00673CB8" w:rsidP="00D8481D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3E6FA3">
              <w:rPr>
                <w:sz w:val="24"/>
                <w:szCs w:val="24"/>
                <w:rtl/>
              </w:rPr>
              <w:t>د. باسم شبع عبد</w:t>
            </w:r>
          </w:p>
        </w:tc>
        <w:tc>
          <w:tcPr>
            <w:tcW w:w="14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36811F" w14:textId="4713A7B0" w:rsidR="00673CB8" w:rsidRPr="003E6FA3" w:rsidRDefault="00673CB8" w:rsidP="00D8481D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JOURNAL OF TECHNIQUES</w:t>
            </w:r>
          </w:p>
        </w:tc>
      </w:tr>
      <w:tr w:rsidR="00673CB8" w:rsidRPr="00415835" w14:paraId="1CFAEF2F" w14:textId="77777777" w:rsidTr="003E6FA3">
        <w:trPr>
          <w:trHeight w:val="1074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44D577" w14:textId="5FEC2DC6" w:rsidR="00673CB8" w:rsidRPr="003E6FA3" w:rsidRDefault="00673CB8" w:rsidP="00D8481D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Numerical Modelling and Experimental Investigation of Water Distribution in Stratified Soil Under Subsurface Trickle</w:t>
            </w:r>
          </w:p>
        </w:tc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BE12B1" w14:textId="3E9E1350" w:rsidR="00673CB8" w:rsidRPr="003E6FA3" w:rsidRDefault="00673CB8" w:rsidP="00D8481D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3E6FA3">
              <w:rPr>
                <w:sz w:val="24"/>
                <w:szCs w:val="24"/>
                <w:rtl/>
              </w:rPr>
              <w:t>د. باسم شبع عبد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DFEFB0" w14:textId="127A2398" w:rsidR="00673CB8" w:rsidRPr="003E6FA3" w:rsidRDefault="00673CB8" w:rsidP="00D8481D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Anbar Journal of Engineering Sciences</w:t>
            </w:r>
          </w:p>
        </w:tc>
      </w:tr>
      <w:tr w:rsidR="00673CB8" w:rsidRPr="00415835" w14:paraId="35A17F69" w14:textId="77777777" w:rsidTr="003E6FA3">
        <w:trPr>
          <w:trHeight w:val="1074"/>
        </w:trPr>
        <w:tc>
          <w:tcPr>
            <w:tcW w:w="25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B6930C" w14:textId="02A4F0FB" w:rsidR="00673CB8" w:rsidRPr="003E6FA3" w:rsidRDefault="00673CB8" w:rsidP="00D8481D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Estimation of Surface Runoff to Bahr AL-Najaf</w:t>
            </w:r>
          </w:p>
        </w:tc>
        <w:tc>
          <w:tcPr>
            <w:tcW w:w="10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341D4F" w14:textId="3B8E578C" w:rsidR="00673CB8" w:rsidRPr="003E6FA3" w:rsidRDefault="00673CB8" w:rsidP="00D8481D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3E6FA3">
              <w:rPr>
                <w:sz w:val="24"/>
                <w:szCs w:val="24"/>
                <w:rtl/>
              </w:rPr>
              <w:t>د. باسم شبع عبد</w:t>
            </w:r>
          </w:p>
        </w:tc>
        <w:tc>
          <w:tcPr>
            <w:tcW w:w="14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553365" w14:textId="72B442ED" w:rsidR="00673CB8" w:rsidRPr="003E6FA3" w:rsidRDefault="00673CB8" w:rsidP="00D8481D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Journal of Engineering</w:t>
            </w:r>
          </w:p>
        </w:tc>
      </w:tr>
      <w:tr w:rsidR="00673CB8" w:rsidRPr="00415835" w14:paraId="6D8E236F" w14:textId="77777777" w:rsidTr="003E6FA3">
        <w:trPr>
          <w:trHeight w:val="1074"/>
        </w:trPr>
        <w:tc>
          <w:tcPr>
            <w:tcW w:w="25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A1B132" w14:textId="0CBD7DD1" w:rsidR="00673CB8" w:rsidRPr="003E6FA3" w:rsidRDefault="00673CB8" w:rsidP="00D8481D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Assessing of the Morphology and Sediment Transport of Diyala River</w:t>
            </w:r>
          </w:p>
        </w:tc>
        <w:tc>
          <w:tcPr>
            <w:tcW w:w="10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177AAB" w14:textId="0A005CF0" w:rsidR="00673CB8" w:rsidRPr="003E6FA3" w:rsidRDefault="00673CB8" w:rsidP="00D8481D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3E6FA3">
              <w:rPr>
                <w:sz w:val="24"/>
                <w:szCs w:val="24"/>
                <w:rtl/>
              </w:rPr>
              <w:t>د. باسم شبع عبد</w:t>
            </w:r>
          </w:p>
        </w:tc>
        <w:tc>
          <w:tcPr>
            <w:tcW w:w="14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C9D21B" w14:textId="08786D98" w:rsidR="00673CB8" w:rsidRPr="003E6FA3" w:rsidRDefault="00673CB8" w:rsidP="00D8481D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Journal of Engineering</w:t>
            </w:r>
          </w:p>
        </w:tc>
      </w:tr>
      <w:tr w:rsidR="00673CB8" w:rsidRPr="00415835" w14:paraId="5432536E" w14:textId="77777777" w:rsidTr="003E6FA3">
        <w:trPr>
          <w:trHeight w:val="1074"/>
        </w:trPr>
        <w:tc>
          <w:tcPr>
            <w:tcW w:w="25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F23A10" w14:textId="5C9069FB" w:rsidR="00673CB8" w:rsidRPr="003E6FA3" w:rsidRDefault="00673CB8" w:rsidP="00D8481D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Impact of Rationing on the Properties of Cement-Treated Gypsum Canal</w:t>
            </w:r>
          </w:p>
        </w:tc>
        <w:tc>
          <w:tcPr>
            <w:tcW w:w="10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AA181B" w14:textId="1B8288E3" w:rsidR="00673CB8" w:rsidRPr="003E6FA3" w:rsidRDefault="00673CB8" w:rsidP="00D8481D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3E6FA3">
              <w:rPr>
                <w:sz w:val="24"/>
                <w:szCs w:val="24"/>
                <w:rtl/>
              </w:rPr>
              <w:t>ميسم ثامر مطشر</w:t>
            </w:r>
          </w:p>
        </w:tc>
        <w:tc>
          <w:tcPr>
            <w:tcW w:w="14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6BA8AB" w14:textId="0F111E7D" w:rsidR="00673CB8" w:rsidRPr="003E6FA3" w:rsidRDefault="00673CB8" w:rsidP="00D8481D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Association of Arab Universities Journal of Engineering Sciences</w:t>
            </w:r>
          </w:p>
        </w:tc>
      </w:tr>
      <w:tr w:rsidR="00673CB8" w:rsidRPr="00415835" w14:paraId="656FF276" w14:textId="77777777" w:rsidTr="003E6FA3">
        <w:trPr>
          <w:trHeight w:val="1074"/>
        </w:trPr>
        <w:tc>
          <w:tcPr>
            <w:tcW w:w="25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B77C5A" w14:textId="2B3EB5B7" w:rsidR="00673CB8" w:rsidRPr="003E6FA3" w:rsidRDefault="00673CB8" w:rsidP="00D8481D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Improvement of the Gypseous Soil Properties by Using Novolac polymer</w:t>
            </w:r>
          </w:p>
        </w:tc>
        <w:tc>
          <w:tcPr>
            <w:tcW w:w="10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2A56EB" w14:textId="135343C1" w:rsidR="00673CB8" w:rsidRPr="003E6FA3" w:rsidRDefault="00673CB8" w:rsidP="00D8481D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3E6FA3">
              <w:rPr>
                <w:sz w:val="24"/>
                <w:szCs w:val="24"/>
                <w:rtl/>
              </w:rPr>
              <w:t>ميسم ثامر مطشر</w:t>
            </w:r>
          </w:p>
        </w:tc>
        <w:tc>
          <w:tcPr>
            <w:tcW w:w="14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55677D" w14:textId="1ECB52B7" w:rsidR="00673CB8" w:rsidRPr="003E6FA3" w:rsidRDefault="00673CB8" w:rsidP="00D8481D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University of Thi-Qar Journal for Engineering Sciences</w:t>
            </w:r>
          </w:p>
        </w:tc>
      </w:tr>
      <w:tr w:rsidR="00673CB8" w:rsidRPr="00415835" w14:paraId="6543770D" w14:textId="77777777" w:rsidTr="003E6FA3">
        <w:trPr>
          <w:trHeight w:val="1074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B580B9" w14:textId="1FCDFB7C" w:rsidR="00673CB8" w:rsidRPr="003E6FA3" w:rsidRDefault="00673CB8" w:rsidP="00D8481D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Finite element Analysis of seepage for  Hemrin earth dam using geo-studio  software</w:t>
            </w:r>
          </w:p>
        </w:tc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17E33E" w14:textId="20B03A9E" w:rsidR="00673CB8" w:rsidRPr="003E6FA3" w:rsidRDefault="00673CB8" w:rsidP="00D8481D">
            <w:pPr>
              <w:spacing w:after="0" w:line="240" w:lineRule="auto"/>
              <w:jc w:val="right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  <w:rtl/>
              </w:rPr>
              <w:t>ميسم ثامر مطشر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75978B" w14:textId="7930FDE2" w:rsidR="00673CB8" w:rsidRPr="003E6FA3" w:rsidRDefault="00673CB8" w:rsidP="00D8481D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Diyala Journal of Engineering Sciences</w:t>
            </w:r>
          </w:p>
        </w:tc>
      </w:tr>
      <w:tr w:rsidR="003E6FA3" w:rsidRPr="00415835" w14:paraId="5484FF10" w14:textId="77777777" w:rsidTr="003E6FA3">
        <w:trPr>
          <w:trHeight w:val="710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7AA63934" w14:textId="133AB7FB" w:rsidR="003E6FA3" w:rsidRPr="003E6FA3" w:rsidRDefault="003E6FA3" w:rsidP="003E6FA3">
            <w:pPr>
              <w:bidi/>
              <w:spacing w:after="0" w:line="240" w:lineRule="auto"/>
              <w:jc w:val="center"/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lastRenderedPageBreak/>
              <w:t>اسم البحث</w:t>
            </w:r>
          </w:p>
        </w:tc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55ED7407" w14:textId="4EB0D09B" w:rsidR="003E6FA3" w:rsidRPr="003E6FA3" w:rsidRDefault="003E6FA3" w:rsidP="003E6FA3">
            <w:pPr>
              <w:bidi/>
              <w:spacing w:after="0" w:line="240" w:lineRule="auto"/>
              <w:jc w:val="center"/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t>اسم التدريسيي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11891F5D" w14:textId="703F9B87" w:rsidR="003E6FA3" w:rsidRPr="003E6FA3" w:rsidRDefault="003E6FA3" w:rsidP="003E6FA3">
            <w:pPr>
              <w:bidi/>
              <w:spacing w:after="0" w:line="240" w:lineRule="auto"/>
              <w:jc w:val="center"/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t>اسم المجلة</w:t>
            </w:r>
          </w:p>
        </w:tc>
      </w:tr>
      <w:tr w:rsidR="00673CB8" w:rsidRPr="00415835" w14:paraId="0D2BC1E1" w14:textId="77777777" w:rsidTr="003E6FA3">
        <w:trPr>
          <w:trHeight w:val="1074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3B1978" w14:textId="458B9020" w:rsidR="00673CB8" w:rsidRPr="003E6FA3" w:rsidRDefault="00673CB8" w:rsidP="00A8060B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Evaluating the Effect of Supplementary Irrigation on Improvement of Economic Water Productivity for Winter Wheat</w:t>
            </w:r>
          </w:p>
        </w:tc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4CF213" w14:textId="77313017" w:rsidR="00673CB8" w:rsidRPr="003E6FA3" w:rsidRDefault="00673CB8" w:rsidP="00A8060B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3E6FA3">
              <w:rPr>
                <w:sz w:val="24"/>
                <w:szCs w:val="24"/>
                <w:rtl/>
              </w:rPr>
              <w:t>زينب عبدالاله غضبان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EFA8CE" w14:textId="1AE5A179" w:rsidR="00673CB8" w:rsidRPr="003E6FA3" w:rsidRDefault="00673CB8" w:rsidP="00A8060B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Anbar Journal of Engineering Sciences</w:t>
            </w:r>
          </w:p>
        </w:tc>
      </w:tr>
      <w:tr w:rsidR="00673CB8" w:rsidRPr="00415835" w14:paraId="086A233F" w14:textId="77777777" w:rsidTr="003E6FA3">
        <w:trPr>
          <w:trHeight w:val="1074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F6C3CA" w14:textId="1624EF2C" w:rsidR="00673CB8" w:rsidRPr="003E6FA3" w:rsidRDefault="00673CB8" w:rsidP="00A8060B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Salt Distribution In A Soil Irrigated By Subsurface Emitter.</w:t>
            </w:r>
          </w:p>
        </w:tc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C1E13F" w14:textId="3CE40C5C" w:rsidR="00673CB8" w:rsidRPr="003E6FA3" w:rsidRDefault="00673CB8" w:rsidP="00A8060B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3E6FA3">
              <w:rPr>
                <w:sz w:val="24"/>
                <w:szCs w:val="24"/>
                <w:rtl/>
              </w:rPr>
              <w:t>د. ميسون بشير عبد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EADE96" w14:textId="7670646A" w:rsidR="00673CB8" w:rsidRPr="003E6FA3" w:rsidRDefault="00673CB8" w:rsidP="00A8060B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Journal of Engineering</w:t>
            </w:r>
          </w:p>
        </w:tc>
      </w:tr>
      <w:tr w:rsidR="00673CB8" w:rsidRPr="00415835" w14:paraId="360988C5" w14:textId="77777777" w:rsidTr="003E6FA3">
        <w:trPr>
          <w:trHeight w:val="1074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D6DA03" w14:textId="21F832C5" w:rsidR="00673CB8" w:rsidRPr="003E6FA3" w:rsidRDefault="00673CB8" w:rsidP="00A8060B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Water Movement Through Soil Under Drip Irrigation Using Different Hydraulic Soil Models.</w:t>
            </w:r>
          </w:p>
        </w:tc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7692C9" w14:textId="18AF1719" w:rsidR="00673CB8" w:rsidRPr="003E6FA3" w:rsidRDefault="00673CB8" w:rsidP="00A8060B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3E6FA3">
              <w:rPr>
                <w:sz w:val="24"/>
                <w:szCs w:val="24"/>
                <w:rtl/>
              </w:rPr>
              <w:t>د. ميسون بشير عبد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E9FFDD" w14:textId="50C91EF5" w:rsidR="00673CB8" w:rsidRPr="003E6FA3" w:rsidRDefault="00673CB8" w:rsidP="00A8060B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Journal of Engineering</w:t>
            </w:r>
          </w:p>
        </w:tc>
      </w:tr>
      <w:tr w:rsidR="00673CB8" w:rsidRPr="00415835" w14:paraId="37A7B66B" w14:textId="77777777" w:rsidTr="003E6FA3">
        <w:trPr>
          <w:trHeight w:val="1074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D0ABFC" w14:textId="49C0637E" w:rsidR="00673CB8" w:rsidRPr="003E6FA3" w:rsidRDefault="00673CB8" w:rsidP="00A8060B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Numerical Simulation of Water Distribution with Uptake Root in Drip Irrigation using Different Soil Hydraulic Models.</w:t>
            </w:r>
          </w:p>
        </w:tc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62A1CA" w14:textId="6131063D" w:rsidR="00673CB8" w:rsidRPr="003E6FA3" w:rsidRDefault="00673CB8" w:rsidP="00A8060B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3E6FA3">
              <w:rPr>
                <w:sz w:val="24"/>
                <w:szCs w:val="24"/>
                <w:rtl/>
              </w:rPr>
              <w:t>د. ميسون بشير عبد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E5818D" w14:textId="4EB57EEF" w:rsidR="00673CB8" w:rsidRPr="003E6FA3" w:rsidRDefault="00673CB8" w:rsidP="00A8060B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Journal of Engineering</w:t>
            </w:r>
          </w:p>
        </w:tc>
      </w:tr>
      <w:tr w:rsidR="00673CB8" w:rsidRPr="00415835" w14:paraId="02306716" w14:textId="77777777" w:rsidTr="003E6FA3">
        <w:trPr>
          <w:trHeight w:val="1074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E098D" w14:textId="74B5ADE4" w:rsidR="00673CB8" w:rsidRPr="003E6FA3" w:rsidRDefault="00673CB8" w:rsidP="00A8060B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Analysis the wetted area for subsurface drip irrigation in different soils texture</w:t>
            </w:r>
          </w:p>
        </w:tc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914888" w14:textId="6AEEF13A" w:rsidR="00673CB8" w:rsidRPr="003E6FA3" w:rsidRDefault="00673CB8" w:rsidP="00A8060B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3E6FA3">
              <w:rPr>
                <w:sz w:val="24"/>
                <w:szCs w:val="24"/>
                <w:rtl/>
              </w:rPr>
              <w:t>زينة كامل رشيد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9848E0" w14:textId="23D3802D" w:rsidR="00673CB8" w:rsidRPr="003E6FA3" w:rsidRDefault="00673CB8" w:rsidP="00A8060B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Iraqi Journal of Agricultural Sciences</w:t>
            </w:r>
          </w:p>
        </w:tc>
      </w:tr>
      <w:tr w:rsidR="00673CB8" w:rsidRPr="00415835" w14:paraId="62FA938F" w14:textId="77777777" w:rsidTr="003E6FA3">
        <w:trPr>
          <w:trHeight w:val="1074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EF62D4" w14:textId="78DCEADA" w:rsidR="00673CB8" w:rsidRPr="003E6FA3" w:rsidRDefault="00673CB8" w:rsidP="00A8060B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Performance Evaluation of Pump Station of Main Outfall Drain in AL Nassiriyah City</w:t>
            </w:r>
          </w:p>
        </w:tc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AF1C76" w14:textId="5E28A452" w:rsidR="00673CB8" w:rsidRPr="003E6FA3" w:rsidRDefault="00673CB8" w:rsidP="00A8060B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3E6FA3">
              <w:rPr>
                <w:sz w:val="24"/>
                <w:szCs w:val="24"/>
                <w:rtl/>
              </w:rPr>
              <w:t>د.حيدر عبدالامير خضير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E3A340" w14:textId="03E900AA" w:rsidR="00673CB8" w:rsidRPr="003E6FA3" w:rsidRDefault="00673CB8" w:rsidP="00A8060B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Journal of Engineering</w:t>
            </w:r>
          </w:p>
        </w:tc>
      </w:tr>
      <w:tr w:rsidR="00673CB8" w:rsidRPr="00415835" w14:paraId="66D24785" w14:textId="77777777" w:rsidTr="003E6FA3">
        <w:trPr>
          <w:trHeight w:val="1074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FBAF76" w14:textId="4E2AA41B" w:rsidR="00673CB8" w:rsidRPr="003E6FA3" w:rsidRDefault="00673CB8" w:rsidP="00A8060B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Computation of Critical Submergence Depth to Avoid Surface Vortices at Vertical Pumps Intakes</w:t>
            </w:r>
          </w:p>
        </w:tc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872BE3" w14:textId="3C8A1175" w:rsidR="00673CB8" w:rsidRPr="003E6FA3" w:rsidRDefault="00673CB8" w:rsidP="00A8060B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3E6FA3">
              <w:rPr>
                <w:sz w:val="24"/>
                <w:szCs w:val="24"/>
                <w:rtl/>
              </w:rPr>
              <w:t>د.حيدر عبدالامير خضير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ABA47E" w14:textId="1CCB23B8" w:rsidR="00673CB8" w:rsidRPr="003E6FA3" w:rsidRDefault="00673CB8" w:rsidP="00A8060B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Journal of Engineering</w:t>
            </w:r>
          </w:p>
        </w:tc>
      </w:tr>
      <w:tr w:rsidR="00673CB8" w:rsidRPr="00415835" w14:paraId="5E549D05" w14:textId="77777777" w:rsidTr="003E6FA3">
        <w:trPr>
          <w:trHeight w:val="1074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E99AD" w14:textId="54E683D6" w:rsidR="00673CB8" w:rsidRPr="003E6FA3" w:rsidRDefault="00673CB8" w:rsidP="00A8060B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prediction Capacity of Euphrates River at Assamawa City</w:t>
            </w:r>
          </w:p>
        </w:tc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2A4BF4" w14:textId="536D56C8" w:rsidR="00673CB8" w:rsidRPr="003E6FA3" w:rsidRDefault="00673CB8" w:rsidP="00A8060B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3E6FA3">
              <w:rPr>
                <w:sz w:val="24"/>
                <w:szCs w:val="24"/>
                <w:rtl/>
              </w:rPr>
              <w:t>د.حيدر عبدالامير خضير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B09BC5" w14:textId="382618E5" w:rsidR="00673CB8" w:rsidRPr="003E6FA3" w:rsidRDefault="00673CB8" w:rsidP="00A8060B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Journal of Engineering</w:t>
            </w:r>
          </w:p>
        </w:tc>
      </w:tr>
      <w:tr w:rsidR="00673CB8" w:rsidRPr="00415835" w14:paraId="74E23BDD" w14:textId="77777777" w:rsidTr="003E6FA3">
        <w:trPr>
          <w:trHeight w:val="1074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18BB74" w14:textId="2A5C9564" w:rsidR="00673CB8" w:rsidRPr="003E6FA3" w:rsidRDefault="00673CB8" w:rsidP="00A8060B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Estimation of the Surface Runoff Volume of Al-Mohammedi Valley for Long-Term period using SWAT Model</w:t>
            </w:r>
          </w:p>
        </w:tc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DC4DE6" w14:textId="0CCE839B" w:rsidR="00673CB8" w:rsidRPr="003E6FA3" w:rsidRDefault="00673CB8" w:rsidP="00A8060B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3E6FA3">
              <w:rPr>
                <w:sz w:val="24"/>
                <w:szCs w:val="24"/>
                <w:rtl/>
              </w:rPr>
              <w:t>د.حيدر عبدالامير خضير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A534A9" w14:textId="2895D4DF" w:rsidR="00673CB8" w:rsidRPr="003E6FA3" w:rsidRDefault="00673CB8" w:rsidP="00A8060B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IRAQI  JOURNAL OF CIVIL ENGINEERING</w:t>
            </w:r>
          </w:p>
        </w:tc>
      </w:tr>
      <w:tr w:rsidR="00673CB8" w:rsidRPr="00415835" w14:paraId="11189F89" w14:textId="77777777" w:rsidTr="003E6FA3">
        <w:trPr>
          <w:trHeight w:val="1074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1F92E2" w14:textId="3CDBDF57" w:rsidR="00673CB8" w:rsidRPr="003E6FA3" w:rsidRDefault="00673CB8" w:rsidP="00A8060B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Effect of Tail Regulators on the Flood Capacity of Euphrates River at Annassiriyah City</w:t>
            </w:r>
          </w:p>
        </w:tc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52BCD9" w14:textId="637D1EB9" w:rsidR="00673CB8" w:rsidRPr="003E6FA3" w:rsidRDefault="00673CB8" w:rsidP="00A8060B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3E6FA3">
              <w:rPr>
                <w:sz w:val="24"/>
                <w:szCs w:val="24"/>
                <w:rtl/>
              </w:rPr>
              <w:t>د.حيدر عبدالامير خضير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239505" w14:textId="17143406" w:rsidR="00673CB8" w:rsidRPr="003E6FA3" w:rsidRDefault="00673CB8" w:rsidP="00A8060B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Journal of Engineering</w:t>
            </w:r>
          </w:p>
        </w:tc>
      </w:tr>
      <w:tr w:rsidR="00673CB8" w:rsidRPr="00415835" w14:paraId="12309E27" w14:textId="77777777" w:rsidTr="003E6FA3">
        <w:trPr>
          <w:trHeight w:val="1074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ACFF84" w14:textId="5A13E76B" w:rsidR="00673CB8" w:rsidRPr="003E6FA3" w:rsidRDefault="00673CB8" w:rsidP="00A8060B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Sediment Transport within the Reservoir of Mandali Dam</w:t>
            </w:r>
          </w:p>
        </w:tc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D3665D" w14:textId="5238ED6A" w:rsidR="00673CB8" w:rsidRPr="003E6FA3" w:rsidRDefault="00673CB8" w:rsidP="00A8060B">
            <w:pPr>
              <w:spacing w:after="0" w:line="240" w:lineRule="auto"/>
              <w:rPr>
                <w:sz w:val="24"/>
                <w:szCs w:val="24"/>
                <w:rtl/>
              </w:rPr>
            </w:pPr>
            <w:r w:rsidRPr="003E6FA3">
              <w:rPr>
                <w:sz w:val="24"/>
                <w:szCs w:val="24"/>
              </w:rPr>
              <w:t>Riyadh Z. Azzubaidi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0AB78F" w14:textId="7D1C88D1" w:rsidR="00673CB8" w:rsidRPr="003E6FA3" w:rsidRDefault="00673CB8" w:rsidP="00A8060B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Journal of Engineering </w:t>
            </w:r>
          </w:p>
        </w:tc>
      </w:tr>
      <w:tr w:rsidR="003E6FA3" w:rsidRPr="00415835" w14:paraId="06EB8D1A" w14:textId="77777777" w:rsidTr="003E6FA3">
        <w:trPr>
          <w:trHeight w:val="530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090A10C9" w14:textId="5FBFDC04" w:rsidR="003E6FA3" w:rsidRPr="002227E5" w:rsidRDefault="003E6FA3" w:rsidP="003E6FA3">
            <w:pPr>
              <w:spacing w:after="0" w:line="240" w:lineRule="auto"/>
              <w:jc w:val="center"/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lastRenderedPageBreak/>
              <w:t>اسم البحث</w:t>
            </w:r>
          </w:p>
        </w:tc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6232B347" w14:textId="5E686D27" w:rsidR="003E6FA3" w:rsidRPr="00711BCE" w:rsidRDefault="003E6FA3" w:rsidP="003E6FA3">
            <w:pPr>
              <w:spacing w:after="0" w:line="240" w:lineRule="auto"/>
              <w:jc w:val="center"/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t>اسم التدريسيي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4E1496D7" w14:textId="673059FE" w:rsidR="003E6FA3" w:rsidRPr="00711BCE" w:rsidRDefault="003E6FA3" w:rsidP="003E6FA3">
            <w:pPr>
              <w:spacing w:after="0" w:line="240" w:lineRule="auto"/>
              <w:jc w:val="center"/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t>اسم المجلة</w:t>
            </w:r>
          </w:p>
        </w:tc>
      </w:tr>
      <w:tr w:rsidR="00673CB8" w:rsidRPr="00415835" w14:paraId="1D87382D" w14:textId="77777777" w:rsidTr="003E6FA3">
        <w:trPr>
          <w:trHeight w:val="1074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2FF04B" w14:textId="48A1D368" w:rsidR="00673CB8" w:rsidRPr="003E6FA3" w:rsidRDefault="00673CB8" w:rsidP="00A8060B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Current and Modified Flood Discharge Capacity of a Reach of Tigris River between Kut and Amarah Barrages</w:t>
            </w:r>
          </w:p>
        </w:tc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225AF1" w14:textId="5F857A68" w:rsidR="00673CB8" w:rsidRPr="003E6FA3" w:rsidRDefault="00673CB8" w:rsidP="00A8060B">
            <w:pPr>
              <w:spacing w:after="0" w:line="240" w:lineRule="auto"/>
              <w:rPr>
                <w:sz w:val="24"/>
                <w:szCs w:val="24"/>
                <w:rtl/>
              </w:rPr>
            </w:pPr>
            <w:r w:rsidRPr="003E6FA3">
              <w:rPr>
                <w:sz w:val="24"/>
                <w:szCs w:val="24"/>
              </w:rPr>
              <w:t>Riyadh Z. Azzubaidi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07A666" w14:textId="4AB9B46F" w:rsidR="00673CB8" w:rsidRPr="003E6FA3" w:rsidRDefault="00673CB8" w:rsidP="00A8060B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Journal of Engineering </w:t>
            </w:r>
          </w:p>
        </w:tc>
      </w:tr>
      <w:tr w:rsidR="00673CB8" w:rsidRPr="00415835" w14:paraId="470DD09B" w14:textId="77777777" w:rsidTr="003E6FA3">
        <w:trPr>
          <w:trHeight w:val="1074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82D4C3" w14:textId="033806F7" w:rsidR="00673CB8" w:rsidRPr="003E6FA3" w:rsidRDefault="00673CB8" w:rsidP="00A8060B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Roughness Effect on Velocity Distribution in Selected Reach of Shatt al-Arab River</w:t>
            </w:r>
          </w:p>
        </w:tc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92DF2" w14:textId="44D68BD3" w:rsidR="00673CB8" w:rsidRPr="003E6FA3" w:rsidRDefault="00673CB8" w:rsidP="00A8060B">
            <w:pPr>
              <w:spacing w:after="0" w:line="240" w:lineRule="auto"/>
              <w:rPr>
                <w:sz w:val="24"/>
                <w:szCs w:val="24"/>
                <w:rtl/>
              </w:rPr>
            </w:pPr>
            <w:r w:rsidRPr="003E6FA3">
              <w:rPr>
                <w:sz w:val="24"/>
                <w:szCs w:val="24"/>
              </w:rPr>
              <w:t>Prof. Dr. Abdul-Ilah Y. Mohammed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D46AB1" w14:textId="514BDF90" w:rsidR="00673CB8" w:rsidRPr="003E6FA3" w:rsidRDefault="00673CB8" w:rsidP="00A8060B">
            <w:pPr>
              <w:spacing w:after="0" w:line="240" w:lineRule="auto"/>
              <w:rPr>
                <w:sz w:val="24"/>
                <w:szCs w:val="24"/>
              </w:rPr>
            </w:pPr>
            <w:r w:rsidRPr="003E6FA3">
              <w:rPr>
                <w:sz w:val="24"/>
                <w:szCs w:val="24"/>
              </w:rPr>
              <w:t>Journal of Engineering </w:t>
            </w:r>
          </w:p>
        </w:tc>
      </w:tr>
    </w:tbl>
    <w:p w14:paraId="216AF1A3" w14:textId="77777777" w:rsidR="003E6FA3" w:rsidRDefault="003E6FA3" w:rsidP="00711BC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1EC4CFDC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7F66F5FF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573D8AD6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6F040FE7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09E2FACC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63BC0A8C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3FED7DAB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14FAD6AD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760A5E3F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06CE87F5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3C42793A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5D317AE3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4E4447FB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2C8A4924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5024C591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2DBC1D33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24B8F8FB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67348BA6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65DE50AB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1CC9A982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7F789D97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5142A0FE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042702EC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67A7D89F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2D2E3124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602002B3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471477F3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774A86D5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01238641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4AE21C3E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5F624BF1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5908448D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2BF837FE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6C88C497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55EAD355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2CBA5519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4CFFA0BA" w14:textId="0D653224" w:rsidR="00711BCE" w:rsidRDefault="00711BCE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  <w:r w:rsidRPr="00C32910">
        <w:rPr>
          <w:rFonts w:ascii="Arabic Transparent" w:eastAsia="Times New Roman" w:hAnsi="Arabic Transparent" w:cs="Arabic Transparent"/>
          <w:b/>
          <w:bCs/>
          <w:color w:val="2F5496" w:themeColor="accent1" w:themeShade="BF"/>
          <w:kern w:val="0"/>
          <w:sz w:val="26"/>
          <w:szCs w:val="26"/>
          <w:rtl/>
          <w14:ligatures w14:val="none"/>
        </w:rPr>
        <w:lastRenderedPageBreak/>
        <w:t>البحوث المنشورة</w:t>
      </w:r>
      <w:r w:rsidRPr="00C32910">
        <w:rPr>
          <w:rFonts w:ascii="Arabic Transparent" w:eastAsia="Times New Roman" w:hAnsi="Arabic Transparent" w:cs="Arabic Transparent" w:hint="cs"/>
          <w:b/>
          <w:bCs/>
          <w:color w:val="2F5496" w:themeColor="accent1" w:themeShade="BF"/>
          <w:kern w:val="0"/>
          <w:sz w:val="26"/>
          <w:szCs w:val="26"/>
          <w:rtl/>
          <w14:ligatures w14:val="none"/>
        </w:rPr>
        <w:t xml:space="preserve"> بالمستوعبات قسم هندسة الموارد المائية/جامعة بغداد للعام </w:t>
      </w:r>
      <w:r w:rsidRPr="00C32910">
        <w:rPr>
          <w:rFonts w:ascii="Arabic Transparent" w:eastAsia="Times New Roman" w:hAnsi="Arabic Transparent" w:cs="Arabic Transparent"/>
          <w:b/>
          <w:bCs/>
          <w:color w:val="2F5496" w:themeColor="accent1" w:themeShade="BF"/>
          <w:kern w:val="0"/>
          <w:sz w:val="26"/>
          <w:szCs w:val="26"/>
          <w14:ligatures w14:val="none"/>
        </w:rPr>
        <w:t>-2021</w:t>
      </w:r>
      <w:r w:rsidRPr="00C32910">
        <w:rPr>
          <w:rFonts w:ascii="Arabic Transparent" w:eastAsia="Times New Roman" w:hAnsi="Arabic Transparent" w:cs="Arabic Transparent" w:hint="cs"/>
          <w:b/>
          <w:bCs/>
          <w:color w:val="2F5496" w:themeColor="accent1" w:themeShade="BF"/>
          <w:kern w:val="0"/>
          <w:sz w:val="26"/>
          <w:szCs w:val="26"/>
          <w:rtl/>
          <w14:ligatures w14:val="none"/>
        </w:rPr>
        <w:t>2020</w:t>
      </w:r>
    </w:p>
    <w:tbl>
      <w:tblPr>
        <w:bidiVisual/>
        <w:tblW w:w="5294" w:type="pct"/>
        <w:tblInd w:w="-574" w:type="dxa"/>
        <w:tblLook w:val="04A0" w:firstRow="1" w:lastRow="0" w:firstColumn="1" w:lastColumn="0" w:noHBand="0" w:noVBand="1"/>
      </w:tblPr>
      <w:tblGrid>
        <w:gridCol w:w="4861"/>
        <w:gridCol w:w="1982"/>
        <w:gridCol w:w="267"/>
        <w:gridCol w:w="2790"/>
      </w:tblGrid>
      <w:tr w:rsidR="003E6FA3" w:rsidRPr="00711BCE" w14:paraId="7DB26AF5" w14:textId="77777777" w:rsidTr="00E73959">
        <w:trPr>
          <w:trHeight w:val="530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768D006F" w14:textId="77777777" w:rsidR="003E6FA3" w:rsidRPr="002227E5" w:rsidRDefault="003E6FA3" w:rsidP="00C2539C">
            <w:pPr>
              <w:spacing w:after="0" w:line="240" w:lineRule="auto"/>
              <w:jc w:val="center"/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t>اسم البحث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1A568BAD" w14:textId="77777777" w:rsidR="003E6FA3" w:rsidRPr="00711BCE" w:rsidRDefault="003E6FA3" w:rsidP="00C2539C">
            <w:pPr>
              <w:spacing w:after="0" w:line="240" w:lineRule="auto"/>
              <w:jc w:val="center"/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t>اسم التدريسيي</w:t>
            </w:r>
          </w:p>
        </w:tc>
        <w:tc>
          <w:tcPr>
            <w:tcW w:w="154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05392E50" w14:textId="77777777" w:rsidR="003E6FA3" w:rsidRPr="00711BCE" w:rsidRDefault="003E6FA3" w:rsidP="00C2539C">
            <w:pPr>
              <w:spacing w:after="0" w:line="240" w:lineRule="auto"/>
              <w:jc w:val="center"/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t>اسم المجلة</w:t>
            </w:r>
          </w:p>
        </w:tc>
      </w:tr>
      <w:tr w:rsidR="00470244" w:rsidRPr="003E6FA3" w14:paraId="01D39807" w14:textId="77777777" w:rsidTr="00E73959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BE262D" w14:textId="27306B8F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The Behavior of Scouring Around Multiple Bridge Piers Having Different Shapes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CB58D9" w14:textId="079B0C1E" w:rsidR="00470244" w:rsidRPr="00E73959" w:rsidRDefault="00470244" w:rsidP="00E73959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E73959">
              <w:rPr>
                <w:sz w:val="24"/>
                <w:szCs w:val="24"/>
                <w:rtl/>
              </w:rPr>
              <w:t>د. باسم شبع عبد</w:t>
            </w:r>
          </w:p>
        </w:tc>
        <w:tc>
          <w:tcPr>
            <w:tcW w:w="154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1C6821" w14:textId="622C9318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March 2020IOP Conference Series Materials Science and Engineering 745:012158</w:t>
            </w:r>
          </w:p>
        </w:tc>
      </w:tr>
      <w:tr w:rsidR="00470244" w:rsidRPr="003E6FA3" w14:paraId="79ABDFBC" w14:textId="77777777" w:rsidTr="00E73959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7BF672" w14:textId="6313E266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Water Distribution and Interference of Wetting Front in Stratified Soil under a Continues and an Intermittent Subsurface Drip Irrigation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AA4C36" w14:textId="0CE1455D" w:rsidR="00470244" w:rsidRPr="00E73959" w:rsidRDefault="00470244" w:rsidP="00E73959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E73959">
              <w:rPr>
                <w:sz w:val="24"/>
                <w:szCs w:val="24"/>
                <w:rtl/>
              </w:rPr>
              <w:t>د. باسم شبع عبد</w:t>
            </w:r>
          </w:p>
        </w:tc>
        <w:tc>
          <w:tcPr>
            <w:tcW w:w="154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3A611A" w14:textId="392EC040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Journal of Green Engineering</w:t>
            </w:r>
          </w:p>
        </w:tc>
      </w:tr>
      <w:tr w:rsidR="00470244" w:rsidRPr="003E6FA3" w14:paraId="67169884" w14:textId="77777777" w:rsidTr="00E73959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07E3C" w14:textId="51922B52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Simulation of Sediment Transport in the Upper Reach of Al-Gharraf River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27AB94" w14:textId="6F94BAFC" w:rsidR="00470244" w:rsidRPr="00E73959" w:rsidRDefault="00470244" w:rsidP="00E73959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E73959">
              <w:rPr>
                <w:sz w:val="24"/>
                <w:szCs w:val="24"/>
                <w:rtl/>
              </w:rPr>
              <w:t>د. باسم شبع عبد</w:t>
            </w:r>
          </w:p>
        </w:tc>
        <w:tc>
          <w:tcPr>
            <w:tcW w:w="154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EDEFD4" w14:textId="37D6395A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IOP Conference Series: Materials Science and Engineering</w:t>
            </w:r>
          </w:p>
        </w:tc>
      </w:tr>
      <w:tr w:rsidR="00470244" w:rsidRPr="003E6FA3" w14:paraId="61D4CA18" w14:textId="77777777" w:rsidTr="00E73959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E5ED92" w14:textId="30630970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Assessment and Modelling of Water Quality along Al-Gharraf River (Iraq)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D7F046" w14:textId="626DDC10" w:rsidR="00470244" w:rsidRPr="00E73959" w:rsidRDefault="00470244" w:rsidP="00E73959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E73959">
              <w:rPr>
                <w:sz w:val="24"/>
                <w:szCs w:val="24"/>
                <w:rtl/>
              </w:rPr>
              <w:t>د. باسم شبع عبد</w:t>
            </w:r>
          </w:p>
        </w:tc>
        <w:tc>
          <w:tcPr>
            <w:tcW w:w="154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299F66" w14:textId="2BA02B81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Journal of Green Engineering</w:t>
            </w:r>
          </w:p>
        </w:tc>
      </w:tr>
      <w:tr w:rsidR="00470244" w:rsidRPr="003E6FA3" w14:paraId="22AD2590" w14:textId="77777777" w:rsidTr="00E73959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AB03C3" w14:textId="3AB1B799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A Computational Fluid Dynamics Study to Optimize the Orientation of the Syngas Injector for Reducing Environmental Pollution and Performance Improvement of a Bi Engine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BC16B8" w14:textId="4EDD4A37" w:rsidR="00470244" w:rsidRPr="00E73959" w:rsidRDefault="00470244" w:rsidP="00E73959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E73959">
              <w:rPr>
                <w:sz w:val="24"/>
                <w:szCs w:val="24"/>
                <w:rtl/>
              </w:rPr>
              <w:t>علي عمران محسن</w:t>
            </w:r>
          </w:p>
        </w:tc>
        <w:tc>
          <w:tcPr>
            <w:tcW w:w="154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C05C99" w14:textId="1A74ED75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International Journal of Mechanical &amp; Mechatronics Engineering IJMME-IJENS</w:t>
            </w:r>
          </w:p>
        </w:tc>
      </w:tr>
      <w:tr w:rsidR="00470244" w:rsidRPr="003E6FA3" w14:paraId="18B01A9C" w14:textId="77777777" w:rsidTr="00E73959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86BFD4" w14:textId="12C6744E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Emissions Investigating of Carbon Dioxide Generated by the Iraqi Cement Industry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7A22E6" w14:textId="62687CCC" w:rsidR="00470244" w:rsidRPr="00E73959" w:rsidRDefault="00470244" w:rsidP="00E73959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E73959">
              <w:rPr>
                <w:sz w:val="24"/>
                <w:szCs w:val="24"/>
                <w:rtl/>
              </w:rPr>
              <w:t>علي عمران محسن</w:t>
            </w:r>
          </w:p>
        </w:tc>
        <w:tc>
          <w:tcPr>
            <w:tcW w:w="154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99A732" w14:textId="5D887B3E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IOP Conference Series - Material Science and Engineering</w:t>
            </w:r>
          </w:p>
        </w:tc>
      </w:tr>
      <w:tr w:rsidR="00470244" w:rsidRPr="003E6FA3" w14:paraId="39C52AC0" w14:textId="77777777" w:rsidTr="00E73959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F9864C" w14:textId="57ECF142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Torsional Strengthening of Reinforced Concrete Beams with Externally-Bonded Fibre Reinforced Polymer: An Energy Absorption Evaluation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1F138" w14:textId="37F054DB" w:rsidR="00470244" w:rsidRPr="00E73959" w:rsidRDefault="00470244" w:rsidP="00E73959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E73959">
              <w:rPr>
                <w:sz w:val="24"/>
                <w:szCs w:val="24"/>
                <w:rtl/>
              </w:rPr>
              <w:t>علي عمران محسن</w:t>
            </w:r>
          </w:p>
        </w:tc>
        <w:tc>
          <w:tcPr>
            <w:tcW w:w="154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AFC27D" w14:textId="19F43445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Civil Engineering Journal</w:t>
            </w:r>
          </w:p>
        </w:tc>
      </w:tr>
      <w:tr w:rsidR="00470244" w:rsidRPr="003E6FA3" w14:paraId="1BED425F" w14:textId="77777777" w:rsidTr="00E73959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05CC75" w14:textId="01D346BA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 xml:space="preserve">Forecasting crope coefficient values of Cucumber plant( Cucumis sativus) 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8193FF" w14:textId="214D0146" w:rsidR="00470244" w:rsidRPr="00E73959" w:rsidRDefault="00470244" w:rsidP="00E73959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E73959">
              <w:rPr>
                <w:sz w:val="24"/>
                <w:szCs w:val="24"/>
                <w:rtl/>
              </w:rPr>
              <w:t>فاطمة سعدون مصحب</w:t>
            </w:r>
          </w:p>
        </w:tc>
        <w:tc>
          <w:tcPr>
            <w:tcW w:w="154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178244" w14:textId="2236B1A5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Solid-State Technology</w:t>
            </w:r>
          </w:p>
        </w:tc>
      </w:tr>
      <w:tr w:rsidR="00470244" w:rsidRPr="003E6FA3" w14:paraId="49022C85" w14:textId="77777777" w:rsidTr="00E73959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79801" w14:textId="2749C343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 xml:space="preserve">Improvement of the gypseous soil properties by using copolymer and styrene- butadiene rubber 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6F2732" w14:textId="53D49D48" w:rsidR="00470244" w:rsidRPr="00E73959" w:rsidRDefault="00470244" w:rsidP="00E73959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E73959">
              <w:rPr>
                <w:sz w:val="24"/>
                <w:szCs w:val="24"/>
                <w:rtl/>
              </w:rPr>
              <w:t>ميسم ثامر مطشر</w:t>
            </w:r>
          </w:p>
        </w:tc>
        <w:tc>
          <w:tcPr>
            <w:tcW w:w="154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3F71EC" w14:textId="1EA2B8FC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IOP Conference Series: Materials Science and Engineering</w:t>
            </w:r>
          </w:p>
        </w:tc>
      </w:tr>
      <w:tr w:rsidR="00470244" w:rsidRPr="003E6FA3" w14:paraId="78F76242" w14:textId="77777777" w:rsidTr="00E73959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72D696" w14:textId="639F6F9D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 xml:space="preserve">The rationing system effect on seepage from the cement-treated gypsum canals 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9F2464" w14:textId="7689D297" w:rsidR="00470244" w:rsidRPr="00E73959" w:rsidRDefault="00470244" w:rsidP="00E73959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E73959">
              <w:rPr>
                <w:sz w:val="24"/>
                <w:szCs w:val="24"/>
                <w:rtl/>
              </w:rPr>
              <w:t>ميسم ثامر مطشر</w:t>
            </w:r>
          </w:p>
        </w:tc>
        <w:tc>
          <w:tcPr>
            <w:tcW w:w="154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43D962" w14:textId="2060F507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IOP Conference Series: Materials Science and Engineering</w:t>
            </w:r>
          </w:p>
        </w:tc>
      </w:tr>
      <w:tr w:rsidR="00470244" w:rsidRPr="003E6FA3" w14:paraId="483931A9" w14:textId="77777777" w:rsidTr="00E73959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818021" w14:textId="42A4BEEC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 xml:space="preserve"> Synthesis of composite sorbent for the treatment of aqueous solutions contaminated with methylene blue dye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1D3919" w14:textId="453D321C" w:rsidR="00470244" w:rsidRPr="00E73959" w:rsidRDefault="00470244" w:rsidP="00E73959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E73959">
              <w:rPr>
                <w:sz w:val="24"/>
                <w:szCs w:val="24"/>
              </w:rPr>
              <w:t xml:space="preserve"> </w:t>
            </w:r>
            <w:r w:rsidRPr="00E73959">
              <w:rPr>
                <w:sz w:val="24"/>
                <w:szCs w:val="24"/>
                <w:rtl/>
              </w:rPr>
              <w:t>محمد راشد ظاهر</w:t>
            </w:r>
          </w:p>
        </w:tc>
        <w:tc>
          <w:tcPr>
            <w:tcW w:w="154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243605" w14:textId="57B835DC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Water Science &amp; Technology</w:t>
            </w:r>
          </w:p>
        </w:tc>
      </w:tr>
      <w:tr w:rsidR="00E73959" w:rsidRPr="003E6FA3" w14:paraId="7EA95AFC" w14:textId="77777777" w:rsidTr="00E73959">
        <w:trPr>
          <w:trHeight w:val="620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529351C3" w14:textId="1C87CEF7" w:rsidR="00E73959" w:rsidRPr="00E73959" w:rsidRDefault="00E73959" w:rsidP="00E7395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E73959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lastRenderedPageBreak/>
              <w:t>اسم البحث</w:t>
            </w:r>
          </w:p>
        </w:tc>
        <w:tc>
          <w:tcPr>
            <w:tcW w:w="11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78B4837F" w14:textId="211B912E" w:rsidR="00E73959" w:rsidRPr="00854BB4" w:rsidRDefault="00E73959" w:rsidP="00E73959">
            <w:pPr>
              <w:spacing w:after="0" w:line="240" w:lineRule="auto"/>
              <w:jc w:val="center"/>
              <w:rPr>
                <w:rtl/>
              </w:rPr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t>اسم التدريسيي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4025A14A" w14:textId="399D5512" w:rsidR="00E73959" w:rsidRPr="00FC4989" w:rsidRDefault="00E73959" w:rsidP="00E73959">
            <w:pPr>
              <w:spacing w:after="0" w:line="240" w:lineRule="auto"/>
              <w:jc w:val="center"/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t>اسم المجلة</w:t>
            </w:r>
          </w:p>
        </w:tc>
      </w:tr>
      <w:tr w:rsidR="00470244" w:rsidRPr="003E6FA3" w14:paraId="132C0956" w14:textId="77777777" w:rsidTr="00E73959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33040C" w14:textId="50F72305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Evaluation of The Irrigation Efficiency Values By Applying Modern Irrigation Apparatus</w:t>
            </w:r>
          </w:p>
        </w:tc>
        <w:tc>
          <w:tcPr>
            <w:tcW w:w="11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F3087" w14:textId="34075873" w:rsidR="00470244" w:rsidRPr="00E73959" w:rsidRDefault="00470244" w:rsidP="00E73959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E73959">
              <w:rPr>
                <w:sz w:val="24"/>
                <w:szCs w:val="24"/>
                <w:rtl/>
              </w:rPr>
              <w:t>زينب عبدالاله غضبان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6581A9" w14:textId="18D90142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The Journal of Green Engineering</w:t>
            </w:r>
          </w:p>
        </w:tc>
      </w:tr>
      <w:tr w:rsidR="00470244" w:rsidRPr="003E6FA3" w14:paraId="38F96D40" w14:textId="77777777" w:rsidTr="00E73959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5CB541" w14:textId="5811ED68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 xml:space="preserve">Foundation relative stiffness effects in sand under static loading </w:t>
            </w:r>
          </w:p>
        </w:tc>
        <w:tc>
          <w:tcPr>
            <w:tcW w:w="11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A25BAD" w14:textId="42CDA3F8" w:rsidR="00470244" w:rsidRPr="00E73959" w:rsidRDefault="00470244" w:rsidP="00E73959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E73959">
              <w:rPr>
                <w:sz w:val="24"/>
                <w:szCs w:val="24"/>
                <w:rtl/>
              </w:rPr>
              <w:t>د. زهير كاظم جهان كير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A3C641" w14:textId="66183E3A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AIP Conference Proceedings</w:t>
            </w:r>
          </w:p>
        </w:tc>
      </w:tr>
      <w:tr w:rsidR="00470244" w:rsidRPr="003E6FA3" w14:paraId="744C324A" w14:textId="77777777" w:rsidTr="00E73959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E10E95" w14:textId="4B182ECE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Evaluation of the thermal conductivity of middle part of Iraqi soil</w:t>
            </w:r>
          </w:p>
        </w:tc>
        <w:tc>
          <w:tcPr>
            <w:tcW w:w="11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F95E44" w14:textId="79C878B6" w:rsidR="00470244" w:rsidRPr="00E73959" w:rsidRDefault="00470244" w:rsidP="00E73959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E73959">
              <w:rPr>
                <w:sz w:val="24"/>
                <w:szCs w:val="24"/>
                <w:rtl/>
              </w:rPr>
              <w:t>د. زهير كاظم جهان كير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A24560" w14:textId="1ACBE331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Materialstody proceedings</w:t>
            </w:r>
          </w:p>
        </w:tc>
      </w:tr>
      <w:tr w:rsidR="00470244" w:rsidRPr="003E6FA3" w14:paraId="0650790D" w14:textId="77777777" w:rsidTr="00E73959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32267D" w14:textId="1AD7990F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The Behavior of Scouring Around Multiple Bridge Piers Having Different Shapes</w:t>
            </w:r>
          </w:p>
        </w:tc>
        <w:tc>
          <w:tcPr>
            <w:tcW w:w="11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FB4893" w14:textId="5C178826" w:rsidR="00470244" w:rsidRPr="00E73959" w:rsidRDefault="00470244" w:rsidP="00E73959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E73959">
              <w:rPr>
                <w:sz w:val="24"/>
                <w:szCs w:val="24"/>
                <w:rtl/>
              </w:rPr>
              <w:t>حيدر قيس مجيد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1C0DF7" w14:textId="0DCF0063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IOP Conference Series: Materials Science and Engineering</w:t>
            </w:r>
          </w:p>
        </w:tc>
      </w:tr>
      <w:tr w:rsidR="00470244" w:rsidRPr="003E6FA3" w14:paraId="4C688282" w14:textId="77777777" w:rsidTr="00E73959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40A3AA" w14:textId="594E7CA0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CFD Simulation of Velocity Distribution in a River with a Bend Cross Section and a Cubic Bed Roughness Shape</w:t>
            </w:r>
          </w:p>
        </w:tc>
        <w:tc>
          <w:tcPr>
            <w:tcW w:w="11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D39696" w14:textId="330FFBD7" w:rsidR="00470244" w:rsidRPr="00E73959" w:rsidRDefault="00470244" w:rsidP="00E73959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E73959">
              <w:rPr>
                <w:sz w:val="24"/>
                <w:szCs w:val="24"/>
                <w:rtl/>
              </w:rPr>
              <w:t>حيدر قيس مجيد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44CC90" w14:textId="073D284C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IOP Conference Series: Materials Science and Engineering</w:t>
            </w:r>
          </w:p>
        </w:tc>
      </w:tr>
      <w:tr w:rsidR="00470244" w:rsidRPr="003E6FA3" w14:paraId="4B66A573" w14:textId="77777777" w:rsidTr="00E73959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8CF9E6" w14:textId="503FA022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Sediment flux from Lesser Zab River in Dokan Reservoir: Implications for the sustainability of long-term water resources in Iraq</w:t>
            </w:r>
          </w:p>
        </w:tc>
        <w:tc>
          <w:tcPr>
            <w:tcW w:w="11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5BD6A7" w14:textId="33EF1EDB" w:rsidR="00470244" w:rsidRPr="00E73959" w:rsidRDefault="00470244" w:rsidP="00E73959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E73959">
              <w:rPr>
                <w:sz w:val="24"/>
                <w:szCs w:val="24"/>
                <w:rtl/>
              </w:rPr>
              <w:t>عمار عادل علي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46A64C" w14:textId="777F7D9D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River Research and Applications</w:t>
            </w:r>
          </w:p>
        </w:tc>
      </w:tr>
      <w:tr w:rsidR="00470244" w:rsidRPr="003E6FA3" w14:paraId="3EF5D8FC" w14:textId="77777777" w:rsidTr="00E73959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B02A7B" w14:textId="7102E9DE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Effect of using stepped gabions on the distance of the hydraulic jump</w:t>
            </w:r>
          </w:p>
        </w:tc>
        <w:tc>
          <w:tcPr>
            <w:tcW w:w="11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5A60CA" w14:textId="17D2D0FA" w:rsidR="00470244" w:rsidRPr="00E73959" w:rsidRDefault="00470244" w:rsidP="00E73959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E73959">
              <w:rPr>
                <w:sz w:val="24"/>
                <w:szCs w:val="24"/>
                <w:rtl/>
              </w:rPr>
              <w:t>رياض زهير الزبيدي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3FF062" w14:textId="0DA7CCE2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IOP Conference Series: Materials Science and Engineering</w:t>
            </w:r>
          </w:p>
        </w:tc>
      </w:tr>
      <w:tr w:rsidR="00470244" w:rsidRPr="003E6FA3" w14:paraId="27DB520B" w14:textId="77777777" w:rsidTr="00E73959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B5190A" w14:textId="796BA735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Location of the Outlet of the West Part of Al Hammar Marsh</w:t>
            </w:r>
          </w:p>
        </w:tc>
        <w:tc>
          <w:tcPr>
            <w:tcW w:w="11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E7A03" w14:textId="31FA836E" w:rsidR="00470244" w:rsidRPr="00E73959" w:rsidRDefault="00470244" w:rsidP="00E73959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E73959">
              <w:rPr>
                <w:sz w:val="24"/>
                <w:szCs w:val="24"/>
                <w:rtl/>
              </w:rPr>
              <w:t>رياض زهير الزبيدي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EB95B6" w14:textId="7290F171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IOP Conference Series Materials Science and Engineering</w:t>
            </w:r>
          </w:p>
        </w:tc>
      </w:tr>
      <w:tr w:rsidR="00470244" w:rsidRPr="003E6FA3" w14:paraId="596E1EF8" w14:textId="77777777" w:rsidTr="00E73959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D6B9D9" w14:textId="3D8B7E20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SURVEY AND DISCHARGE MEASUREMENTS OF THE IRAQI BORDER CROSSING RIVERS</w:t>
            </w:r>
          </w:p>
        </w:tc>
        <w:tc>
          <w:tcPr>
            <w:tcW w:w="11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49A7E" w14:textId="2B72780E" w:rsidR="00470244" w:rsidRPr="00E73959" w:rsidRDefault="00470244" w:rsidP="00E73959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E73959">
              <w:rPr>
                <w:sz w:val="24"/>
                <w:szCs w:val="24"/>
                <w:rtl/>
              </w:rPr>
              <w:t>رياض زهير الزبيدي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C79363" w14:textId="6174702D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cience an d Technology December 202 0, Vol. 15(6) Table 8.</w:t>
            </w:r>
          </w:p>
        </w:tc>
      </w:tr>
      <w:tr w:rsidR="00470244" w:rsidRPr="003E6FA3" w14:paraId="6D7CC197" w14:textId="77777777" w:rsidTr="00E73959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A341D7" w14:textId="4B0045F0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“Influence of diversion angle on water and sediment flow into diversion channe</w:t>
            </w:r>
          </w:p>
        </w:tc>
        <w:tc>
          <w:tcPr>
            <w:tcW w:w="11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21AA72" w14:textId="6487EEFD" w:rsidR="00470244" w:rsidRPr="00E73959" w:rsidRDefault="00470244" w:rsidP="00E73959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E73959">
              <w:rPr>
                <w:sz w:val="24"/>
                <w:szCs w:val="24"/>
                <w:rtl/>
              </w:rPr>
              <w:t>ثامر احمد محمد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94D358" w14:textId="4DE841D7" w:rsidR="00470244" w:rsidRPr="00E73959" w:rsidRDefault="00470244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International Journal of Sediment Research</w:t>
            </w:r>
          </w:p>
        </w:tc>
      </w:tr>
      <w:tr w:rsidR="00E73959" w:rsidRPr="003E6FA3" w14:paraId="1CBE63FA" w14:textId="77777777" w:rsidTr="00E73959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ED3721" w14:textId="269EC624" w:rsidR="00E73959" w:rsidRPr="00E73959" w:rsidRDefault="00E73959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State-of-the Art-Powerhouse, Dam Structure, and Turbine Operation and Vibrations</w:t>
            </w:r>
          </w:p>
        </w:tc>
        <w:tc>
          <w:tcPr>
            <w:tcW w:w="11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68D416" w14:textId="34240761" w:rsidR="00E73959" w:rsidRPr="00E73959" w:rsidRDefault="00E73959" w:rsidP="00E73959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E73959">
              <w:rPr>
                <w:sz w:val="24"/>
                <w:szCs w:val="24"/>
                <w:rtl/>
              </w:rPr>
              <w:t>امين محمد صالح امين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9D4DCC" w14:textId="653BE5D5" w:rsidR="00E73959" w:rsidRPr="00E73959" w:rsidRDefault="00E73959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Sustainability</w:t>
            </w:r>
          </w:p>
        </w:tc>
      </w:tr>
      <w:tr w:rsidR="00E73959" w:rsidRPr="003E6FA3" w14:paraId="3DB6E415" w14:textId="77777777" w:rsidTr="00E73959">
        <w:trPr>
          <w:trHeight w:val="620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51D63B10" w14:textId="1F64D2CB" w:rsidR="00E73959" w:rsidRPr="00A521F5" w:rsidRDefault="00E73959" w:rsidP="00E73959">
            <w:pPr>
              <w:spacing w:after="0" w:line="240" w:lineRule="auto"/>
              <w:jc w:val="center"/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lastRenderedPageBreak/>
              <w:t>اسم البحث</w:t>
            </w:r>
          </w:p>
        </w:tc>
        <w:tc>
          <w:tcPr>
            <w:tcW w:w="11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22A4A450" w14:textId="79F78338" w:rsidR="00E73959" w:rsidRPr="00A521F5" w:rsidRDefault="00E73959" w:rsidP="00E73959">
            <w:pPr>
              <w:spacing w:after="0" w:line="240" w:lineRule="auto"/>
              <w:jc w:val="center"/>
              <w:rPr>
                <w:rtl/>
              </w:rPr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t>اسم التدريسيي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21406030" w14:textId="2771F481" w:rsidR="00E73959" w:rsidRPr="00A521F5" w:rsidRDefault="00E73959" w:rsidP="00E73959">
            <w:pPr>
              <w:spacing w:after="0" w:line="240" w:lineRule="auto"/>
              <w:jc w:val="center"/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t>اسم المجلة</w:t>
            </w:r>
          </w:p>
        </w:tc>
      </w:tr>
      <w:tr w:rsidR="00E73959" w:rsidRPr="003E6FA3" w14:paraId="0EB5FA9F" w14:textId="77777777" w:rsidTr="00E73959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178E5D" w14:textId="45ED152A" w:rsidR="00E73959" w:rsidRPr="00E73959" w:rsidRDefault="00E73959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Water flow stabilization using submerged weir for draft-tube reaction hydraulic turbine</w:t>
            </w:r>
          </w:p>
        </w:tc>
        <w:tc>
          <w:tcPr>
            <w:tcW w:w="11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BD580E" w14:textId="3351BE9B" w:rsidR="00E73959" w:rsidRPr="00E73959" w:rsidRDefault="00E73959" w:rsidP="00E73959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E73959">
              <w:rPr>
                <w:sz w:val="24"/>
                <w:szCs w:val="24"/>
                <w:rtl/>
              </w:rPr>
              <w:t>امين محمد صالح امين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E7FBDB" w14:textId="620A0BAF" w:rsidR="00E73959" w:rsidRPr="00E73959" w:rsidRDefault="00E73959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Scientia Iranica</w:t>
            </w:r>
          </w:p>
        </w:tc>
      </w:tr>
      <w:tr w:rsidR="00E73959" w:rsidRPr="003E6FA3" w14:paraId="47E36A91" w14:textId="77777777" w:rsidTr="00E73959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A377C2" w14:textId="366F2E70" w:rsidR="00E73959" w:rsidRPr="00E73959" w:rsidRDefault="00E73959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Training and Testing Data Division Influence on Hybrid Machine Learning Model Process: Application of River Flow Forecasting</w:t>
            </w:r>
          </w:p>
        </w:tc>
        <w:tc>
          <w:tcPr>
            <w:tcW w:w="11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362CC8" w14:textId="62554DCF" w:rsidR="00E73959" w:rsidRPr="00E73959" w:rsidRDefault="00E73959" w:rsidP="00E73959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E73959">
              <w:rPr>
                <w:sz w:val="24"/>
                <w:szCs w:val="24"/>
                <w:rtl/>
              </w:rPr>
              <w:t>علي عمران محسن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0F6A8" w14:textId="7D96F734" w:rsidR="00E73959" w:rsidRPr="00E73959" w:rsidRDefault="00E73959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Complexity</w:t>
            </w:r>
          </w:p>
        </w:tc>
      </w:tr>
      <w:tr w:rsidR="00E73959" w:rsidRPr="003E6FA3" w14:paraId="0E37D88D" w14:textId="77777777" w:rsidTr="00E73959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B231AC" w14:textId="23969382" w:rsidR="00E73959" w:rsidRPr="00E73959" w:rsidRDefault="00E73959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Global solar radiation prediction over North Dakota using air temperature: Development of novel hybrid intelligence model</w:t>
            </w:r>
          </w:p>
        </w:tc>
        <w:tc>
          <w:tcPr>
            <w:tcW w:w="11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287951" w14:textId="62A5A164" w:rsidR="00E73959" w:rsidRPr="00E73959" w:rsidRDefault="00E73959" w:rsidP="00E73959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E73959">
              <w:rPr>
                <w:sz w:val="24"/>
                <w:szCs w:val="24"/>
                <w:rtl/>
              </w:rPr>
              <w:t>علي عمران محسن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C2C622" w14:textId="072D57E4" w:rsidR="00E73959" w:rsidRPr="00E73959" w:rsidRDefault="00E73959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Energy Reports</w:t>
            </w:r>
          </w:p>
        </w:tc>
      </w:tr>
      <w:tr w:rsidR="00E73959" w:rsidRPr="003E6FA3" w14:paraId="4BF5CA45" w14:textId="77777777" w:rsidTr="00E73959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B03E10" w14:textId="71918225" w:rsidR="00E73959" w:rsidRPr="00E73959" w:rsidRDefault="00E73959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Assessment and geographic visualization of salinity of Tigris and Diyala Rivers in Baghdad City</w:t>
            </w:r>
          </w:p>
        </w:tc>
        <w:tc>
          <w:tcPr>
            <w:tcW w:w="11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9D5EA" w14:textId="763AA7BF" w:rsidR="00E73959" w:rsidRPr="00E73959" w:rsidRDefault="00E73959" w:rsidP="00E73959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E73959">
              <w:rPr>
                <w:sz w:val="24"/>
                <w:szCs w:val="24"/>
                <w:rtl/>
              </w:rPr>
              <w:t>هشام عبدمناف عطا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A02D46" w14:textId="43423037" w:rsidR="00E73959" w:rsidRPr="00E73959" w:rsidRDefault="00E73959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Environmental Technology &amp; Innovation</w:t>
            </w:r>
          </w:p>
        </w:tc>
      </w:tr>
      <w:tr w:rsidR="00E73959" w:rsidRPr="003E6FA3" w14:paraId="4A65D2B1" w14:textId="77777777" w:rsidTr="00E73959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91877B" w14:textId="5D408220" w:rsidR="00E73959" w:rsidRPr="00E73959" w:rsidRDefault="00E73959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CFD SIMULATION FOR THE OPERATION EFFECT OF GATES OPENINGS OF AL-HAY REGULATOR ON THE LOCAL EROSION</w:t>
            </w:r>
          </w:p>
        </w:tc>
        <w:tc>
          <w:tcPr>
            <w:tcW w:w="11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073029" w14:textId="0ECCDECB" w:rsidR="00E73959" w:rsidRPr="00E73959" w:rsidRDefault="00E73959" w:rsidP="00E73959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E73959">
              <w:rPr>
                <w:sz w:val="24"/>
                <w:szCs w:val="24"/>
                <w:rtl/>
              </w:rPr>
              <w:t>حيدر قيس مجيد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CF4A65" w14:textId="648BCB10" w:rsidR="00E73959" w:rsidRPr="00E73959" w:rsidRDefault="00E73959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Journal of Engineering Science and Technology</w:t>
            </w:r>
          </w:p>
        </w:tc>
      </w:tr>
      <w:tr w:rsidR="00E73959" w:rsidRPr="003E6FA3" w14:paraId="1C4AACB7" w14:textId="77777777" w:rsidTr="00E73959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C2C76E" w14:textId="61FA234A" w:rsidR="00E73959" w:rsidRPr="00E73959" w:rsidRDefault="00E73959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Variation of Coefficient of Friction and Friction Head Losses Along a Pipe with Multiple Outlets</w:t>
            </w:r>
          </w:p>
        </w:tc>
        <w:tc>
          <w:tcPr>
            <w:tcW w:w="11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98DB2" w14:textId="5428BF19" w:rsidR="00E73959" w:rsidRPr="00E73959" w:rsidRDefault="00E73959" w:rsidP="00E73959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E73959">
              <w:rPr>
                <w:sz w:val="24"/>
                <w:szCs w:val="24"/>
                <w:rtl/>
              </w:rPr>
              <w:t>ثامر احمد محمد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6DAB20" w14:textId="3A380D88" w:rsidR="00E73959" w:rsidRPr="00E73959" w:rsidRDefault="00E73959" w:rsidP="00E73959">
            <w:pPr>
              <w:spacing w:after="0" w:line="240" w:lineRule="auto"/>
              <w:rPr>
                <w:sz w:val="24"/>
                <w:szCs w:val="24"/>
              </w:rPr>
            </w:pPr>
            <w:r w:rsidRPr="00E73959">
              <w:rPr>
                <w:sz w:val="24"/>
                <w:szCs w:val="24"/>
              </w:rPr>
              <w:t>water</w:t>
            </w:r>
          </w:p>
        </w:tc>
      </w:tr>
    </w:tbl>
    <w:p w14:paraId="2D3AB38F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400742BA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7197A1E0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6129F314" w14:textId="77777777" w:rsidR="003E6FA3" w:rsidRDefault="003E6FA3" w:rsidP="003E6FA3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3D70F414" w14:textId="77777777" w:rsidR="00E73959" w:rsidRDefault="00E73959" w:rsidP="00E73959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31506A26" w14:textId="77777777" w:rsidR="00E73959" w:rsidRDefault="00E73959" w:rsidP="00E73959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75050732" w14:textId="77777777" w:rsidR="00E73959" w:rsidRDefault="00E73959" w:rsidP="00E73959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5CF20FBC" w14:textId="77777777" w:rsidR="00E73959" w:rsidRDefault="00E73959" w:rsidP="00E73959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4D5281D4" w14:textId="77777777" w:rsidR="00E73959" w:rsidRDefault="00E73959" w:rsidP="00E73959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714B7662" w14:textId="77777777" w:rsidR="00E73959" w:rsidRDefault="00E73959" w:rsidP="00E73959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77097BAB" w14:textId="77777777" w:rsidR="00E73959" w:rsidRDefault="00E73959" w:rsidP="00E73959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41DA48E1" w14:textId="77777777" w:rsidR="00E73959" w:rsidRDefault="00E73959" w:rsidP="00E73959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6E2AC005" w14:textId="77777777" w:rsidR="00E73959" w:rsidRDefault="00E73959" w:rsidP="00E73959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79156950" w14:textId="77777777" w:rsidR="00E73959" w:rsidRDefault="00E73959" w:rsidP="00E73959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457618AD" w14:textId="77777777" w:rsidR="00E73959" w:rsidRDefault="00E73959" w:rsidP="00E73959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5E9D6D01" w14:textId="77777777" w:rsidR="00E73959" w:rsidRDefault="00E73959" w:rsidP="00E73959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586B9621" w14:textId="77777777" w:rsidR="00E73959" w:rsidRDefault="00E73959" w:rsidP="00E73959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520ED677" w14:textId="77777777" w:rsidR="00D706DB" w:rsidRDefault="00D706DB" w:rsidP="00D706DB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1E4680C7" w14:textId="77777777" w:rsidR="00D706DB" w:rsidRDefault="00D706DB" w:rsidP="00D706DB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11C71B34" w14:textId="77777777" w:rsidR="00D706DB" w:rsidRDefault="00D706DB" w:rsidP="00D706DB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1E6B4341" w14:textId="77777777" w:rsidR="00D706DB" w:rsidRDefault="00D706DB" w:rsidP="00D706DB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13FFD248" w14:textId="5832DA70" w:rsidR="00D706DB" w:rsidRDefault="00D706DB" w:rsidP="00D706DB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  <w:r w:rsidRPr="00C32910">
        <w:rPr>
          <w:rFonts w:ascii="Arabic Transparent" w:eastAsia="Times New Roman" w:hAnsi="Arabic Transparent" w:cs="Arabic Transparent"/>
          <w:b/>
          <w:bCs/>
          <w:color w:val="2F5496" w:themeColor="accent1" w:themeShade="BF"/>
          <w:kern w:val="0"/>
          <w:sz w:val="26"/>
          <w:szCs w:val="26"/>
          <w:rtl/>
          <w14:ligatures w14:val="none"/>
        </w:rPr>
        <w:lastRenderedPageBreak/>
        <w:t>البحوث المنشورة قسم هندسة الموارد المائية/جامعة بغداد لسنة</w:t>
      </w:r>
      <w:r w:rsidRPr="00C32910">
        <w:rPr>
          <w:rFonts w:ascii="Arabic Transparent" w:eastAsia="Times New Roman" w:hAnsi="Arabic Transparent" w:cs="Arabic Transparent"/>
          <w:b/>
          <w:bCs/>
          <w:color w:val="2F5496" w:themeColor="accent1" w:themeShade="BF"/>
          <w:kern w:val="0"/>
          <w:sz w:val="26"/>
          <w:szCs w:val="26"/>
          <w14:ligatures w14:val="none"/>
        </w:rPr>
        <w:t xml:space="preserve"> </w:t>
      </w:r>
      <w:r w:rsidRPr="00C32910">
        <w:rPr>
          <w:rFonts w:ascii="Arabic Transparent" w:eastAsia="Times New Roman" w:hAnsi="Arabic Transparent" w:cs="Arabic Transparent" w:hint="cs"/>
          <w:b/>
          <w:bCs/>
          <w:color w:val="2F5496" w:themeColor="accent1" w:themeShade="BF"/>
          <w:kern w:val="0"/>
          <w:sz w:val="26"/>
          <w:szCs w:val="26"/>
          <w:rtl/>
          <w14:ligatures w14:val="none"/>
        </w:rPr>
        <w:t>2021-2022</w:t>
      </w:r>
    </w:p>
    <w:tbl>
      <w:tblPr>
        <w:bidiVisual/>
        <w:tblW w:w="5294" w:type="pct"/>
        <w:tblInd w:w="-574" w:type="dxa"/>
        <w:tblLook w:val="04A0" w:firstRow="1" w:lastRow="0" w:firstColumn="1" w:lastColumn="0" w:noHBand="0" w:noVBand="1"/>
      </w:tblPr>
      <w:tblGrid>
        <w:gridCol w:w="4861"/>
        <w:gridCol w:w="2158"/>
        <w:gridCol w:w="2881"/>
      </w:tblGrid>
      <w:tr w:rsidR="00D706DB" w:rsidRPr="00A521F5" w14:paraId="3432B8BA" w14:textId="77777777" w:rsidTr="00D706DB">
        <w:trPr>
          <w:trHeight w:val="620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4C954A98" w14:textId="77777777" w:rsidR="00D706DB" w:rsidRPr="00A521F5" w:rsidRDefault="00D706DB" w:rsidP="00C2539C">
            <w:pPr>
              <w:spacing w:after="0" w:line="240" w:lineRule="auto"/>
              <w:jc w:val="center"/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t>اسم البحث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165B780C" w14:textId="77777777" w:rsidR="00D706DB" w:rsidRPr="00A521F5" w:rsidRDefault="00D706DB" w:rsidP="00C2539C">
            <w:pPr>
              <w:spacing w:after="0" w:line="240" w:lineRule="auto"/>
              <w:jc w:val="center"/>
              <w:rPr>
                <w:rtl/>
              </w:rPr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t>اسم التدريسيي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4E191B22" w14:textId="77777777" w:rsidR="00D706DB" w:rsidRPr="00A521F5" w:rsidRDefault="00D706DB" w:rsidP="00C2539C">
            <w:pPr>
              <w:spacing w:after="0" w:line="240" w:lineRule="auto"/>
              <w:jc w:val="center"/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t>اسم المجلة</w:t>
            </w:r>
          </w:p>
        </w:tc>
      </w:tr>
      <w:tr w:rsidR="00D706DB" w:rsidRPr="00E73959" w14:paraId="131FAE02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E57517" w14:textId="17F03BD6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D706DB">
              <w:rPr>
                <w:sz w:val="24"/>
                <w:szCs w:val="24"/>
              </w:rPr>
              <w:t>The impact of climate change on land degradation along with shoreline migration in Ghoramara Island, India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C9ABB4" w14:textId="76344E24" w:rsidR="00D706DB" w:rsidRPr="00D706DB" w:rsidRDefault="00D706DB" w:rsidP="00D706DB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D706D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امين محمد صالح امين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CCE2A6" w14:textId="4FA6AD45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D706DB">
              <w:rPr>
                <w:sz w:val="24"/>
                <w:szCs w:val="24"/>
              </w:rPr>
              <w:t xml:space="preserve"> journal: Physics and Chemistry of the Earth, Parts A/B/C</w:t>
            </w:r>
          </w:p>
        </w:tc>
      </w:tr>
      <w:tr w:rsidR="00D706DB" w:rsidRPr="00E73959" w14:paraId="6CFF2D15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342F1" w14:textId="48520303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D706DB">
              <w:rPr>
                <w:sz w:val="24"/>
                <w:szCs w:val="24"/>
              </w:rPr>
              <w:t>Evaporation Rate Prediction Using Advanced Machine Learning</w:t>
            </w:r>
            <w:r w:rsidRPr="00D706DB">
              <w:rPr>
                <w:sz w:val="24"/>
                <w:szCs w:val="24"/>
              </w:rPr>
              <w:br/>
              <w:t>Models: A Comparative Study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0BE494" w14:textId="0D4A66DB" w:rsidR="00D706DB" w:rsidRPr="00D706DB" w:rsidRDefault="00D706DB" w:rsidP="00D706DB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D706D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زينب عبد الاله غضبان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4CD11E" w14:textId="7A588E16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D706DB">
              <w:rPr>
                <w:sz w:val="24"/>
                <w:szCs w:val="24"/>
              </w:rPr>
              <w:t>Advances in Meteorology </w:t>
            </w:r>
          </w:p>
        </w:tc>
      </w:tr>
      <w:tr w:rsidR="00D706DB" w:rsidRPr="00E73959" w14:paraId="097CEA7E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717FE2" w14:textId="324FDA7A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D706DB">
              <w:rPr>
                <w:sz w:val="24"/>
                <w:szCs w:val="24"/>
              </w:rPr>
              <w:t>Boosted artificial intelligence model using improved alpha-guided grey wolf optimizer for groundwater level prediction: Comparative study and insight for federated learning technology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43C150" w14:textId="3C7D5728" w:rsidR="00D706DB" w:rsidRPr="00D706DB" w:rsidRDefault="00D706DB" w:rsidP="00D706DB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D706D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زينب عبد الاله غضبان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5C0D73" w14:textId="2F857565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D706DB">
              <w:rPr>
                <w:sz w:val="24"/>
                <w:szCs w:val="24"/>
              </w:rPr>
              <w:t>Journal of Hydrology</w:t>
            </w:r>
          </w:p>
        </w:tc>
      </w:tr>
      <w:tr w:rsidR="00D706DB" w:rsidRPr="00E73959" w14:paraId="2E1FD529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3CA50A" w14:textId="2DF571B1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D706DB">
              <w:rPr>
                <w:sz w:val="24"/>
                <w:szCs w:val="24"/>
              </w:rPr>
              <w:t>Control of Velocity Profiles by using Baffle Blocks in Open Canals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942C20" w14:textId="3C177083" w:rsidR="00D706DB" w:rsidRPr="00D706DB" w:rsidRDefault="00D706DB" w:rsidP="00D706DB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D706D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 xml:space="preserve"> ايمان عبد السلام علوان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6DAA01" w14:textId="6A4429EE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D706DB">
              <w:rPr>
                <w:sz w:val="24"/>
                <w:szCs w:val="24"/>
              </w:rPr>
              <w:t>Journal of Water Resources and Geosciences</w:t>
            </w:r>
          </w:p>
        </w:tc>
      </w:tr>
      <w:tr w:rsidR="00D706DB" w:rsidRPr="00E73959" w14:paraId="5CD99F81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4155D9" w14:textId="54096F38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D706DB">
              <w:rPr>
                <w:sz w:val="24"/>
                <w:szCs w:val="24"/>
              </w:rPr>
              <w:t>The effect of soaking and wetting on the properties of the gypsum soil treated with polyurethane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7120A" w14:textId="08FC966E" w:rsidR="00D706DB" w:rsidRPr="00D706DB" w:rsidRDefault="00D706DB" w:rsidP="00D706DB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D706D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ميسم ثامر مطشر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CBE9EA" w14:textId="5D23C0B1" w:rsidR="00D706DB" w:rsidRPr="00E73959" w:rsidRDefault="00D706DB" w:rsidP="00D706DB">
            <w:pPr>
              <w:spacing w:after="0" w:line="240" w:lineRule="auto"/>
              <w:jc w:val="right"/>
              <w:rPr>
                <w:sz w:val="24"/>
                <w:szCs w:val="24"/>
              </w:rPr>
            </w:pPr>
            <w:r w:rsidRPr="00D706DB">
              <w:rPr>
                <w:sz w:val="24"/>
                <w:szCs w:val="24"/>
                <w:rtl/>
              </w:rPr>
              <w:t>مجلة اتحاد الجامعات العربية للدراسات والبحوث الهندسية</w:t>
            </w:r>
          </w:p>
        </w:tc>
      </w:tr>
      <w:tr w:rsidR="00D706DB" w:rsidRPr="00E73959" w14:paraId="1FC2E20E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C90E7A" w14:textId="3FA4321F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D706DB">
              <w:rPr>
                <w:sz w:val="24"/>
                <w:szCs w:val="24"/>
              </w:rPr>
              <w:t>Effect of Halabjah Earthquake on Al-Wand Earth Dam: Numerical Analysis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3D2666" w14:textId="1923B7B7" w:rsidR="00D706DB" w:rsidRPr="00D706DB" w:rsidRDefault="00D706DB" w:rsidP="00D706DB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D706D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ميسم ثامر مطشر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70D38" w14:textId="0A4BA2E7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D706DB">
              <w:rPr>
                <w:sz w:val="24"/>
                <w:szCs w:val="24"/>
              </w:rPr>
              <w:t>E3S Web of Conferences</w:t>
            </w:r>
          </w:p>
        </w:tc>
      </w:tr>
      <w:tr w:rsidR="00D706DB" w:rsidRPr="00E73959" w14:paraId="583274DD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125D8E" w14:textId="12B52CF8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D706DB">
              <w:rPr>
                <w:sz w:val="24"/>
                <w:szCs w:val="24"/>
              </w:rPr>
              <w:t>A Review Study on Gypseous Soils Stabilized with Different Additivesin Iraq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9BED92" w14:textId="4B8AF0A6" w:rsidR="00D706DB" w:rsidRPr="00D706DB" w:rsidRDefault="00D706DB" w:rsidP="00D706DB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D706D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ميسم ثامر مطشر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F5E3D7" w14:textId="2C3EDFE1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D706DB">
              <w:rPr>
                <w:sz w:val="24"/>
                <w:szCs w:val="24"/>
              </w:rPr>
              <w:t>Journal of Water Resources and Geosciences</w:t>
            </w:r>
          </w:p>
        </w:tc>
      </w:tr>
      <w:tr w:rsidR="00D706DB" w:rsidRPr="00E73959" w14:paraId="54EF0FDD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8E0360" w14:textId="12D947CD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Physical Modelling of Flow and Head along with Dead-end and Looped Manifolds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246A1E" w14:textId="34A4305B" w:rsidR="00D706DB" w:rsidRPr="00F60B11" w:rsidRDefault="00D706DB" w:rsidP="00D706D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ثامر احمد محمد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07DE7B" w14:textId="19DFE555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 xml:space="preserve">Pertanika Journal of Science and Technology </w:t>
            </w:r>
          </w:p>
        </w:tc>
      </w:tr>
      <w:tr w:rsidR="00D706DB" w:rsidRPr="00E73959" w14:paraId="4DA65DEB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B9130A" w14:textId="3D6DB24A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Enhancement of solar still productivity using absorber plate with inclined perforated rectangular fins: an experimental study with economic analysis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1C5035" w14:textId="345D9481" w:rsidR="00D706DB" w:rsidRPr="00F60B11" w:rsidRDefault="00D706DB" w:rsidP="00D706D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ثامر احمد محمد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3DD878" w14:textId="0516E79E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Desalination and Water Treatment</w:t>
            </w:r>
          </w:p>
        </w:tc>
      </w:tr>
      <w:tr w:rsidR="00D706DB" w:rsidRPr="00E73959" w14:paraId="7EF971C9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DA5B80" w14:textId="5AC04834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Performance analysis of a solar still using an absorber plate with inclined perforated rectangular fins: Comprehensive study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F5207A" w14:textId="1D9EC863" w:rsidR="00D706DB" w:rsidRPr="00F60B11" w:rsidRDefault="00D706DB" w:rsidP="00D706D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ثامر احمد محمد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EBE694" w14:textId="6F7A3B1B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Journal of Applied Research and Technology</w:t>
            </w:r>
          </w:p>
        </w:tc>
      </w:tr>
      <w:tr w:rsidR="00F60B11" w:rsidRPr="00E73959" w14:paraId="387FDE0C" w14:textId="77777777" w:rsidTr="00F60B11">
        <w:trPr>
          <w:trHeight w:val="890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113F91B4" w14:textId="5593EEFA" w:rsidR="00F60B11" w:rsidRPr="00F60B11" w:rsidRDefault="00F60B11" w:rsidP="00F60B11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lastRenderedPageBreak/>
              <w:t>اسم البحث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4EC56BC6" w14:textId="2743C5C3" w:rsidR="00F60B11" w:rsidRPr="00F60B11" w:rsidRDefault="00F60B11" w:rsidP="00F60B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t>اسم التدريسيي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06C46C6A" w14:textId="6E06949E" w:rsidR="00F60B11" w:rsidRPr="00F60B11" w:rsidRDefault="00F60B11" w:rsidP="00F60B11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t>اسم المجلة</w:t>
            </w:r>
          </w:p>
        </w:tc>
      </w:tr>
      <w:tr w:rsidR="00D706DB" w:rsidRPr="00E73959" w14:paraId="42CF66E1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D6ACDC" w14:textId="3F3A5D0A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DISTRIBUTED RENEWABLE ENERGIES FOR OFF-GRID COMMUNITIES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B25C3A" w14:textId="3D102791" w:rsidR="00D706DB" w:rsidRPr="00F60B11" w:rsidRDefault="00D706DB" w:rsidP="00D706D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ثامر احمد محمد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88CA8D" w14:textId="2FCAC4D6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 xml:space="preserve">Elsevier Publisher </w:t>
            </w:r>
          </w:p>
        </w:tc>
      </w:tr>
      <w:tr w:rsidR="00D706DB" w:rsidRPr="00E73959" w14:paraId="53B03CA5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EEE1A" w14:textId="10EE1372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PhysicalSimulation for the Flow in Straight and RectangularLoopManifolds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E1198F" w14:textId="186CBDC1" w:rsidR="00D706DB" w:rsidRPr="00F60B11" w:rsidRDefault="00D706DB" w:rsidP="00D706D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ثامر احمد محمد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9E730B" w14:textId="1EB85794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 xml:space="preserve">Journal of Engineering </w:t>
            </w:r>
          </w:p>
        </w:tc>
      </w:tr>
      <w:tr w:rsidR="00D706DB" w:rsidRPr="00E73959" w14:paraId="6DEE296A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0BD33A" w14:textId="210480AA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Experimental Investigations on Scour Volume Upstream of a Slit Weir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325D8" w14:textId="44C8C091" w:rsidR="00D706DB" w:rsidRPr="00F60B11" w:rsidRDefault="00D706DB" w:rsidP="00D706D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ثامر احمد محمد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FBE24" w14:textId="6490471A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 xml:space="preserve">Pertanika Journal of Science and Technology </w:t>
            </w:r>
          </w:p>
        </w:tc>
      </w:tr>
      <w:tr w:rsidR="00D706DB" w:rsidRPr="00E73959" w14:paraId="535F61D5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E859A3" w14:textId="5C33D369" w:rsidR="00D706DB" w:rsidRPr="00E73959" w:rsidRDefault="0028103E" w:rsidP="00D706DB">
            <w:pPr>
              <w:spacing w:after="0" w:line="240" w:lineRule="auto"/>
              <w:rPr>
                <w:sz w:val="24"/>
                <w:szCs w:val="24"/>
              </w:rPr>
            </w:pPr>
            <w:hyperlink r:id="rId8" w:history="1">
              <w:r w:rsidR="00D706DB" w:rsidRPr="00F60B11">
                <w:rPr>
                  <w:sz w:val="24"/>
                  <w:szCs w:val="24"/>
                </w:rPr>
                <w:t>Improvement of the Hydrodynamic Behavior and Water Quality Assessment of Al-Chibayish Marshes, Iraq</w:t>
              </w:r>
            </w:hyperlink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379D0" w14:textId="4B425AF4" w:rsidR="00D706DB" w:rsidRPr="00F60B11" w:rsidRDefault="00D706DB" w:rsidP="00D706D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باسم شبع عبد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24F1DB" w14:textId="4BA82D7D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Journal of Engineering</w:t>
            </w:r>
          </w:p>
        </w:tc>
      </w:tr>
      <w:tr w:rsidR="00D706DB" w:rsidRPr="00E73959" w14:paraId="4103D240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F39F07" w14:textId="0DE5EF00" w:rsidR="00D706DB" w:rsidRPr="00E73959" w:rsidRDefault="00EA4060" w:rsidP="00D706DB">
            <w:pPr>
              <w:spacing w:after="0" w:line="240" w:lineRule="auto"/>
              <w:rPr>
                <w:sz w:val="24"/>
                <w:szCs w:val="24"/>
              </w:rPr>
            </w:pPr>
            <w:hyperlink r:id="rId9" w:history="1">
              <w:r w:rsidR="00D706DB" w:rsidRPr="00F60B11">
                <w:rPr>
                  <w:sz w:val="24"/>
                  <w:szCs w:val="24"/>
                </w:rPr>
                <w:t>Estimation of Surface Runoff to Bahr AL-Najaf</w:t>
              </w:r>
            </w:hyperlink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289AB3" w14:textId="490E9DA1" w:rsidR="00D706DB" w:rsidRPr="00F60B11" w:rsidRDefault="00D706DB" w:rsidP="00D706D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باسم شبع عبد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C37FA0" w14:textId="50C20008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Journal of Engineering</w:t>
            </w:r>
          </w:p>
        </w:tc>
      </w:tr>
      <w:tr w:rsidR="00D706DB" w:rsidRPr="00E73959" w14:paraId="46F8AC6C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72148B" w14:textId="20B81ADB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WATER QUALITY MODELLING AND MANAGEMENT OF DIYALA RIVER AND ITS IMPACT ON TIGRIS RIVER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8AEB83" w14:textId="51EB080B" w:rsidR="00D706DB" w:rsidRPr="00F60B11" w:rsidRDefault="00D706DB" w:rsidP="00D706D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باسم شبع عبد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7A0AAF" w14:textId="40A06896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Journal of Engineering Science and Technology</w:t>
            </w:r>
          </w:p>
        </w:tc>
      </w:tr>
      <w:tr w:rsidR="00D706DB" w:rsidRPr="00E73959" w14:paraId="5A40205E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391BF5" w14:textId="64D90D1E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Water quality index toward a reliable assessment for water supply uses: a novel approach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F26370" w14:textId="75D934CD" w:rsidR="00D706DB" w:rsidRPr="00F60B11" w:rsidRDefault="00D706DB" w:rsidP="00D706D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باسم شبع عبد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DDACEF" w14:textId="28CB94CF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International Journal of Environmental Science and Technology</w:t>
            </w:r>
          </w:p>
        </w:tc>
      </w:tr>
      <w:tr w:rsidR="00D706DB" w:rsidRPr="00E73959" w14:paraId="69437BB3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BB9A7F" w14:textId="25189840" w:rsidR="00D706DB" w:rsidRPr="00E73959" w:rsidRDefault="00EA4060" w:rsidP="00D706DB">
            <w:pPr>
              <w:spacing w:after="0" w:line="240" w:lineRule="auto"/>
              <w:rPr>
                <w:sz w:val="24"/>
                <w:szCs w:val="24"/>
              </w:rPr>
            </w:pPr>
            <w:hyperlink r:id="rId10" w:history="1">
              <w:r w:rsidR="00D706DB" w:rsidRPr="00F60B11">
                <w:rPr>
                  <w:sz w:val="24"/>
                  <w:szCs w:val="24"/>
                </w:rPr>
                <w:t>Comparison of Seepage Trough Zoned Earth dam Using Improved Light-Textured Soils</w:t>
              </w:r>
            </w:hyperlink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2A452" w14:textId="3B959AEE" w:rsidR="00D706DB" w:rsidRPr="00F60B11" w:rsidRDefault="00D706DB" w:rsidP="00D706D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باسم شبع عبد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06C1BE" w14:textId="75656178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Journal of Engineering</w:t>
            </w:r>
          </w:p>
        </w:tc>
      </w:tr>
      <w:tr w:rsidR="00D706DB" w:rsidRPr="00E73959" w14:paraId="732A4762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C9796C" w14:textId="4D591D99" w:rsidR="00D706DB" w:rsidRPr="00E73959" w:rsidRDefault="00EA4060" w:rsidP="00D706DB">
            <w:pPr>
              <w:spacing w:after="0" w:line="240" w:lineRule="auto"/>
              <w:rPr>
                <w:sz w:val="24"/>
                <w:szCs w:val="24"/>
              </w:rPr>
            </w:pPr>
            <w:hyperlink r:id="rId11" w:history="1">
              <w:r w:rsidR="00D706DB" w:rsidRPr="00F60B11">
                <w:rPr>
                  <w:sz w:val="24"/>
                  <w:szCs w:val="24"/>
                </w:rPr>
                <w:t>Hydraulic behaviour and improving of water quality of the Chibayish Marshes</w:t>
              </w:r>
            </w:hyperlink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441BD2" w14:textId="6ED14AB9" w:rsidR="00D706DB" w:rsidRPr="00F60B11" w:rsidRDefault="00D706DB" w:rsidP="00D706D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باسم شبع عبد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EC1D3B" w14:textId="6E2C9ABC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Materials Today: Proceedings</w:t>
            </w:r>
          </w:p>
        </w:tc>
      </w:tr>
      <w:tr w:rsidR="00D706DB" w:rsidRPr="00E73959" w14:paraId="3D62C42B" w14:textId="77777777" w:rsidTr="009D5F41">
        <w:trPr>
          <w:trHeight w:val="1583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D24FB8" w14:textId="4038FE21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Experimental and theoretical investigations of seepage reduction through zoned earth dam material with special core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490B60" w14:textId="657A1E1D" w:rsidR="00D706DB" w:rsidRPr="00F60B11" w:rsidRDefault="00D706DB" w:rsidP="00D706D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باسم شبع عبد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465CCD" w14:textId="18E22E7B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Materials Today: Proceedings</w:t>
            </w:r>
          </w:p>
        </w:tc>
      </w:tr>
      <w:tr w:rsidR="00F60B11" w:rsidRPr="00E73959" w14:paraId="1ACAD610" w14:textId="77777777" w:rsidTr="00F60B11">
        <w:trPr>
          <w:trHeight w:val="890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3A5B2960" w14:textId="0FB92D6B" w:rsidR="00F60B11" w:rsidRPr="00F60B11" w:rsidRDefault="00F60B11" w:rsidP="00F60B11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lastRenderedPageBreak/>
              <w:t>اسم البحث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564F28E8" w14:textId="22B40027" w:rsidR="00F60B11" w:rsidRPr="00F60B11" w:rsidRDefault="00C32910" w:rsidP="00F60B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t>اسم</w:t>
            </w:r>
            <w:r>
              <w:rPr>
                <w:rFonts w:ascii="Arabic Transparent" w:eastAsia="Times New Roman" w:hAnsi="Arabic Transparent" w:cs="Arabic Transparent" w:hint="cs"/>
                <w:b/>
                <w:bCs/>
                <w:kern w:val="0"/>
                <w:sz w:val="24"/>
                <w:szCs w:val="24"/>
                <w:rtl/>
                <w14:ligatures w14:val="none"/>
              </w:rPr>
              <w:t>اء</w:t>
            </w: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t xml:space="preserve"> التدريسي</w:t>
            </w:r>
            <w:r>
              <w:rPr>
                <w:rFonts w:ascii="Arabic Transparent" w:eastAsia="Times New Roman" w:hAnsi="Arabic Transparent" w:cs="Arabic Transparent" w:hint="cs"/>
                <w:b/>
                <w:bCs/>
                <w:kern w:val="0"/>
                <w:sz w:val="24"/>
                <w:szCs w:val="24"/>
                <w:rtl/>
                <w14:ligatures w14:val="none"/>
              </w:rPr>
              <w:t>ن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35E12EBD" w14:textId="5B96B76A" w:rsidR="00F60B11" w:rsidRPr="00F60B11" w:rsidRDefault="00F60B11" w:rsidP="00F60B11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t>اسم المجلة</w:t>
            </w:r>
          </w:p>
        </w:tc>
      </w:tr>
      <w:tr w:rsidR="00D706DB" w:rsidRPr="00E73959" w14:paraId="32A7C9EB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5C441B" w14:textId="381DE666" w:rsidR="00D706DB" w:rsidRPr="00E73959" w:rsidRDefault="00EA4060" w:rsidP="00D706DB">
            <w:pPr>
              <w:spacing w:after="0" w:line="240" w:lineRule="auto"/>
              <w:rPr>
                <w:sz w:val="24"/>
                <w:szCs w:val="24"/>
              </w:rPr>
            </w:pPr>
            <w:hyperlink r:id="rId12" w:history="1">
              <w:r w:rsidR="00D706DB" w:rsidRPr="00F60B11">
                <w:rPr>
                  <w:sz w:val="24"/>
                  <w:szCs w:val="24"/>
                </w:rPr>
                <w:t>Assessing of the Morphology and Sediment Transport of Diyala River</w:t>
              </w:r>
            </w:hyperlink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D83EC" w14:textId="6E1C95FE" w:rsidR="00D706DB" w:rsidRPr="00F60B11" w:rsidRDefault="00D706DB" w:rsidP="00D706D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باسم شبع عبد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AAC7B" w14:textId="59B3214A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Journal of Engineering</w:t>
            </w:r>
          </w:p>
        </w:tc>
      </w:tr>
      <w:tr w:rsidR="00D706DB" w:rsidRPr="00E73959" w14:paraId="1CC148F0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5A3CAA" w14:textId="48110300" w:rsidR="00D706DB" w:rsidRPr="00E73959" w:rsidRDefault="00EA4060" w:rsidP="00D706DB">
            <w:pPr>
              <w:spacing w:after="0" w:line="240" w:lineRule="auto"/>
              <w:rPr>
                <w:sz w:val="24"/>
                <w:szCs w:val="24"/>
              </w:rPr>
            </w:pPr>
            <w:hyperlink r:id="rId13" w:history="1">
              <w:r w:rsidR="00D706DB" w:rsidRPr="00F60B11">
                <w:rPr>
                  <w:sz w:val="24"/>
                  <w:szCs w:val="24"/>
                </w:rPr>
                <w:t>CFD SIMULATION FOR THE OPERATION EFFECT OF GATES OPENINGS OF AL-HAY REGULATOR ON THE LOCAL EROSION</w:t>
              </w:r>
            </w:hyperlink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ACFF26" w14:textId="77777777" w:rsidR="00D706DB" w:rsidRPr="00F60B11" w:rsidRDefault="00D706DB" w:rsidP="00F60B11">
            <w:pPr>
              <w:bidi/>
              <w:spacing w:after="0" w:line="240" w:lineRule="auto"/>
              <w:ind w:right="611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 w:hint="cs"/>
                <w:kern w:val="0"/>
                <w:sz w:val="24"/>
                <w:szCs w:val="24"/>
                <w:rtl/>
                <w14:ligatures w14:val="none"/>
              </w:rPr>
              <w:t xml:space="preserve">1. </w:t>
            </w: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باسم شبع عبد</w:t>
            </w:r>
          </w:p>
          <w:p w14:paraId="6CD61E52" w14:textId="3AC54114" w:rsidR="00D706DB" w:rsidRPr="00F60B11" w:rsidRDefault="00D706DB" w:rsidP="00F60B11">
            <w:pPr>
              <w:spacing w:after="0" w:line="240" w:lineRule="auto"/>
              <w:ind w:right="71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 w:hint="cs"/>
                <w:kern w:val="0"/>
                <w:sz w:val="24"/>
                <w:szCs w:val="24"/>
                <w:rtl/>
                <w14:ligatures w14:val="none"/>
              </w:rPr>
              <w:t xml:space="preserve">2. </w:t>
            </w: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حيدر قيس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562473" w14:textId="3C5E61CD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Journal of Engineering Science and Technology</w:t>
            </w:r>
          </w:p>
        </w:tc>
      </w:tr>
      <w:tr w:rsidR="00D706DB" w:rsidRPr="00E73959" w14:paraId="79505352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71D321" w14:textId="0BDABE88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Thermal Effectiveness of Solar Collector using Graphene Nanostructures Suspended in Ethylene Glycol-water Mixtures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BD9A89" w14:textId="61CC1EB4" w:rsidR="00D706DB" w:rsidRPr="00F60B11" w:rsidRDefault="00D706DB" w:rsidP="00D706D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علي عمران محسن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DE7C39" w14:textId="6EC2BB2D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Energy Reports</w:t>
            </w:r>
          </w:p>
        </w:tc>
      </w:tr>
      <w:tr w:rsidR="00D706DB" w:rsidRPr="00E73959" w14:paraId="78632CF4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C06B16" w14:textId="3F939ABE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Performance evaluation of coronavirus closure on air quality over central, southern and northern parts of Iraq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90919" w14:textId="1CA44C5C" w:rsidR="00D706DB" w:rsidRPr="00F60B11" w:rsidRDefault="00D706DB" w:rsidP="00D706D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علي عمران محسن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3F09AD" w14:textId="66121706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Journal of Environmental Engineering and Science</w:t>
            </w:r>
          </w:p>
        </w:tc>
      </w:tr>
      <w:tr w:rsidR="00D706DB" w:rsidRPr="00E73959" w14:paraId="12A7E284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670500" w14:textId="6DD4711D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THERMAL PERFORMANCE OF MULTIPLE- PASS SOLAR AIR HEATER WITH PIN FINS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37B1CF" w14:textId="0A045D6D" w:rsidR="00D706DB" w:rsidRPr="00F60B11" w:rsidRDefault="00D706DB" w:rsidP="00D706D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علي عمران محسن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AD1FC0" w14:textId="6480C3AF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Journal of Engineering Science and Technology (JESTEC)</w:t>
            </w:r>
          </w:p>
        </w:tc>
      </w:tr>
      <w:tr w:rsidR="00D706DB" w:rsidRPr="00E73959" w14:paraId="7F4B2E1F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4E359C" w14:textId="3AE00D68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Adsorption of Lead Ions from Aqueous Solutions onto Rice Husks, Continuous System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6B6764" w14:textId="406F19C9" w:rsidR="00D706DB" w:rsidRPr="00F60B11" w:rsidRDefault="00D706DB" w:rsidP="00D706D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علي عمران محسن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6A54FC" w14:textId="013D070B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Journal of Ecological Engineering</w:t>
            </w:r>
          </w:p>
        </w:tc>
      </w:tr>
      <w:tr w:rsidR="00D706DB" w:rsidRPr="00E73959" w14:paraId="174F7DC4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5B3B59" w14:textId="1D43EE5D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A NUMERICAL STUDY TO IMPROVE THE POSITION AND ANGLE OF THE PRODUCER GAS INJECTOR INSIDE THE INTAKE MANIFOLD TO MINIMIZE EMISSIONS AND EFFICIENCY ENHANCEMENT OF A BI ENGINE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009F9F" w14:textId="521C368F" w:rsidR="00D706DB" w:rsidRPr="00F60B11" w:rsidRDefault="00D706DB" w:rsidP="00D706D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علي عمران محسن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F86BE2" w14:textId="1F65E9F3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«EUREKA: Physics and Engineering»</w:t>
            </w:r>
          </w:p>
        </w:tc>
      </w:tr>
      <w:tr w:rsidR="00D706DB" w:rsidRPr="00E73959" w14:paraId="5FF8F803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8ED478" w14:textId="23CCD0EB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Numerical Investigation of Diesel Engine Performance Operated in Dual Fuel Phase with Increasing Syngas Diesel Addition Ratio and Lambda Value of 1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79DD8E" w14:textId="03777F59" w:rsidR="00D706DB" w:rsidRPr="00F60B11" w:rsidRDefault="00D706DB" w:rsidP="00D706D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علي عمران محسن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3561E3" w14:textId="1A5D20BF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Journal of Engineering Science and Technology (JESTEC)</w:t>
            </w:r>
          </w:p>
        </w:tc>
      </w:tr>
      <w:tr w:rsidR="00D706DB" w:rsidRPr="00E73959" w14:paraId="0DC3D88C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97C52" w14:textId="01BE07B2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Impacts of Lambda Value on Combustion Characteristics and Emissions of Syngas - Diesel Dual Fuel Engine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733F37" w14:textId="7239F600" w:rsidR="00D706DB" w:rsidRPr="00F60B11" w:rsidRDefault="00D706DB" w:rsidP="00D706D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علي عمران محسن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CEA42" w14:textId="349F6300" w:rsidR="00D706DB" w:rsidRPr="00E73959" w:rsidRDefault="00EA4060" w:rsidP="00D706DB">
            <w:pPr>
              <w:spacing w:after="0" w:line="240" w:lineRule="auto"/>
              <w:rPr>
                <w:sz w:val="24"/>
                <w:szCs w:val="24"/>
              </w:rPr>
            </w:pPr>
            <w:hyperlink r:id="rId14" w:history="1">
              <w:r w:rsidR="00D706DB" w:rsidRPr="00F60B11">
                <w:rPr>
                  <w:sz w:val="24"/>
                  <w:szCs w:val="24"/>
                </w:rPr>
                <w:t>International Journal of Technology</w:t>
              </w:r>
            </w:hyperlink>
          </w:p>
        </w:tc>
      </w:tr>
      <w:tr w:rsidR="00D706DB" w:rsidRPr="00E73959" w14:paraId="45564D9C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469F19" w14:textId="61A5D149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Liquefaction Effect on Makhool Earth Dam under Seismic Impact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525BA0" w14:textId="315AD901" w:rsidR="00D706DB" w:rsidRPr="00F60B11" w:rsidRDefault="00D706DB" w:rsidP="00D706D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 xml:space="preserve"> زهير كاظم جهان كير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91BEEC" w14:textId="0543BC08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Will be published in</w:t>
            </w:r>
            <w:r w:rsidRPr="00F60B11">
              <w:rPr>
                <w:sz w:val="24"/>
                <w:szCs w:val="24"/>
              </w:rPr>
              <w:br/>
              <w:t xml:space="preserve">3rd Int. Conf. on Geotechnical Engineering </w:t>
            </w:r>
          </w:p>
        </w:tc>
      </w:tr>
      <w:tr w:rsidR="00F60B11" w:rsidRPr="00E73959" w14:paraId="3FC2AE1B" w14:textId="77777777" w:rsidTr="00F60B11">
        <w:trPr>
          <w:trHeight w:val="980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03BE9FC1" w14:textId="589CC9F8" w:rsidR="00F60B11" w:rsidRPr="00F60B11" w:rsidRDefault="00F60B11" w:rsidP="00F60B11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lastRenderedPageBreak/>
              <w:t>اسم البحث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430362D0" w14:textId="47DECD1B" w:rsidR="00F60B11" w:rsidRPr="00F60B11" w:rsidRDefault="00F60B11" w:rsidP="00C3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t>اسم</w:t>
            </w:r>
            <w:r w:rsidR="00C32910">
              <w:rPr>
                <w:rFonts w:ascii="Arabic Transparent" w:eastAsia="Times New Roman" w:hAnsi="Arabic Transparent" w:cs="Arabic Transparent" w:hint="cs"/>
                <w:b/>
                <w:bCs/>
                <w:kern w:val="0"/>
                <w:sz w:val="24"/>
                <w:szCs w:val="24"/>
                <w:rtl/>
                <w14:ligatures w14:val="none"/>
              </w:rPr>
              <w:t>اء</w:t>
            </w: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t xml:space="preserve"> التدريسي</w:t>
            </w:r>
            <w:r w:rsidR="00C32910">
              <w:rPr>
                <w:rFonts w:ascii="Arabic Transparent" w:eastAsia="Times New Roman" w:hAnsi="Arabic Transparent" w:cs="Arabic Transparent" w:hint="cs"/>
                <w:b/>
                <w:bCs/>
                <w:kern w:val="0"/>
                <w:sz w:val="24"/>
                <w:szCs w:val="24"/>
                <w:rtl/>
                <w14:ligatures w14:val="none"/>
              </w:rPr>
              <w:t>ن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73F2AC23" w14:textId="33C54511" w:rsidR="00F60B11" w:rsidRPr="00F60B11" w:rsidRDefault="00F60B11" w:rsidP="00F60B11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t>اسم المجلة</w:t>
            </w:r>
          </w:p>
        </w:tc>
      </w:tr>
      <w:tr w:rsidR="00D706DB" w:rsidRPr="00E73959" w14:paraId="38FF355E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2311F4" w14:textId="12912905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Assessment of Effect of Tidal Level and Footing Proximities on Retaining Wall-Grain Interactions Using Finite Element Method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748F51" w14:textId="65DF5B70" w:rsidR="00D706DB" w:rsidRPr="00F60B11" w:rsidRDefault="00D706DB" w:rsidP="00D706D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 xml:space="preserve"> زهير كاظم جهان كير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AAC974" w14:textId="44C3C17C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Geotechnical Engineering and Sustainable Construction </w:t>
            </w:r>
          </w:p>
        </w:tc>
      </w:tr>
      <w:tr w:rsidR="00D706DB" w:rsidRPr="00E73959" w14:paraId="09F323CA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5AF26B" w14:textId="24E29E2C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Seismic Impact on Makhool Earthdam in Flood and Drought Seasons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12EEE1" w14:textId="24DAB595" w:rsidR="00D706DB" w:rsidRPr="00F60B11" w:rsidRDefault="00D706DB" w:rsidP="00D706D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 xml:space="preserve"> زهير كاظم جهان كير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62F8E4" w14:textId="7574E66C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 xml:space="preserve">Will be published in </w:t>
            </w:r>
            <w:r w:rsidRPr="00F60B11">
              <w:rPr>
                <w:sz w:val="24"/>
                <w:szCs w:val="24"/>
              </w:rPr>
              <w:br/>
              <w:t>AIP Conferrence proceedings</w:t>
            </w:r>
          </w:p>
        </w:tc>
      </w:tr>
      <w:tr w:rsidR="00D706DB" w:rsidRPr="00E73959" w14:paraId="440E5800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E76F5B" w14:textId="20B8C083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Impact of using magnetic water on the micro structure of leached saline</w:t>
            </w:r>
            <w:r w:rsidRPr="00F60B11">
              <w:rPr>
                <w:sz w:val="24"/>
                <w:szCs w:val="24"/>
              </w:rPr>
              <w:noBreakHyphen/>
              <w:t>sodic soil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BE1E0E" w14:textId="77777777" w:rsidR="00D706DB" w:rsidRPr="00F60B11" w:rsidRDefault="00D706DB" w:rsidP="0068579B">
            <w:pPr>
              <w:bidi/>
              <w:spacing w:after="0" w:line="240" w:lineRule="auto"/>
              <w:ind w:right="341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 w:hint="cs"/>
                <w:kern w:val="0"/>
                <w:sz w:val="24"/>
                <w:szCs w:val="24"/>
                <w:rtl/>
                <w14:ligatures w14:val="none"/>
              </w:rPr>
              <w:t xml:space="preserve">1. </w:t>
            </w: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جنان نعمة حمزة</w:t>
            </w:r>
          </w:p>
          <w:p w14:paraId="61A7E76C" w14:textId="1A93EF55" w:rsidR="00D706DB" w:rsidRPr="00F60B11" w:rsidRDefault="00D706DB" w:rsidP="0068579B">
            <w:pPr>
              <w:spacing w:after="0" w:line="240" w:lineRule="auto"/>
              <w:ind w:left="-19" w:right="71" w:hanging="109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 w:hint="cs"/>
                <w:kern w:val="0"/>
                <w:sz w:val="24"/>
                <w:szCs w:val="24"/>
                <w:rtl/>
                <w14:ligatures w14:val="none"/>
              </w:rPr>
              <w:t xml:space="preserve">2. </w:t>
            </w: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علي عمران محسن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613B3" w14:textId="3851471A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Environmental Monitoring and Assessment Journal</w:t>
            </w:r>
          </w:p>
        </w:tc>
      </w:tr>
      <w:tr w:rsidR="00D706DB" w:rsidRPr="00E73959" w14:paraId="223E29C9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915243" w14:textId="21218544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 xml:space="preserve">Evaluating of the Adopted Criteria for Selecting the Sustainable Housing Projects and the Low-Cost Building System 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024CDC" w14:textId="77777777" w:rsidR="00D706DB" w:rsidRPr="00F60B11" w:rsidRDefault="00D706DB" w:rsidP="00D706DB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 w:hint="cs"/>
                <w:kern w:val="0"/>
                <w:sz w:val="24"/>
                <w:szCs w:val="24"/>
                <w:rtl/>
                <w14:ligatures w14:val="none"/>
              </w:rPr>
              <w:t xml:space="preserve">1. </w:t>
            </w: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ابراهيم فاضل محسن</w:t>
            </w:r>
          </w:p>
          <w:p w14:paraId="620D7F30" w14:textId="58EE1D5F" w:rsidR="00D706DB" w:rsidRPr="00F60B11" w:rsidRDefault="00D706DB" w:rsidP="00F60B11">
            <w:pPr>
              <w:spacing w:after="0" w:line="240" w:lineRule="auto"/>
              <w:ind w:right="71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 w:hint="cs"/>
                <w:kern w:val="0"/>
                <w:sz w:val="24"/>
                <w:szCs w:val="24"/>
                <w:rtl/>
                <w14:ligatures w14:val="none"/>
              </w:rPr>
              <w:t>2</w:t>
            </w:r>
            <w:r w:rsidR="00F60B11">
              <w:rPr>
                <w:rFonts w:ascii="Times New Roman" w:eastAsia="Times New Roman" w:hAnsi="Times New Roman" w:cs="Times New Roman" w:hint="cs"/>
                <w:kern w:val="0"/>
                <w:sz w:val="24"/>
                <w:szCs w:val="24"/>
                <w:rtl/>
                <w14:ligatures w14:val="none"/>
              </w:rPr>
              <w:t xml:space="preserve"> </w:t>
            </w:r>
            <w:r w:rsidRPr="00F60B11">
              <w:rPr>
                <w:rFonts w:ascii="Times New Roman" w:eastAsia="Times New Roman" w:hAnsi="Times New Roman" w:cs="Times New Roman" w:hint="cs"/>
                <w:kern w:val="0"/>
                <w:sz w:val="24"/>
                <w:szCs w:val="24"/>
                <w:rtl/>
                <w14:ligatures w14:val="none"/>
              </w:rPr>
              <w:t xml:space="preserve">. </w:t>
            </w: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 xml:space="preserve">سوسن رشيد محمد </w:t>
            </w:r>
            <w:r w:rsidR="00F60B11">
              <w:rPr>
                <w:rFonts w:ascii="Times New Roman" w:eastAsia="Times New Roman" w:hAnsi="Times New Roman" w:cs="Times New Roman" w:hint="cs"/>
                <w:kern w:val="0"/>
                <w:sz w:val="24"/>
                <w:szCs w:val="24"/>
                <w:rtl/>
                <w14:ligatures w14:val="none"/>
              </w:rPr>
              <w:t xml:space="preserve"> 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D5417D" w14:textId="390FF971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Third International Conference on Geotechnical Engineering-Iraq</w:t>
            </w:r>
          </w:p>
        </w:tc>
      </w:tr>
      <w:tr w:rsidR="00D706DB" w:rsidRPr="00E73959" w14:paraId="18A0B859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540441" w14:textId="34E13593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Extended Balanced Scorecard Approach for Evaluating the Performance of Iraqi Construction Companies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33F1D4" w14:textId="3ED113DB" w:rsidR="00D706DB" w:rsidRPr="00F60B11" w:rsidRDefault="00D706DB" w:rsidP="00D706D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 xml:space="preserve">ابراهيم فاضل محسن 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D11F0B" w14:textId="75F38F06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Third International Conference on Geotechnical Engineering-Iraq</w:t>
            </w:r>
          </w:p>
        </w:tc>
      </w:tr>
      <w:tr w:rsidR="00D706DB" w:rsidRPr="00E73959" w14:paraId="1FADA1BA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C1B1C0" w14:textId="1BC2CA8C" w:rsidR="00D706DB" w:rsidRPr="00E73959" w:rsidRDefault="00D706DB" w:rsidP="00D706DB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Review and state of the art for the hydro-morphological modeling of transboundary rivers, Tigris River as a case study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CCE638" w14:textId="1AE12FF5" w:rsidR="00D706DB" w:rsidRPr="00F60B11" w:rsidRDefault="00D706DB" w:rsidP="00D706D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الاء حسن نعمة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A8D986" w14:textId="4BF98E57" w:rsidR="00D706DB" w:rsidRPr="00E73959" w:rsidRDefault="00EA4060" w:rsidP="00D706DB">
            <w:pPr>
              <w:spacing w:after="0" w:line="240" w:lineRule="auto"/>
              <w:rPr>
                <w:sz w:val="24"/>
                <w:szCs w:val="24"/>
              </w:rPr>
            </w:pPr>
            <w:hyperlink r:id="rId15" w:history="1">
              <w:r w:rsidR="00D706DB" w:rsidRPr="00F60B11">
                <w:rPr>
                  <w:sz w:val="24"/>
                  <w:szCs w:val="24"/>
                </w:rPr>
                <w:t>Arabian Journal of Geosciences</w:t>
              </w:r>
            </w:hyperlink>
          </w:p>
        </w:tc>
      </w:tr>
      <w:tr w:rsidR="00F60B11" w:rsidRPr="00E73959" w14:paraId="65699DFF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A005DC" w14:textId="15302104" w:rsidR="00F60B11" w:rsidRPr="00E73959" w:rsidRDefault="00F60B11" w:rsidP="00F60B11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Relationship of annual flow with Hydrochemical analysis of the Tigris river and Evualation of Water for Drinking and Irrigation Uses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0DC454" w14:textId="726F5BFC" w:rsidR="00F60B11" w:rsidRPr="00F60B11" w:rsidRDefault="00F60B11" w:rsidP="00F60B1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 xml:space="preserve">علياء شاكر عليوي 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31AA93" w14:textId="3528C1F7" w:rsidR="00F60B11" w:rsidRPr="00E73959" w:rsidRDefault="00F60B11" w:rsidP="00F60B11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Ecology, Environment and Conservation Journal</w:t>
            </w:r>
          </w:p>
        </w:tc>
      </w:tr>
      <w:tr w:rsidR="00F60B11" w:rsidRPr="00E73959" w14:paraId="4BB16AE0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05A27C" w14:textId="77A5FE76" w:rsidR="00F60B11" w:rsidRPr="00E73959" w:rsidRDefault="00F60B11" w:rsidP="00F60B11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Assessment of Contamination along the Tigris River from</w:t>
            </w:r>
            <w:r w:rsidRPr="00F60B11">
              <w:rPr>
                <w:sz w:val="24"/>
                <w:szCs w:val="24"/>
              </w:rPr>
              <w:br/>
              <w:t>Tharthar-Tigris Canal to Azizziyah, Middle of Iraq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3751F4" w14:textId="361FFDFD" w:rsidR="00F60B11" w:rsidRPr="00F60B11" w:rsidRDefault="00F60B11" w:rsidP="00F60B1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 xml:space="preserve">علياء شاكر عليوي 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4FCE7C" w14:textId="045F95FA" w:rsidR="00F60B11" w:rsidRPr="00E73959" w:rsidRDefault="00F60B11" w:rsidP="00F60B11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Water-MDPI JOURNAL</w:t>
            </w:r>
          </w:p>
        </w:tc>
      </w:tr>
      <w:tr w:rsidR="00F60B11" w:rsidRPr="00E73959" w14:paraId="3BB38816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CDC940" w14:textId="62093ABC" w:rsidR="00F60B11" w:rsidRPr="00E73959" w:rsidRDefault="00F60B11" w:rsidP="00F60B11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Evaluation of Elaj Irrigation Project in Babil Governorate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AE733D" w14:textId="171F30DD" w:rsidR="00F60B11" w:rsidRPr="00F60B11" w:rsidRDefault="00F60B11" w:rsidP="00F60B1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 xml:space="preserve"> حيدر عبدالامير خضير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87E6F2" w14:textId="22A25DB6" w:rsidR="00F60B11" w:rsidRPr="00E73959" w:rsidRDefault="00F60B11" w:rsidP="00F60B11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Journal of engineering</w:t>
            </w:r>
          </w:p>
        </w:tc>
      </w:tr>
      <w:tr w:rsidR="00F60B11" w:rsidRPr="00E73959" w14:paraId="70A92335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B09A7E" w14:textId="49F1D746" w:rsidR="00F60B11" w:rsidRPr="00E73959" w:rsidRDefault="00EA4060" w:rsidP="00F60B11">
            <w:pPr>
              <w:spacing w:after="0" w:line="240" w:lineRule="auto"/>
              <w:rPr>
                <w:sz w:val="24"/>
                <w:szCs w:val="24"/>
              </w:rPr>
            </w:pPr>
            <w:hyperlink r:id="rId16" w:history="1">
              <w:r w:rsidR="00F60B11" w:rsidRPr="00F60B11">
                <w:rPr>
                  <w:sz w:val="24"/>
                  <w:szCs w:val="24"/>
                </w:rPr>
                <w:t>Evaluation and Development of the (Hilla–Daghara) Rivers System</w:t>
              </w:r>
            </w:hyperlink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23B51B" w14:textId="5DDC6F32" w:rsidR="00F60B11" w:rsidRPr="00F60B11" w:rsidRDefault="00F60B11" w:rsidP="00F60B1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 xml:space="preserve"> حيدر عبدالامير خضير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E7A4C7" w14:textId="6CA2B80A" w:rsidR="00F60B11" w:rsidRPr="00E73959" w:rsidRDefault="00F60B11" w:rsidP="00F60B11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Journal of engineering</w:t>
            </w:r>
          </w:p>
        </w:tc>
      </w:tr>
      <w:tr w:rsidR="00F60B11" w:rsidRPr="00E73959" w14:paraId="4C580E72" w14:textId="77777777" w:rsidTr="00F60B11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7965B869" w14:textId="5D36C9FC" w:rsidR="00F60B11" w:rsidRPr="00F60B11" w:rsidRDefault="00F60B11" w:rsidP="00F60B11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lastRenderedPageBreak/>
              <w:t>اسم البحث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4E607DF1" w14:textId="19EFA982" w:rsidR="00F60B11" w:rsidRPr="00F60B11" w:rsidRDefault="00F60B11" w:rsidP="00F60B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t>اسم التدريسيي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66CC72AC" w14:textId="1A46955A" w:rsidR="00F60B11" w:rsidRPr="00F60B11" w:rsidRDefault="00F60B11" w:rsidP="00F60B11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t>اسم المجلة</w:t>
            </w:r>
          </w:p>
        </w:tc>
      </w:tr>
      <w:tr w:rsidR="00F60B11" w:rsidRPr="00E73959" w14:paraId="2E989206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0A9C2C" w14:textId="397B4088" w:rsidR="00F60B11" w:rsidRPr="00E73959" w:rsidRDefault="00EA4060" w:rsidP="00F60B11">
            <w:pPr>
              <w:spacing w:after="0" w:line="240" w:lineRule="auto"/>
              <w:rPr>
                <w:sz w:val="24"/>
                <w:szCs w:val="24"/>
              </w:rPr>
            </w:pPr>
            <w:hyperlink r:id="rId17" w:history="1">
              <w:r w:rsidR="00F60B11" w:rsidRPr="00F60B11">
                <w:rPr>
                  <w:sz w:val="24"/>
                  <w:szCs w:val="24"/>
                </w:rPr>
                <w:t>Controlling the Salt Wedge Intrusion in Shatt Al-Arab River by a Barrage</w:t>
              </w:r>
            </w:hyperlink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62A57" w14:textId="486786A2" w:rsidR="00F60B11" w:rsidRPr="00F60B11" w:rsidRDefault="00F60B11" w:rsidP="00F60B1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 xml:space="preserve"> حيدر عبدالامير خضير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6303E0" w14:textId="46A4DDE7" w:rsidR="00F60B11" w:rsidRPr="00E73959" w:rsidRDefault="00F60B11" w:rsidP="00F60B11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Journal of engineering</w:t>
            </w:r>
          </w:p>
        </w:tc>
      </w:tr>
      <w:tr w:rsidR="00F60B11" w:rsidRPr="00E73959" w14:paraId="050D5BB2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2C4176" w14:textId="3DE1B3B8" w:rsidR="00F60B11" w:rsidRPr="00E73959" w:rsidRDefault="00F60B11" w:rsidP="00F60B11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Evaluation of Al-Ishaqi Irrigation Project: A Case Study Eastern Canal of the Project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D80B2F" w14:textId="16B87AA7" w:rsidR="00F60B11" w:rsidRPr="00F60B11" w:rsidRDefault="00F60B11" w:rsidP="00F60B1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 xml:space="preserve"> حيدر عبدالامير خضير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31D036" w14:textId="3E462638" w:rsidR="00F60B11" w:rsidRPr="00E73959" w:rsidRDefault="00F60B11" w:rsidP="00F60B11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Mathematical Modelling of Engineering Problems</w:t>
            </w:r>
          </w:p>
        </w:tc>
      </w:tr>
      <w:tr w:rsidR="00F60B11" w:rsidRPr="00E73959" w14:paraId="26434D21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EBF01E" w14:textId="24350C1C" w:rsidR="00F60B11" w:rsidRPr="00E73959" w:rsidRDefault="00F60B11" w:rsidP="00F60B11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The application of response surface methodology and Design-Expert®</w:t>
            </w:r>
            <w:r w:rsidRPr="00F60B11">
              <w:rPr>
                <w:sz w:val="24"/>
                <w:szCs w:val="24"/>
              </w:rPr>
              <w:br/>
              <w:t>for analysis of ciprofloxacin removal from aqueous solution using raw</w:t>
            </w:r>
            <w:r w:rsidRPr="00F60B11">
              <w:rPr>
                <w:sz w:val="24"/>
                <w:szCs w:val="24"/>
              </w:rPr>
              <w:br/>
              <w:t>rice husk: kinetic and isotherm studies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1E58E1" w14:textId="77777777" w:rsidR="00F60B11" w:rsidRPr="00F60B11" w:rsidRDefault="00F60B11" w:rsidP="0068579B">
            <w:pPr>
              <w:bidi/>
              <w:spacing w:after="0" w:line="240" w:lineRule="auto"/>
              <w:ind w:right="161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 w:hint="cs"/>
                <w:kern w:val="0"/>
                <w:sz w:val="24"/>
                <w:szCs w:val="24"/>
                <w:rtl/>
                <w14:ligatures w14:val="none"/>
              </w:rPr>
              <w:t xml:space="preserve">1. </w:t>
            </w: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هشام عبد مناف عطا</w:t>
            </w:r>
          </w:p>
          <w:p w14:paraId="014466E4" w14:textId="77777777" w:rsidR="00F60B11" w:rsidRPr="00F60B11" w:rsidRDefault="00F60B11" w:rsidP="00F60B11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  <w:p w14:paraId="382BE051" w14:textId="77777777" w:rsidR="00F60B11" w:rsidRDefault="00F60B11" w:rsidP="0068579B">
            <w:pPr>
              <w:bidi/>
              <w:spacing w:after="0" w:line="240" w:lineRule="auto"/>
              <w:ind w:right="251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 w:hint="cs"/>
                <w:kern w:val="0"/>
                <w:sz w:val="24"/>
                <w:szCs w:val="24"/>
                <w:rtl/>
                <w14:ligatures w14:val="none"/>
              </w:rPr>
              <w:t xml:space="preserve">2. </w:t>
            </w: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خالد خزعل حمادي</w:t>
            </w:r>
          </w:p>
          <w:p w14:paraId="064952B4" w14:textId="77777777" w:rsidR="00F60B11" w:rsidRPr="00F60B11" w:rsidRDefault="00F60B11" w:rsidP="00F60B11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  <w:p w14:paraId="45F68913" w14:textId="40E4E589" w:rsidR="00F60B11" w:rsidRPr="00F60B11" w:rsidRDefault="0068579B" w:rsidP="00F60B11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 w:hint="cs"/>
                <w:kern w:val="0"/>
                <w:sz w:val="24"/>
                <w:szCs w:val="24"/>
                <w:rtl/>
                <w14:ligatures w14:val="none"/>
              </w:rPr>
              <w:t xml:space="preserve">3. </w:t>
            </w:r>
            <w:r w:rsidR="00F60B11"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مهند جاسم محمد رضا</w:t>
            </w:r>
          </w:p>
          <w:p w14:paraId="0D676B5E" w14:textId="1C172033" w:rsidR="00F60B11" w:rsidRPr="00F60B11" w:rsidRDefault="00F60B11" w:rsidP="00F60B1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8EBF07" w14:textId="1DF574E6" w:rsidR="00F60B11" w:rsidRPr="00E73959" w:rsidRDefault="00F60B11" w:rsidP="00F60B11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Desalination and Water Treatment</w:t>
            </w:r>
          </w:p>
        </w:tc>
      </w:tr>
      <w:tr w:rsidR="00F60B11" w:rsidRPr="00E73959" w14:paraId="53CB0DF8" w14:textId="77777777" w:rsidTr="00D706DB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769607" w14:textId="6C924A9B" w:rsidR="00F60B11" w:rsidRPr="00E73959" w:rsidRDefault="00F60B11" w:rsidP="00F60B11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 xml:space="preserve">A sustainable raw rice husk adsorbent for effective  Levofloxacin removal from aquaous solution : Kinetic , Thermodynamic and isotherm studies 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451F35" w14:textId="77777777" w:rsidR="00F60B11" w:rsidRPr="00F60B11" w:rsidRDefault="00F60B11" w:rsidP="0068579B">
            <w:pPr>
              <w:bidi/>
              <w:spacing w:after="0" w:line="240" w:lineRule="auto"/>
              <w:ind w:right="161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 w:hint="cs"/>
                <w:kern w:val="0"/>
                <w:sz w:val="24"/>
                <w:szCs w:val="24"/>
                <w:rtl/>
                <w14:ligatures w14:val="none"/>
              </w:rPr>
              <w:t xml:space="preserve">1. </w:t>
            </w: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هشام عبد مناف عطا</w:t>
            </w:r>
          </w:p>
          <w:p w14:paraId="4DCB1AAE" w14:textId="77777777" w:rsidR="00F60B11" w:rsidRPr="00F60B11" w:rsidRDefault="00F60B11" w:rsidP="00F60B11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  <w:p w14:paraId="03CB6AAB" w14:textId="77777777" w:rsidR="00F60B11" w:rsidRPr="00F60B11" w:rsidRDefault="00F60B11" w:rsidP="0068579B">
            <w:pPr>
              <w:bidi/>
              <w:spacing w:after="0" w:line="240" w:lineRule="auto"/>
              <w:ind w:right="251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 w:hint="cs"/>
                <w:kern w:val="0"/>
                <w:sz w:val="24"/>
                <w:szCs w:val="24"/>
                <w:rtl/>
                <w14:ligatures w14:val="none"/>
              </w:rPr>
              <w:t xml:space="preserve">2. </w:t>
            </w: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خالد خزعل حمادي</w:t>
            </w:r>
          </w:p>
          <w:p w14:paraId="2DC7D35A" w14:textId="77777777" w:rsidR="00F60B11" w:rsidRPr="00F60B11" w:rsidRDefault="00F60B11" w:rsidP="00F60B11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  <w:p w14:paraId="086657F3" w14:textId="6603E422" w:rsidR="00F60B11" w:rsidRPr="00F60B11" w:rsidRDefault="00F60B11" w:rsidP="00F60B1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F60B11">
              <w:rPr>
                <w:rFonts w:ascii="Times New Roman" w:eastAsia="Times New Roman" w:hAnsi="Times New Roman" w:cs="Times New Roman" w:hint="cs"/>
                <w:kern w:val="0"/>
                <w:sz w:val="24"/>
                <w:szCs w:val="24"/>
                <w:rtl/>
                <w14:ligatures w14:val="none"/>
              </w:rPr>
              <w:t xml:space="preserve">3. </w:t>
            </w:r>
            <w:r w:rsidRPr="00F60B1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  <w:t>مهند جاسم محمد رضا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48AABE" w14:textId="3E53CE49" w:rsidR="00F60B11" w:rsidRPr="00E73959" w:rsidRDefault="00F60B11" w:rsidP="00F60B11">
            <w:pPr>
              <w:spacing w:after="0" w:line="240" w:lineRule="auto"/>
              <w:rPr>
                <w:sz w:val="24"/>
                <w:szCs w:val="24"/>
              </w:rPr>
            </w:pPr>
            <w:r w:rsidRPr="00F60B11">
              <w:rPr>
                <w:sz w:val="24"/>
                <w:szCs w:val="24"/>
              </w:rPr>
              <w:t>Iraqi Journal of Agricultural Sciences</w:t>
            </w:r>
          </w:p>
        </w:tc>
      </w:tr>
    </w:tbl>
    <w:p w14:paraId="2046F76E" w14:textId="77777777" w:rsidR="00D706DB" w:rsidRDefault="00D706DB" w:rsidP="00D706DB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69939141" w14:textId="77777777" w:rsidR="0068579B" w:rsidRDefault="0068579B" w:rsidP="0068579B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5D386A71" w14:textId="77777777" w:rsidR="0068579B" w:rsidRDefault="0068579B" w:rsidP="0068579B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5858463E" w14:textId="77777777" w:rsidR="0068579B" w:rsidRDefault="0068579B" w:rsidP="0068579B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4D8BA685" w14:textId="77777777" w:rsidR="0068579B" w:rsidRDefault="0068579B" w:rsidP="0068579B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018008AC" w14:textId="77777777" w:rsidR="0068579B" w:rsidRDefault="0068579B" w:rsidP="0068579B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27D9657C" w14:textId="77777777" w:rsidR="0068579B" w:rsidRDefault="0068579B" w:rsidP="0068579B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5A1705F6" w14:textId="77777777" w:rsidR="0068579B" w:rsidRDefault="0068579B" w:rsidP="0068579B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404C9163" w14:textId="77777777" w:rsidR="0068579B" w:rsidRDefault="0068579B" w:rsidP="0068579B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54724B0C" w14:textId="77777777" w:rsidR="0068579B" w:rsidRDefault="0068579B" w:rsidP="0068579B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3FB5DB29" w14:textId="77777777" w:rsidR="0068579B" w:rsidRDefault="0068579B" w:rsidP="0068579B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3EA57887" w14:textId="77777777" w:rsidR="0068579B" w:rsidRDefault="0068579B" w:rsidP="0068579B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6D0DBB91" w14:textId="77777777" w:rsidR="0068579B" w:rsidRDefault="0068579B" w:rsidP="0068579B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42E1926D" w14:textId="77777777" w:rsidR="0068579B" w:rsidRDefault="0068579B" w:rsidP="0068579B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62BB370A" w14:textId="77777777" w:rsidR="0068579B" w:rsidRDefault="0068579B" w:rsidP="0068579B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433B537F" w14:textId="77777777" w:rsidR="0068579B" w:rsidRDefault="0068579B" w:rsidP="0068579B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55FF194F" w14:textId="77777777" w:rsidR="0068579B" w:rsidRDefault="0068579B" w:rsidP="0068579B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367AD44D" w14:textId="77777777" w:rsidR="0068579B" w:rsidRDefault="0068579B" w:rsidP="0068579B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212F5754" w14:textId="77777777" w:rsidR="0068579B" w:rsidRDefault="0068579B" w:rsidP="0068579B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303604B0" w14:textId="77777777" w:rsidR="0068579B" w:rsidRDefault="0068579B" w:rsidP="0068579B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235E9F3E" w14:textId="77777777" w:rsidR="0068579B" w:rsidRDefault="0068579B" w:rsidP="0068579B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000FD60F" w14:textId="77777777" w:rsidR="0068579B" w:rsidRDefault="0068579B" w:rsidP="0068579B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7A93AA54" w14:textId="77777777" w:rsidR="0068579B" w:rsidRDefault="0068579B" w:rsidP="0068579B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0DFA5128" w14:textId="77777777" w:rsidR="0068579B" w:rsidRDefault="0068579B" w:rsidP="0068579B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3998D043" w14:textId="77777777" w:rsidR="0068579B" w:rsidRDefault="0068579B" w:rsidP="0068579B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  <w:r w:rsidRPr="00C32910">
        <w:rPr>
          <w:rFonts w:ascii="Arabic Transparent" w:eastAsia="Times New Roman" w:hAnsi="Arabic Transparent" w:cs="Arabic Transparent"/>
          <w:b/>
          <w:bCs/>
          <w:color w:val="2F5496" w:themeColor="accent1" w:themeShade="BF"/>
          <w:kern w:val="0"/>
          <w:sz w:val="26"/>
          <w:szCs w:val="26"/>
          <w:rtl/>
          <w14:ligatures w14:val="none"/>
        </w:rPr>
        <w:lastRenderedPageBreak/>
        <w:t>البحوث المنشورة</w:t>
      </w:r>
      <w:r w:rsidRPr="00C32910">
        <w:rPr>
          <w:rFonts w:ascii="Arabic Transparent" w:eastAsia="Times New Roman" w:hAnsi="Arabic Transparent" w:cs="Arabic Transparent" w:hint="cs"/>
          <w:b/>
          <w:bCs/>
          <w:color w:val="2F5496" w:themeColor="accent1" w:themeShade="BF"/>
          <w:kern w:val="0"/>
          <w:sz w:val="26"/>
          <w:szCs w:val="26"/>
          <w:rtl/>
          <w14:ligatures w14:val="none"/>
        </w:rPr>
        <w:t xml:space="preserve"> قسم هندسة الموارد المائية/جامعة بغداد لسنة </w:t>
      </w:r>
      <w:r w:rsidRPr="00C32910">
        <w:rPr>
          <w:rFonts w:ascii="Arabic Transparent" w:eastAsia="Times New Roman" w:hAnsi="Arabic Transparent" w:cs="Arabic Transparent"/>
          <w:b/>
          <w:bCs/>
          <w:color w:val="2F5496" w:themeColor="accent1" w:themeShade="BF"/>
          <w:kern w:val="0"/>
          <w:sz w:val="26"/>
          <w:szCs w:val="26"/>
          <w14:ligatures w14:val="none"/>
        </w:rPr>
        <w:t>-2023</w:t>
      </w:r>
      <w:r w:rsidRPr="00C32910">
        <w:rPr>
          <w:rFonts w:ascii="Arabic Transparent" w:eastAsia="Times New Roman" w:hAnsi="Arabic Transparent" w:cs="Arabic Transparent" w:hint="cs"/>
          <w:b/>
          <w:bCs/>
          <w:color w:val="2F5496" w:themeColor="accent1" w:themeShade="BF"/>
          <w:kern w:val="0"/>
          <w:sz w:val="26"/>
          <w:szCs w:val="26"/>
          <w:rtl/>
          <w14:ligatures w14:val="none"/>
        </w:rPr>
        <w:t>2022</w:t>
      </w:r>
    </w:p>
    <w:tbl>
      <w:tblPr>
        <w:bidiVisual/>
        <w:tblW w:w="5294" w:type="pct"/>
        <w:tblInd w:w="-574" w:type="dxa"/>
        <w:tblLook w:val="04A0" w:firstRow="1" w:lastRow="0" w:firstColumn="1" w:lastColumn="0" w:noHBand="0" w:noVBand="1"/>
      </w:tblPr>
      <w:tblGrid>
        <w:gridCol w:w="4861"/>
        <w:gridCol w:w="2158"/>
        <w:gridCol w:w="2881"/>
      </w:tblGrid>
      <w:tr w:rsidR="0068579B" w:rsidRPr="00F60B11" w14:paraId="397D958D" w14:textId="77777777" w:rsidTr="00C32910">
        <w:trPr>
          <w:trHeight w:val="872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0C8789C6" w14:textId="77777777" w:rsidR="0068579B" w:rsidRPr="00F60B11" w:rsidRDefault="0068579B" w:rsidP="00C2539C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t>اسم البحث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46BD2EAC" w14:textId="77777777" w:rsidR="0068579B" w:rsidRPr="00F60B11" w:rsidRDefault="0068579B" w:rsidP="00C253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t>اسم التدريسيي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62B449BC" w14:textId="77777777" w:rsidR="0068579B" w:rsidRPr="00F60B11" w:rsidRDefault="0068579B" w:rsidP="00C2539C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t>اسم المجلة</w:t>
            </w:r>
          </w:p>
        </w:tc>
      </w:tr>
      <w:tr w:rsidR="0068579B" w:rsidRPr="00E73959" w14:paraId="6A02EB8F" w14:textId="77777777" w:rsidTr="00C2539C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DF1D6A" w14:textId="195656B8" w:rsidR="0068579B" w:rsidRPr="00E73959" w:rsidRDefault="0068579B" w:rsidP="00C2539C">
            <w:pPr>
              <w:spacing w:after="0" w:line="240" w:lineRule="auto"/>
              <w:rPr>
                <w:sz w:val="24"/>
                <w:szCs w:val="24"/>
              </w:rPr>
            </w:pPr>
            <w:r w:rsidRPr="00C2539C">
              <w:rPr>
                <w:sz w:val="24"/>
                <w:szCs w:val="24"/>
              </w:rPr>
              <w:t>Countermeasure of Riverbanks Local Scour and Deposition Using Different Shapes of Multiple Groynes with Different Spacing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49873F" w14:textId="731A66B9" w:rsidR="0068579B" w:rsidRPr="00C2539C" w:rsidRDefault="0068579B" w:rsidP="00C2539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431"/>
              <w:rPr>
                <w:sz w:val="24"/>
                <w:szCs w:val="24"/>
              </w:rPr>
            </w:pPr>
            <w:r w:rsidRPr="00C2539C">
              <w:rPr>
                <w:sz w:val="24"/>
                <w:szCs w:val="24"/>
              </w:rPr>
              <w:t>Hayder Q. Majeed</w:t>
            </w:r>
          </w:p>
          <w:p w14:paraId="3FD6416C" w14:textId="77777777" w:rsidR="0068579B" w:rsidRPr="00C2539C" w:rsidRDefault="0068579B" w:rsidP="00C2539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431"/>
              <w:rPr>
                <w:sz w:val="24"/>
                <w:szCs w:val="24"/>
              </w:rPr>
            </w:pPr>
            <w:r w:rsidRPr="00C2539C">
              <w:rPr>
                <w:sz w:val="24"/>
                <w:szCs w:val="24"/>
              </w:rPr>
              <w:t>Basim Sh. Abed</w:t>
            </w:r>
          </w:p>
          <w:p w14:paraId="07782129" w14:textId="2541232D" w:rsidR="0068579B" w:rsidRPr="00C2539C" w:rsidRDefault="0068579B" w:rsidP="00C2539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431"/>
              <w:rPr>
                <w:sz w:val="24"/>
                <w:szCs w:val="24"/>
                <w:rtl/>
              </w:rPr>
            </w:pPr>
            <w:r w:rsidRPr="00C2539C">
              <w:rPr>
                <w:sz w:val="24"/>
                <w:szCs w:val="24"/>
              </w:rPr>
              <w:t>Ali Khairi Ibrahim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9CD778" w14:textId="0DA4158C" w:rsidR="0068579B" w:rsidRPr="00E73959" w:rsidRDefault="0068579B" w:rsidP="00C2539C">
            <w:pPr>
              <w:spacing w:after="0" w:line="240" w:lineRule="auto"/>
              <w:rPr>
                <w:sz w:val="24"/>
                <w:szCs w:val="24"/>
              </w:rPr>
            </w:pPr>
            <w:r w:rsidRPr="00C2539C">
              <w:rPr>
                <w:sz w:val="24"/>
                <w:szCs w:val="24"/>
              </w:rPr>
              <w:t>.iieta</w:t>
            </w:r>
          </w:p>
        </w:tc>
      </w:tr>
      <w:tr w:rsidR="0068579B" w:rsidRPr="00E73959" w14:paraId="5A009355" w14:textId="77777777" w:rsidTr="00C2539C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13CC68" w14:textId="6ADB5148" w:rsidR="0068579B" w:rsidRPr="00E73959" w:rsidRDefault="0068579B" w:rsidP="00C2539C">
            <w:pPr>
              <w:spacing w:after="0" w:line="240" w:lineRule="auto"/>
              <w:rPr>
                <w:sz w:val="24"/>
                <w:szCs w:val="24"/>
              </w:rPr>
            </w:pPr>
            <w:r w:rsidRPr="00C2539C">
              <w:rPr>
                <w:sz w:val="24"/>
                <w:szCs w:val="24"/>
              </w:rPr>
              <w:t>Experimental and Numerical Study of Open Channel Flow with T-Section Artificial Bed Roughness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956422" w14:textId="4F4BDFE2" w:rsidR="0068579B" w:rsidRPr="00C2539C" w:rsidRDefault="0068579B" w:rsidP="00C2539C">
            <w:pPr>
              <w:spacing w:after="0" w:line="240" w:lineRule="auto"/>
              <w:rPr>
                <w:sz w:val="24"/>
                <w:szCs w:val="24"/>
                <w:rtl/>
              </w:rPr>
            </w:pPr>
            <w:r w:rsidRPr="00C2539C">
              <w:rPr>
                <w:sz w:val="24"/>
                <w:szCs w:val="24"/>
              </w:rPr>
              <w:t>Hayder Q. Majeed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2F4897" w14:textId="37E9168E" w:rsidR="0068579B" w:rsidRPr="00E73959" w:rsidRDefault="0068579B" w:rsidP="00C2539C">
            <w:pPr>
              <w:spacing w:after="0" w:line="240" w:lineRule="auto"/>
              <w:rPr>
                <w:sz w:val="24"/>
                <w:szCs w:val="24"/>
              </w:rPr>
            </w:pPr>
            <w:r w:rsidRPr="00C2539C">
              <w:rPr>
                <w:sz w:val="24"/>
                <w:szCs w:val="24"/>
              </w:rPr>
              <w:t>.iieta</w:t>
            </w:r>
          </w:p>
        </w:tc>
      </w:tr>
      <w:tr w:rsidR="0068579B" w:rsidRPr="00E73959" w14:paraId="60BD7239" w14:textId="77777777" w:rsidTr="00C2539C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112D9" w14:textId="04131DA1" w:rsidR="0068579B" w:rsidRPr="00E73959" w:rsidRDefault="0068579B" w:rsidP="00C2539C">
            <w:pPr>
              <w:spacing w:after="0" w:line="240" w:lineRule="auto"/>
              <w:rPr>
                <w:sz w:val="24"/>
                <w:szCs w:val="24"/>
              </w:rPr>
            </w:pPr>
            <w:r w:rsidRPr="00C2539C">
              <w:rPr>
                <w:sz w:val="24"/>
                <w:szCs w:val="24"/>
              </w:rPr>
              <w:t>Velocity Patterns inside the Proposed Makhool Dam Reservoir with Different Operation Plans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A7DAB8" w14:textId="6C646D5F" w:rsidR="0068579B" w:rsidRPr="00C2539C" w:rsidRDefault="0068579B" w:rsidP="00C2539C">
            <w:pPr>
              <w:spacing w:after="0" w:line="240" w:lineRule="auto"/>
              <w:rPr>
                <w:sz w:val="24"/>
                <w:szCs w:val="24"/>
                <w:rtl/>
              </w:rPr>
            </w:pPr>
            <w:r w:rsidRPr="00C2539C">
              <w:rPr>
                <w:sz w:val="24"/>
                <w:szCs w:val="24"/>
              </w:rPr>
              <w:t>H A Al Thamiry2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7E8B94" w14:textId="63C4C514" w:rsidR="0068579B" w:rsidRPr="00E73959" w:rsidRDefault="00EA4060" w:rsidP="00C2539C">
            <w:pPr>
              <w:spacing w:after="0" w:line="240" w:lineRule="auto"/>
              <w:rPr>
                <w:sz w:val="24"/>
                <w:szCs w:val="24"/>
              </w:rPr>
            </w:pPr>
            <w:hyperlink r:id="rId18" w:history="1">
              <w:r w:rsidR="0068579B" w:rsidRPr="00C2539C">
                <w:rPr>
                  <w:sz w:val="24"/>
                  <w:szCs w:val="24"/>
                </w:rPr>
                <w:t>IOP Conference Series: Earth and Environmental Science</w:t>
              </w:r>
            </w:hyperlink>
          </w:p>
        </w:tc>
      </w:tr>
      <w:tr w:rsidR="0068579B" w:rsidRPr="00E73959" w14:paraId="4A790437" w14:textId="77777777" w:rsidTr="00C2539C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D3DD28" w14:textId="0EC97BF1" w:rsidR="0068579B" w:rsidRPr="00E73959" w:rsidRDefault="0068579B" w:rsidP="00C2539C">
            <w:pPr>
              <w:spacing w:after="0" w:line="240" w:lineRule="auto"/>
              <w:rPr>
                <w:sz w:val="24"/>
                <w:szCs w:val="24"/>
              </w:rPr>
            </w:pPr>
            <w:r w:rsidRPr="00C2539C">
              <w:rPr>
                <w:sz w:val="24"/>
                <w:szCs w:val="24"/>
              </w:rPr>
              <w:t>Water Quality of Tigris River in Mosul and Al-Amarah Cities by using CCME Water Quality Index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EB7F66" w14:textId="62A480B3" w:rsidR="0068579B" w:rsidRPr="00C2539C" w:rsidRDefault="00EA4060" w:rsidP="00C2539C">
            <w:pPr>
              <w:spacing w:after="0" w:line="240" w:lineRule="auto"/>
              <w:rPr>
                <w:sz w:val="24"/>
                <w:szCs w:val="24"/>
                <w:rtl/>
              </w:rPr>
            </w:pPr>
            <w:hyperlink r:id="rId19" w:history="1">
              <w:r w:rsidR="0068579B" w:rsidRPr="00C2539C">
                <w:rPr>
                  <w:sz w:val="24"/>
                  <w:szCs w:val="24"/>
                </w:rPr>
                <w:t>Mohammed Rashid Al-Juhaishi</w:t>
              </w:r>
            </w:hyperlink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834EF5" w14:textId="5BEA3D0D" w:rsidR="0068579B" w:rsidRPr="00E73959" w:rsidRDefault="00EA4060" w:rsidP="00C2539C">
            <w:pPr>
              <w:spacing w:after="0" w:line="240" w:lineRule="auto"/>
              <w:rPr>
                <w:sz w:val="24"/>
                <w:szCs w:val="24"/>
              </w:rPr>
            </w:pPr>
            <w:hyperlink r:id="rId20" w:history="1">
              <w:r w:rsidR="0068579B" w:rsidRPr="00C2539C">
                <w:rPr>
                  <w:sz w:val="24"/>
                  <w:szCs w:val="24"/>
                </w:rPr>
                <w:t>Journal of Engineering</w:t>
              </w:r>
            </w:hyperlink>
          </w:p>
        </w:tc>
      </w:tr>
      <w:tr w:rsidR="0068579B" w:rsidRPr="00E73959" w14:paraId="6A305ADC" w14:textId="77777777" w:rsidTr="00C2539C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BF266" w14:textId="4434F663" w:rsidR="0068579B" w:rsidRPr="00E73959" w:rsidRDefault="0068579B" w:rsidP="00C2539C">
            <w:pPr>
              <w:spacing w:after="0" w:line="240" w:lineRule="auto"/>
              <w:rPr>
                <w:sz w:val="24"/>
                <w:szCs w:val="24"/>
              </w:rPr>
            </w:pPr>
            <w:r w:rsidRPr="00C2539C">
              <w:rPr>
                <w:sz w:val="24"/>
                <w:szCs w:val="24"/>
              </w:rPr>
              <w:t>Evaluation of the Minimum Instream Flow: A Case Study of Shatt-Al Hillah River in Babylon Governorate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5EEF4C" w14:textId="3EDD0590" w:rsidR="0068579B" w:rsidRPr="00C2539C" w:rsidRDefault="00EA4060" w:rsidP="00C2539C">
            <w:pPr>
              <w:spacing w:after="0" w:line="240" w:lineRule="auto"/>
              <w:rPr>
                <w:sz w:val="24"/>
                <w:szCs w:val="24"/>
                <w:rtl/>
              </w:rPr>
            </w:pPr>
            <w:hyperlink r:id="rId21" w:history="1">
              <w:r w:rsidR="0068579B" w:rsidRPr="00C2539C">
                <w:rPr>
                  <w:sz w:val="24"/>
                  <w:szCs w:val="24"/>
                </w:rPr>
                <w:t> Ali Omran Al-Sulttani</w:t>
              </w:r>
            </w:hyperlink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F11F2" w14:textId="402B37BC" w:rsidR="0068579B" w:rsidRPr="00E73959" w:rsidRDefault="0068579B" w:rsidP="00C2539C">
            <w:pPr>
              <w:spacing w:after="0" w:line="240" w:lineRule="auto"/>
              <w:rPr>
                <w:sz w:val="24"/>
                <w:szCs w:val="24"/>
              </w:rPr>
            </w:pPr>
            <w:r w:rsidRPr="00C2539C">
              <w:rPr>
                <w:sz w:val="24"/>
                <w:szCs w:val="24"/>
              </w:rPr>
              <w:t>.iieta</w:t>
            </w:r>
          </w:p>
        </w:tc>
      </w:tr>
      <w:tr w:rsidR="0068579B" w:rsidRPr="00E73959" w14:paraId="40CB9904" w14:textId="77777777" w:rsidTr="00C2539C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227E01" w14:textId="5505F9A4" w:rsidR="0068579B" w:rsidRPr="00E73959" w:rsidRDefault="0068579B" w:rsidP="00C2539C">
            <w:pPr>
              <w:spacing w:after="0" w:line="240" w:lineRule="auto"/>
              <w:rPr>
                <w:sz w:val="24"/>
                <w:szCs w:val="24"/>
              </w:rPr>
            </w:pPr>
            <w:r w:rsidRPr="00C2539C">
              <w:rPr>
                <w:sz w:val="24"/>
                <w:szCs w:val="24"/>
              </w:rPr>
              <w:t>Seismic impact on makhool earthdam in flood and drought seasons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48C54D" w14:textId="6146FA51" w:rsidR="0068579B" w:rsidRPr="00C2539C" w:rsidRDefault="00EA4060" w:rsidP="00C2539C">
            <w:pPr>
              <w:spacing w:after="0" w:line="240" w:lineRule="auto"/>
              <w:rPr>
                <w:sz w:val="24"/>
                <w:szCs w:val="24"/>
                <w:rtl/>
              </w:rPr>
            </w:pPr>
            <w:hyperlink r:id="rId22" w:history="1">
              <w:r w:rsidR="0068579B" w:rsidRPr="00C2539C">
                <w:rPr>
                  <w:sz w:val="24"/>
                  <w:szCs w:val="24"/>
                </w:rPr>
                <w:t>Zuhair Kadhim Jahanger</w:t>
              </w:r>
            </w:hyperlink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C60C1D" w14:textId="7AFDEB49" w:rsidR="0068579B" w:rsidRPr="00E73959" w:rsidRDefault="0068579B" w:rsidP="00C2539C">
            <w:pPr>
              <w:spacing w:after="0" w:line="240" w:lineRule="auto"/>
              <w:rPr>
                <w:sz w:val="24"/>
                <w:szCs w:val="24"/>
              </w:rPr>
            </w:pPr>
            <w:r w:rsidRPr="00C2539C">
              <w:rPr>
                <w:sz w:val="24"/>
                <w:szCs w:val="24"/>
              </w:rPr>
              <w:t>aip.org</w:t>
            </w:r>
          </w:p>
        </w:tc>
      </w:tr>
      <w:tr w:rsidR="0068579B" w:rsidRPr="00E73959" w14:paraId="2E44665D" w14:textId="77777777" w:rsidTr="00C2539C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03A179" w14:textId="7A384501" w:rsidR="0068579B" w:rsidRPr="00E73959" w:rsidRDefault="0068579B" w:rsidP="00C2539C">
            <w:pPr>
              <w:spacing w:after="0" w:line="240" w:lineRule="auto"/>
              <w:rPr>
                <w:sz w:val="24"/>
                <w:szCs w:val="24"/>
              </w:rPr>
            </w:pPr>
            <w:r w:rsidRPr="00C2539C">
              <w:rPr>
                <w:sz w:val="24"/>
                <w:szCs w:val="24"/>
              </w:rPr>
              <w:t>Improving the Discharge Capacity of the Al Butera River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566099" w14:textId="5BBC305F" w:rsidR="0068579B" w:rsidRPr="00C2539C" w:rsidRDefault="0068579B" w:rsidP="00C2539C">
            <w:pPr>
              <w:spacing w:after="0" w:line="240" w:lineRule="auto"/>
              <w:rPr>
                <w:sz w:val="24"/>
                <w:szCs w:val="24"/>
                <w:rtl/>
              </w:rPr>
            </w:pPr>
            <w:r w:rsidRPr="00C2539C">
              <w:rPr>
                <w:sz w:val="24"/>
                <w:szCs w:val="24"/>
              </w:rPr>
              <w:t>H A Al Thamiry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C4858E" w14:textId="5D9893D6" w:rsidR="0068579B" w:rsidRPr="00E73959" w:rsidRDefault="00EA4060" w:rsidP="00C2539C">
            <w:pPr>
              <w:spacing w:after="0" w:line="240" w:lineRule="auto"/>
              <w:rPr>
                <w:sz w:val="24"/>
                <w:szCs w:val="24"/>
              </w:rPr>
            </w:pPr>
            <w:hyperlink r:id="rId23" w:history="1">
              <w:r w:rsidR="0068579B" w:rsidRPr="00C2539C">
                <w:rPr>
                  <w:sz w:val="24"/>
                  <w:szCs w:val="24"/>
                </w:rPr>
                <w:t>IOP Conference Series: Earth and Environmental Science</w:t>
              </w:r>
            </w:hyperlink>
          </w:p>
        </w:tc>
      </w:tr>
      <w:tr w:rsidR="0068579B" w:rsidRPr="00E73959" w14:paraId="3B817E31" w14:textId="77777777" w:rsidTr="00C2539C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382248" w14:textId="416C6517" w:rsidR="0068579B" w:rsidRPr="00E73959" w:rsidRDefault="0068579B" w:rsidP="00C2539C">
            <w:pPr>
              <w:spacing w:after="0" w:line="240" w:lineRule="auto"/>
              <w:rPr>
                <w:sz w:val="24"/>
                <w:szCs w:val="24"/>
              </w:rPr>
            </w:pPr>
            <w:r w:rsidRPr="00C2539C">
              <w:rPr>
                <w:sz w:val="24"/>
                <w:szCs w:val="24"/>
              </w:rPr>
              <w:t>Evaluation the Western Canal of Al- Ishaqi Irrigation Project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87DBFA" w14:textId="766EEFDB" w:rsidR="0068579B" w:rsidRPr="00C2539C" w:rsidRDefault="0068579B" w:rsidP="00C2539C">
            <w:pPr>
              <w:spacing w:after="0" w:line="240" w:lineRule="auto"/>
              <w:rPr>
                <w:sz w:val="24"/>
                <w:szCs w:val="24"/>
                <w:rtl/>
              </w:rPr>
            </w:pPr>
            <w:r w:rsidRPr="00C2539C">
              <w:rPr>
                <w:sz w:val="24"/>
                <w:szCs w:val="24"/>
              </w:rPr>
              <w:t>H A Al Thamiry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0EEC06" w14:textId="18F48FDC" w:rsidR="0068579B" w:rsidRPr="00E73959" w:rsidRDefault="00EA4060" w:rsidP="00C2539C">
            <w:pPr>
              <w:spacing w:after="0" w:line="240" w:lineRule="auto"/>
              <w:rPr>
                <w:sz w:val="24"/>
                <w:szCs w:val="24"/>
              </w:rPr>
            </w:pPr>
            <w:hyperlink r:id="rId24" w:history="1">
              <w:r w:rsidR="0068579B" w:rsidRPr="00C2539C">
                <w:rPr>
                  <w:sz w:val="24"/>
                  <w:szCs w:val="24"/>
                </w:rPr>
                <w:t>Journal of Engineering</w:t>
              </w:r>
            </w:hyperlink>
          </w:p>
        </w:tc>
      </w:tr>
      <w:tr w:rsidR="0068579B" w:rsidRPr="00E73959" w14:paraId="6AE9FE1A" w14:textId="77777777" w:rsidTr="00C2539C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EB73A" w14:textId="793FA297" w:rsidR="0068579B" w:rsidRPr="00E73959" w:rsidRDefault="0068579B" w:rsidP="00C2539C">
            <w:pPr>
              <w:spacing w:after="0" w:line="240" w:lineRule="auto"/>
              <w:rPr>
                <w:sz w:val="24"/>
                <w:szCs w:val="24"/>
              </w:rPr>
            </w:pPr>
            <w:r w:rsidRPr="00C2539C">
              <w:rPr>
                <w:sz w:val="24"/>
                <w:szCs w:val="24"/>
              </w:rPr>
              <w:t>Evaluation of the capability of Shatt Al-Arab River to control flood discharge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D7D9DA" w14:textId="194D797D" w:rsidR="0068579B" w:rsidRPr="00C2539C" w:rsidRDefault="0068579B" w:rsidP="00C2539C">
            <w:pPr>
              <w:spacing w:after="0" w:line="240" w:lineRule="auto"/>
              <w:rPr>
                <w:sz w:val="24"/>
                <w:szCs w:val="24"/>
                <w:rtl/>
              </w:rPr>
            </w:pPr>
            <w:r w:rsidRPr="00C2539C">
              <w:rPr>
                <w:sz w:val="24"/>
                <w:szCs w:val="24"/>
              </w:rPr>
              <w:t>H A Al Thamiry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CD595D" w14:textId="4C3A62FD" w:rsidR="0068579B" w:rsidRPr="00E73959" w:rsidRDefault="0068579B" w:rsidP="00C2539C">
            <w:pPr>
              <w:spacing w:after="0" w:line="240" w:lineRule="auto"/>
              <w:rPr>
                <w:sz w:val="24"/>
                <w:szCs w:val="24"/>
              </w:rPr>
            </w:pPr>
            <w:r w:rsidRPr="00C2539C">
              <w:rPr>
                <w:sz w:val="24"/>
                <w:szCs w:val="24"/>
              </w:rPr>
              <w:t>aip.org</w:t>
            </w:r>
          </w:p>
        </w:tc>
      </w:tr>
      <w:tr w:rsidR="0068579B" w:rsidRPr="00E73959" w14:paraId="7C4B68DF" w14:textId="77777777" w:rsidTr="00C2539C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1C912F" w14:textId="76F44EB0" w:rsidR="0068579B" w:rsidRPr="00E73959" w:rsidRDefault="0068579B" w:rsidP="00C2539C">
            <w:pPr>
              <w:spacing w:after="0" w:line="240" w:lineRule="auto"/>
              <w:rPr>
                <w:sz w:val="24"/>
                <w:szCs w:val="24"/>
              </w:rPr>
            </w:pPr>
            <w:r w:rsidRPr="00C2539C">
              <w:rPr>
                <w:sz w:val="24"/>
                <w:szCs w:val="24"/>
              </w:rPr>
              <w:t>Optimum Operation of MainOutfall Drain Syphon in Dhi Qar governorate in Water Scarcity Conditions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FA61CE" w14:textId="157B9A6B" w:rsidR="0068579B" w:rsidRPr="00C2539C" w:rsidRDefault="0068579B" w:rsidP="00C2539C">
            <w:pPr>
              <w:spacing w:after="0" w:line="240" w:lineRule="auto"/>
              <w:rPr>
                <w:sz w:val="24"/>
                <w:szCs w:val="24"/>
                <w:rtl/>
              </w:rPr>
            </w:pPr>
            <w:r w:rsidRPr="00C2539C">
              <w:rPr>
                <w:sz w:val="24"/>
                <w:szCs w:val="24"/>
              </w:rPr>
              <w:t>H A Al Thamiry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8722B6" w14:textId="41DFC4AD" w:rsidR="0068579B" w:rsidRPr="00E73959" w:rsidRDefault="0068579B" w:rsidP="00C2539C">
            <w:pPr>
              <w:spacing w:after="0" w:line="240" w:lineRule="auto"/>
              <w:rPr>
                <w:sz w:val="24"/>
                <w:szCs w:val="24"/>
              </w:rPr>
            </w:pPr>
            <w:r w:rsidRPr="00C2539C">
              <w:rPr>
                <w:sz w:val="24"/>
                <w:szCs w:val="24"/>
              </w:rPr>
              <w:t>Journal of Water Resources and Geosciences</w:t>
            </w:r>
          </w:p>
        </w:tc>
      </w:tr>
      <w:tr w:rsidR="00C32910" w:rsidRPr="00E73959" w14:paraId="471BBA37" w14:textId="77777777" w:rsidTr="00C32910">
        <w:trPr>
          <w:trHeight w:val="890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1DB1F4E4" w14:textId="3B42E6CE" w:rsidR="00C32910" w:rsidRPr="00C2539C" w:rsidRDefault="00C32910" w:rsidP="00C3291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lastRenderedPageBreak/>
              <w:t>اسم البحث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4F0C8FF1" w14:textId="109D4E79" w:rsidR="00C32910" w:rsidRPr="00C2539C" w:rsidRDefault="00C32910" w:rsidP="00C3291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t>اسم التدريسيي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2FFAE479" w14:textId="7DD81F11" w:rsidR="00C32910" w:rsidRPr="00C2539C" w:rsidRDefault="00C32910" w:rsidP="00C3291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3E6FA3">
              <w:rPr>
                <w:rFonts w:ascii="Arabic Transparent" w:eastAsia="Times New Roman" w:hAnsi="Arabic Transparent" w:cs="Arabic Transparent"/>
                <w:b/>
                <w:bCs/>
                <w:kern w:val="0"/>
                <w:sz w:val="24"/>
                <w:szCs w:val="24"/>
                <w:rtl/>
                <w14:ligatures w14:val="none"/>
              </w:rPr>
              <w:t>اسم المجلة</w:t>
            </w:r>
          </w:p>
        </w:tc>
      </w:tr>
      <w:tr w:rsidR="0068579B" w:rsidRPr="00E73959" w14:paraId="4BBB2438" w14:textId="77777777" w:rsidTr="00C2539C">
        <w:trPr>
          <w:trHeight w:val="1074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74563E" w14:textId="176947BC" w:rsidR="0068579B" w:rsidRPr="00E73959" w:rsidRDefault="0068579B" w:rsidP="00C2539C">
            <w:pPr>
              <w:spacing w:after="0" w:line="240" w:lineRule="auto"/>
              <w:rPr>
                <w:sz w:val="24"/>
                <w:szCs w:val="24"/>
              </w:rPr>
            </w:pPr>
            <w:r w:rsidRPr="00C2539C">
              <w:rPr>
                <w:sz w:val="24"/>
                <w:szCs w:val="24"/>
              </w:rPr>
              <w:t>Developing a Proposed System to Organize the Investment Opportunities in Iraq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1D3C72" w14:textId="3CF1A54E" w:rsidR="0068579B" w:rsidRPr="00C2539C" w:rsidRDefault="00EA4060" w:rsidP="00C2539C">
            <w:pPr>
              <w:spacing w:after="0" w:line="240" w:lineRule="auto"/>
              <w:rPr>
                <w:sz w:val="24"/>
                <w:szCs w:val="24"/>
                <w:rtl/>
              </w:rPr>
            </w:pPr>
            <w:hyperlink r:id="rId25" w:history="1">
              <w:r w:rsidR="0068579B" w:rsidRPr="00C2539C">
                <w:rPr>
                  <w:sz w:val="24"/>
                  <w:szCs w:val="24"/>
                </w:rPr>
                <w:t>Ibrahim Fadhil Muhsin</w:t>
              </w:r>
            </w:hyperlink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A4DCE6" w14:textId="1D5F690B" w:rsidR="0068579B" w:rsidRPr="00E73959" w:rsidRDefault="00EA4060" w:rsidP="00C2539C">
            <w:pPr>
              <w:spacing w:after="0" w:line="240" w:lineRule="auto"/>
              <w:rPr>
                <w:sz w:val="24"/>
                <w:szCs w:val="24"/>
              </w:rPr>
            </w:pPr>
            <w:hyperlink r:id="rId26" w:history="1">
              <w:r w:rsidR="0068579B" w:rsidRPr="00C2539C">
                <w:rPr>
                  <w:sz w:val="24"/>
                  <w:szCs w:val="24"/>
                </w:rPr>
                <w:t>Journal of Engineering</w:t>
              </w:r>
            </w:hyperlink>
          </w:p>
        </w:tc>
      </w:tr>
    </w:tbl>
    <w:p w14:paraId="1D64A84A" w14:textId="77777777" w:rsidR="0068579B" w:rsidRDefault="0068579B" w:rsidP="00C2539C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51CE17DA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6A75F6BC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4A8783C1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4BD66DD0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7C3F9136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2DB2BDDA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3D2A2A23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159F67AB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1F58D4A1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2DE1DF3C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4D3DC3DB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558F9833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00CECF19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18EB9B25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21ABA29A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5089A9DA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4C45DF5B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2F968F69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3E087175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64F565D3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35504511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637668DA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50A15E91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59B5C5AE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2D6D785B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5BAF1439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66A7AE63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49DA0A72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4CCF8244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4FC55626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6086DBC6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30AA3151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0C32C9F8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137AE4E5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6CABE8B3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1A0B0E1F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35296EBD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14:ligatures w14:val="none"/>
        </w:rPr>
      </w:pPr>
    </w:p>
    <w:p w14:paraId="2FDF37C0" w14:textId="77777777" w:rsidR="00AF0F25" w:rsidRDefault="00AF0F25" w:rsidP="00AF0F25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118A1A56" w14:textId="77777777" w:rsidR="00C036EE" w:rsidRDefault="00C036EE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7A210844" w14:textId="1F3A7C67" w:rsidR="00C036EE" w:rsidRDefault="00AF0F25" w:rsidP="00C036EE">
      <w:pPr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  <w:r w:rsidRPr="00AF0F25">
        <w:rPr>
          <w:rFonts w:ascii="Arabic Transparent" w:eastAsia="Times New Roman" w:hAnsi="Arabic Transparent" w:cs="Arabic Transparent" w:hint="cs"/>
          <w:b/>
          <w:bCs/>
          <w:color w:val="2F5496" w:themeColor="accent1" w:themeShade="BF"/>
          <w:kern w:val="0"/>
          <w:sz w:val="26"/>
          <w:szCs w:val="26"/>
          <w:rtl/>
          <w14:ligatures w14:val="none"/>
        </w:rPr>
        <w:lastRenderedPageBreak/>
        <w:t xml:space="preserve">المشاريع الهندسية  للمرحلة الرابعة للعام الدراسي </w:t>
      </w:r>
      <w:r w:rsidRPr="00AF0F25">
        <w:rPr>
          <w:rFonts w:ascii="Arabic Transparent" w:eastAsia="Times New Roman" w:hAnsi="Arabic Transparent" w:cs="Arabic Transparent"/>
          <w:b/>
          <w:bCs/>
          <w:color w:val="2F5496" w:themeColor="accent1" w:themeShade="BF"/>
          <w:kern w:val="0"/>
          <w:sz w:val="26"/>
          <w:szCs w:val="26"/>
          <w14:ligatures w14:val="none"/>
        </w:rPr>
        <w:t>2020</w:t>
      </w:r>
      <w:r w:rsidRPr="00AF0F25">
        <w:rPr>
          <w:rFonts w:ascii="Arabic Transparent" w:eastAsia="Times New Roman" w:hAnsi="Arabic Transparent" w:cs="Arabic Transparent"/>
          <w:b/>
          <w:bCs/>
          <w:color w:val="2F5496" w:themeColor="accent1" w:themeShade="BF"/>
          <w:kern w:val="0"/>
          <w:sz w:val="26"/>
          <w:szCs w:val="26"/>
          <w:rtl/>
          <w14:ligatures w14:val="none"/>
        </w:rPr>
        <w:t>–</w:t>
      </w:r>
      <w:r w:rsidRPr="00AF0F25">
        <w:rPr>
          <w:rFonts w:ascii="Arabic Transparent" w:eastAsia="Times New Roman" w:hAnsi="Arabic Transparent" w:cs="Arabic Transparent"/>
          <w:b/>
          <w:bCs/>
          <w:color w:val="2F5496" w:themeColor="accent1" w:themeShade="BF"/>
          <w:kern w:val="0"/>
          <w:sz w:val="26"/>
          <w:szCs w:val="26"/>
          <w14:ligatures w14:val="none"/>
        </w:rPr>
        <w:t>2021</w:t>
      </w:r>
    </w:p>
    <w:tbl>
      <w:tblPr>
        <w:bidiVisual/>
        <w:tblW w:w="5294" w:type="pct"/>
        <w:tblInd w:w="-574" w:type="dxa"/>
        <w:tblLook w:val="04A0" w:firstRow="1" w:lastRow="0" w:firstColumn="1" w:lastColumn="0" w:noHBand="0" w:noVBand="1"/>
      </w:tblPr>
      <w:tblGrid>
        <w:gridCol w:w="4861"/>
        <w:gridCol w:w="2158"/>
        <w:gridCol w:w="2881"/>
      </w:tblGrid>
      <w:tr w:rsidR="001146F8" w:rsidRPr="002625F2" w14:paraId="109472CC" w14:textId="77777777" w:rsidTr="001146F8">
        <w:trPr>
          <w:trHeight w:val="530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218529CD" w14:textId="1C63AEB3" w:rsidR="001146F8" w:rsidRPr="002625F2" w:rsidRDefault="001146F8" w:rsidP="001146F8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t>اسم المشروع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CA157EC" w14:textId="3731DB73" w:rsidR="001146F8" w:rsidRPr="002625F2" w:rsidRDefault="001146F8" w:rsidP="001146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اسم التدريسي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24B6B6ED" w14:textId="0EBC9D20" w:rsidR="001146F8" w:rsidRPr="002625F2" w:rsidRDefault="001146F8" w:rsidP="001146F8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t>أسماء الطلاب</w:t>
            </w:r>
          </w:p>
        </w:tc>
      </w:tr>
      <w:tr w:rsidR="001146F8" w:rsidRPr="002625F2" w14:paraId="6AD56FB5" w14:textId="77777777" w:rsidTr="001146F8">
        <w:trPr>
          <w:trHeight w:val="1119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04C7A4" w14:textId="1CBB671C" w:rsidR="001146F8" w:rsidRPr="002625F2" w:rsidRDefault="001146F8" w:rsidP="001146F8">
            <w:pPr>
              <w:spacing w:after="0" w:line="240" w:lineRule="auto"/>
              <w:rPr>
                <w:sz w:val="24"/>
                <w:szCs w:val="24"/>
              </w:rPr>
            </w:pPr>
            <w:r w:rsidRPr="002625F2">
              <w:rPr>
                <w:sz w:val="24"/>
                <w:szCs w:val="24"/>
                <w:lang w:bidi="ar-IQ"/>
              </w:rPr>
              <w:t>Distribution network of water treatment plant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46A9E" w14:textId="5C6F555E" w:rsidR="001146F8" w:rsidRPr="002625F2" w:rsidRDefault="001146F8" w:rsidP="001146F8">
            <w:pPr>
              <w:spacing w:after="0" w:line="240" w:lineRule="auto"/>
              <w:ind w:left="71"/>
              <w:jc w:val="right"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t>أ.د. رياض زهير الزبيدي</w:t>
            </w:r>
            <w:r w:rsidRPr="002625F2">
              <w:rPr>
                <w:sz w:val="24"/>
                <w:szCs w:val="24"/>
                <w:lang w:bidi="ar-IQ"/>
              </w:rPr>
              <w:br/>
            </w: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t>م.م. أيمان عبدالسلام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2AD9D4" w14:textId="77777777" w:rsidR="001146F8" w:rsidRPr="002625F2" w:rsidRDefault="001146F8" w:rsidP="001146F8">
            <w:pPr>
              <w:jc w:val="right"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زهراء يوسف باقر مراد</w:t>
            </w:r>
          </w:p>
          <w:p w14:paraId="6E3B0FAE" w14:textId="2BF53B9E" w:rsidR="001146F8" w:rsidRPr="002625F2" w:rsidRDefault="001146F8" w:rsidP="001146F8">
            <w:pPr>
              <w:spacing w:after="0" w:line="240" w:lineRule="auto"/>
              <w:jc w:val="right"/>
              <w:rPr>
                <w:sz w:val="24"/>
                <w:szCs w:val="24"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نبأ قاسم فوزي حسن</w:t>
            </w:r>
          </w:p>
        </w:tc>
      </w:tr>
      <w:tr w:rsidR="001146F8" w:rsidRPr="002625F2" w14:paraId="49E33252" w14:textId="77777777" w:rsidTr="00AF0F25">
        <w:trPr>
          <w:trHeight w:val="998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2B695E" w14:textId="2072A32B" w:rsidR="001146F8" w:rsidRPr="002625F2" w:rsidRDefault="001146F8" w:rsidP="001146F8">
            <w:pPr>
              <w:spacing w:after="0" w:line="240" w:lineRule="auto"/>
              <w:rPr>
                <w:sz w:val="24"/>
                <w:szCs w:val="24"/>
              </w:rPr>
            </w:pPr>
            <w:r w:rsidRPr="002625F2">
              <w:rPr>
                <w:sz w:val="24"/>
                <w:szCs w:val="24"/>
                <w:lang w:bidi="ar-IQ"/>
              </w:rPr>
              <w:t>Design of Concrete Gravity Dam by Considering Seismic Effect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76034E" w14:textId="77A1FDC9" w:rsidR="001146F8" w:rsidRPr="002625F2" w:rsidRDefault="001146F8" w:rsidP="001146F8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t>أ.د. ثامر أحمد محمد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921244" w14:textId="68EA7B7D" w:rsidR="001146F8" w:rsidRPr="002625F2" w:rsidRDefault="001146F8" w:rsidP="001146F8">
            <w:pPr>
              <w:jc w:val="right"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ليث محمد عبد الأمير</w:t>
            </w:r>
          </w:p>
          <w:p w14:paraId="17699E1B" w14:textId="2AD37320" w:rsidR="001146F8" w:rsidRPr="002625F2" w:rsidRDefault="001146F8" w:rsidP="001146F8">
            <w:pPr>
              <w:spacing w:after="0" w:line="240" w:lineRule="auto"/>
              <w:jc w:val="right"/>
              <w:rPr>
                <w:sz w:val="24"/>
                <w:szCs w:val="24"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رسل مظهر حسوني جويد</w:t>
            </w:r>
          </w:p>
        </w:tc>
      </w:tr>
      <w:tr w:rsidR="001146F8" w:rsidRPr="002625F2" w14:paraId="7DB8807F" w14:textId="77777777" w:rsidTr="001146F8">
        <w:trPr>
          <w:trHeight w:val="1119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E5CB1" w14:textId="0CF463DA" w:rsidR="001146F8" w:rsidRPr="002625F2" w:rsidRDefault="001146F8" w:rsidP="001146F8">
            <w:pPr>
              <w:spacing w:after="0" w:line="240" w:lineRule="auto"/>
              <w:jc w:val="right"/>
              <w:rPr>
                <w:sz w:val="24"/>
                <w:szCs w:val="24"/>
              </w:rPr>
            </w:pP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t>تصميم شبكة بزل لمشروع اروائي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06B12B" w14:textId="16A751C7" w:rsidR="001146F8" w:rsidRPr="002625F2" w:rsidRDefault="001146F8" w:rsidP="001146F8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color w:val="000000"/>
                <w:sz w:val="24"/>
                <w:szCs w:val="24"/>
                <w:rtl/>
              </w:rPr>
              <w:t>ا.م.د.حيدر عبدالامير الثامري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F8FFE2" w14:textId="06906692" w:rsidR="001146F8" w:rsidRPr="002625F2" w:rsidRDefault="001146F8" w:rsidP="001146F8">
            <w:pPr>
              <w:jc w:val="right"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ضرغام حيدر عبد الحميد</w:t>
            </w:r>
          </w:p>
          <w:p w14:paraId="21C7814F" w14:textId="0A7D4A9C" w:rsidR="001146F8" w:rsidRPr="002625F2" w:rsidRDefault="001146F8" w:rsidP="001146F8">
            <w:pPr>
              <w:spacing w:after="0" w:line="240" w:lineRule="auto"/>
              <w:jc w:val="right"/>
              <w:rPr>
                <w:sz w:val="24"/>
                <w:szCs w:val="24"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رسل مخلص حسين جبارة</w:t>
            </w:r>
          </w:p>
        </w:tc>
      </w:tr>
      <w:tr w:rsidR="001146F8" w:rsidRPr="002625F2" w14:paraId="69E00028" w14:textId="77777777" w:rsidTr="001146F8">
        <w:trPr>
          <w:trHeight w:val="1119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268F4F" w14:textId="03A3FD6B" w:rsidR="001146F8" w:rsidRPr="002625F2" w:rsidRDefault="001146F8" w:rsidP="001146F8">
            <w:pPr>
              <w:spacing w:after="0" w:line="240" w:lineRule="auto"/>
              <w:rPr>
                <w:sz w:val="24"/>
                <w:szCs w:val="24"/>
              </w:rPr>
            </w:pPr>
            <w:r w:rsidRPr="002625F2">
              <w:rPr>
                <w:sz w:val="24"/>
                <w:szCs w:val="24"/>
                <w:lang w:bidi="ar-IQ"/>
              </w:rPr>
              <w:t>Hydraulic design of culvert by HEC-RAS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3DB4EF" w14:textId="77777777" w:rsidR="001146F8" w:rsidRPr="002625F2" w:rsidRDefault="001146F8" w:rsidP="002625F2">
            <w:pPr>
              <w:bidi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أ.م.د. باسم شبع عبد</w:t>
            </w:r>
          </w:p>
          <w:p w14:paraId="24549741" w14:textId="6B52FE1A" w:rsidR="001146F8" w:rsidRPr="002625F2" w:rsidRDefault="001146F8" w:rsidP="001146F8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م.م. رسل أحسان عبدالرضا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EB1E02" w14:textId="77777777" w:rsidR="001146F8" w:rsidRPr="002625F2" w:rsidRDefault="001146F8" w:rsidP="001146F8">
            <w:pPr>
              <w:jc w:val="right"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محمد عبد الله حميد عبد الله</w:t>
            </w:r>
          </w:p>
          <w:p w14:paraId="7BEB2896" w14:textId="77777777" w:rsidR="001146F8" w:rsidRPr="002625F2" w:rsidRDefault="001146F8" w:rsidP="001146F8">
            <w:pPr>
              <w:jc w:val="right"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حيدر جاسم صلال إبراهيم</w:t>
            </w:r>
          </w:p>
          <w:p w14:paraId="5C3B4C03" w14:textId="0780F7FC" w:rsidR="001146F8" w:rsidRPr="002625F2" w:rsidRDefault="001146F8" w:rsidP="001146F8">
            <w:pPr>
              <w:spacing w:after="0" w:line="240" w:lineRule="auto"/>
              <w:jc w:val="right"/>
              <w:rPr>
                <w:sz w:val="24"/>
                <w:szCs w:val="24"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كرار أحمد قاسم عطية</w:t>
            </w:r>
          </w:p>
        </w:tc>
      </w:tr>
      <w:tr w:rsidR="001146F8" w:rsidRPr="002625F2" w14:paraId="125E0765" w14:textId="77777777" w:rsidTr="001146F8">
        <w:trPr>
          <w:trHeight w:val="1119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72DC0B" w14:textId="6CBBA1B0" w:rsidR="001146F8" w:rsidRPr="002625F2" w:rsidRDefault="001146F8" w:rsidP="001146F8">
            <w:pPr>
              <w:spacing w:after="0" w:line="240" w:lineRule="auto"/>
              <w:jc w:val="right"/>
              <w:rPr>
                <w:sz w:val="24"/>
                <w:szCs w:val="24"/>
              </w:rPr>
            </w:pP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t>تصميم</w:t>
            </w:r>
            <w:r w:rsidRPr="002625F2">
              <w:rPr>
                <w:sz w:val="24"/>
                <w:szCs w:val="24"/>
                <w:rtl/>
                <w:lang w:bidi="ar-IQ"/>
              </w:rPr>
              <w:t xml:space="preserve"> </w:t>
            </w: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t>سد</w:t>
            </w:r>
            <w:r w:rsidRPr="002625F2">
              <w:rPr>
                <w:sz w:val="24"/>
                <w:szCs w:val="24"/>
                <w:rtl/>
                <w:lang w:bidi="ar-IQ"/>
              </w:rPr>
              <w:t xml:space="preserve"> </w:t>
            </w: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t>ترابي في المناطق</w:t>
            </w:r>
            <w:r w:rsidRPr="002625F2">
              <w:rPr>
                <w:sz w:val="24"/>
                <w:szCs w:val="24"/>
                <w:rtl/>
                <w:lang w:bidi="ar-IQ"/>
              </w:rPr>
              <w:t xml:space="preserve"> </w:t>
            </w: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t>شديدة</w:t>
            </w:r>
            <w:r w:rsidRPr="002625F2">
              <w:rPr>
                <w:sz w:val="24"/>
                <w:szCs w:val="24"/>
                <w:rtl/>
                <w:lang w:bidi="ar-IQ"/>
              </w:rPr>
              <w:t xml:space="preserve"> </w:t>
            </w: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t>الانحدار بأستخدام البرنامج</w:t>
            </w:r>
            <w:r w:rsidRPr="002625F2">
              <w:rPr>
                <w:sz w:val="24"/>
                <w:szCs w:val="24"/>
                <w:rtl/>
                <w:lang w:bidi="ar-IQ"/>
              </w:rPr>
              <w:t xml:space="preserve"> </w:t>
            </w: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t>الحاسوبي</w:t>
            </w:r>
            <w:r w:rsidRPr="002625F2">
              <w:rPr>
                <w:sz w:val="24"/>
                <w:szCs w:val="24"/>
                <w:rtl/>
                <w:lang w:bidi="ar-IQ"/>
              </w:rPr>
              <w:t xml:space="preserve"> </w:t>
            </w: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t xml:space="preserve"> </w:t>
            </w:r>
            <w:r w:rsidRPr="002625F2">
              <w:rPr>
                <w:sz w:val="24"/>
                <w:szCs w:val="24"/>
                <w:lang w:bidi="ar-IQ"/>
              </w:rPr>
              <w:t>Geo-Slope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95EE44" w14:textId="77777777" w:rsidR="001146F8" w:rsidRPr="002625F2" w:rsidRDefault="001146F8" w:rsidP="002625F2">
            <w:pPr>
              <w:bidi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أ.م.د.ميسون بشير عبد</w:t>
            </w:r>
          </w:p>
          <w:p w14:paraId="3E705FD9" w14:textId="7EE28C3A" w:rsidR="001146F8" w:rsidRPr="002625F2" w:rsidRDefault="001146F8" w:rsidP="001146F8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م.م. زينب عبدالاله غضبان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2A91FE" w14:textId="77777777" w:rsidR="001146F8" w:rsidRPr="002625F2" w:rsidRDefault="001146F8" w:rsidP="001146F8">
            <w:pPr>
              <w:jc w:val="right"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صائب سعد إبراهيم رجب</w:t>
            </w:r>
          </w:p>
          <w:p w14:paraId="7819D71A" w14:textId="002FA01C" w:rsidR="001146F8" w:rsidRPr="002625F2" w:rsidRDefault="001146F8" w:rsidP="001146F8">
            <w:pPr>
              <w:spacing w:after="0" w:line="240" w:lineRule="auto"/>
              <w:jc w:val="right"/>
              <w:rPr>
                <w:sz w:val="24"/>
                <w:szCs w:val="24"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سعد طه مخلف فجر</w:t>
            </w:r>
          </w:p>
        </w:tc>
      </w:tr>
      <w:tr w:rsidR="001146F8" w:rsidRPr="002625F2" w14:paraId="40EDA7A2" w14:textId="77777777" w:rsidTr="002625F2">
        <w:trPr>
          <w:trHeight w:val="1025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4E666A" w14:textId="3E1DF5B0" w:rsidR="001146F8" w:rsidRPr="002625F2" w:rsidRDefault="001146F8" w:rsidP="001146F8">
            <w:pPr>
              <w:spacing w:after="0" w:line="240" w:lineRule="auto"/>
              <w:jc w:val="right"/>
              <w:rPr>
                <w:sz w:val="24"/>
                <w:szCs w:val="24"/>
              </w:rPr>
            </w:pP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t xml:space="preserve">تصميم محطة معالجة لمياه الصرف الصحي بأستخدام طريقة </w:t>
            </w:r>
            <w:r w:rsidRPr="002625F2">
              <w:rPr>
                <w:rFonts w:ascii="Arial" w:hAnsi="Arial" w:cs="Arial"/>
                <w:sz w:val="24"/>
                <w:szCs w:val="24"/>
              </w:rPr>
              <w:t xml:space="preserve"> Trickling filter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BBB73E" w14:textId="1E673E87" w:rsidR="001146F8" w:rsidRPr="002625F2" w:rsidRDefault="001146F8" w:rsidP="001146F8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أ.م.جنان نعمة حمزة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D67DE2" w14:textId="77777777" w:rsidR="001146F8" w:rsidRPr="002625F2" w:rsidRDefault="001146F8" w:rsidP="001146F8">
            <w:pPr>
              <w:jc w:val="right"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رسل أياد نايف مهدي</w:t>
            </w:r>
          </w:p>
          <w:p w14:paraId="0A718AFC" w14:textId="34A833D3" w:rsidR="001146F8" w:rsidRPr="002625F2" w:rsidRDefault="001146F8" w:rsidP="001146F8">
            <w:pPr>
              <w:spacing w:after="0" w:line="240" w:lineRule="auto"/>
              <w:jc w:val="right"/>
              <w:rPr>
                <w:sz w:val="24"/>
                <w:szCs w:val="24"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ابرار محمد عبد العالي طاهر</w:t>
            </w:r>
          </w:p>
        </w:tc>
      </w:tr>
      <w:tr w:rsidR="001146F8" w:rsidRPr="002625F2" w14:paraId="7B23B38C" w14:textId="77777777" w:rsidTr="002625F2">
        <w:trPr>
          <w:trHeight w:val="1070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44D3A1" w14:textId="33D8EEB5" w:rsidR="001146F8" w:rsidRPr="002625F2" w:rsidRDefault="001146F8" w:rsidP="001146F8">
            <w:pPr>
              <w:spacing w:after="0" w:line="240" w:lineRule="auto"/>
              <w:jc w:val="right"/>
              <w:rPr>
                <w:sz w:val="24"/>
                <w:szCs w:val="24"/>
              </w:rPr>
            </w:pP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t>تصميم</w:t>
            </w:r>
            <w:r w:rsidRPr="002625F2">
              <w:rPr>
                <w:sz w:val="24"/>
                <w:szCs w:val="24"/>
                <w:lang w:bidi="ar-IQ"/>
              </w:rPr>
              <w:t xml:space="preserve"> </w:t>
            </w:r>
            <w:r w:rsidRPr="002625F2">
              <w:rPr>
                <w:sz w:val="24"/>
                <w:szCs w:val="24"/>
                <w:rtl/>
                <w:lang w:bidi="ar-IQ"/>
              </w:rPr>
              <w:t>برنا</w:t>
            </w: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t>م</w:t>
            </w:r>
            <w:r w:rsidRPr="002625F2">
              <w:rPr>
                <w:sz w:val="24"/>
                <w:szCs w:val="24"/>
                <w:rtl/>
                <w:lang w:bidi="ar-IQ"/>
              </w:rPr>
              <w:t>ج</w:t>
            </w:r>
            <w:r w:rsidRPr="002625F2">
              <w:rPr>
                <w:sz w:val="24"/>
                <w:szCs w:val="24"/>
                <w:lang w:bidi="ar-IQ"/>
              </w:rPr>
              <w:t xml:space="preserve"> </w:t>
            </w: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t>ل</w:t>
            </w:r>
            <w:r w:rsidRPr="002625F2">
              <w:rPr>
                <w:sz w:val="24"/>
                <w:szCs w:val="24"/>
                <w:rtl/>
                <w:lang w:bidi="ar-IQ"/>
              </w:rPr>
              <w:t>حساب</w:t>
            </w:r>
            <w:r w:rsidRPr="002625F2">
              <w:rPr>
                <w:sz w:val="24"/>
                <w:szCs w:val="24"/>
                <w:lang w:bidi="ar-IQ"/>
              </w:rPr>
              <w:t xml:space="preserve"> </w:t>
            </w:r>
            <w:r w:rsidRPr="002625F2">
              <w:rPr>
                <w:sz w:val="24"/>
                <w:szCs w:val="24"/>
                <w:rtl/>
                <w:lang w:bidi="ar-IQ"/>
              </w:rPr>
              <w:t>اقصى</w:t>
            </w:r>
            <w:r w:rsidRPr="002625F2">
              <w:rPr>
                <w:sz w:val="24"/>
                <w:szCs w:val="24"/>
                <w:lang w:bidi="ar-IQ"/>
              </w:rPr>
              <w:t xml:space="preserve"> </w:t>
            </w:r>
            <w:r w:rsidRPr="002625F2">
              <w:rPr>
                <w:sz w:val="24"/>
                <w:szCs w:val="24"/>
                <w:rtl/>
                <w:lang w:bidi="ar-IQ"/>
              </w:rPr>
              <w:t>ح</w:t>
            </w: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t>مل</w:t>
            </w:r>
            <w:r w:rsidRPr="002625F2">
              <w:rPr>
                <w:sz w:val="24"/>
                <w:szCs w:val="24"/>
                <w:lang w:bidi="ar-IQ"/>
              </w:rPr>
              <w:t xml:space="preserve"> </w:t>
            </w: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t>لتحمل</w:t>
            </w:r>
            <w:r w:rsidRPr="002625F2">
              <w:rPr>
                <w:sz w:val="24"/>
                <w:szCs w:val="24"/>
                <w:lang w:bidi="ar-IQ"/>
              </w:rPr>
              <w:t xml:space="preserve"> </w:t>
            </w: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t>التربة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77C945" w14:textId="244A736B" w:rsidR="001146F8" w:rsidRPr="002625F2" w:rsidRDefault="001146F8" w:rsidP="001146F8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t>أ.م.ميسم ثامر مطشر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3A854B" w14:textId="77777777" w:rsidR="001146F8" w:rsidRPr="002625F2" w:rsidRDefault="001146F8" w:rsidP="001146F8">
            <w:pPr>
              <w:jc w:val="right"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تبارك علي حمزة عبد</w:t>
            </w:r>
          </w:p>
          <w:p w14:paraId="25710042" w14:textId="7B187BA3" w:rsidR="001146F8" w:rsidRPr="002625F2" w:rsidRDefault="001146F8" w:rsidP="001146F8">
            <w:pPr>
              <w:spacing w:after="0" w:line="240" w:lineRule="auto"/>
              <w:jc w:val="right"/>
              <w:rPr>
                <w:sz w:val="24"/>
                <w:szCs w:val="24"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مريم حيدرصالح عبد الحسن</w:t>
            </w:r>
          </w:p>
        </w:tc>
      </w:tr>
      <w:tr w:rsidR="001146F8" w:rsidRPr="002625F2" w14:paraId="26B485AB" w14:textId="77777777" w:rsidTr="001146F8">
        <w:trPr>
          <w:trHeight w:val="1119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4C23E8" w14:textId="77777777" w:rsidR="001146F8" w:rsidRPr="002625F2" w:rsidRDefault="001146F8" w:rsidP="001146F8">
            <w:pPr>
              <w:autoSpaceDE w:val="0"/>
              <w:autoSpaceDN w:val="0"/>
              <w:adjustRightInd w:val="0"/>
              <w:rPr>
                <w:sz w:val="24"/>
                <w:szCs w:val="24"/>
                <w:lang w:bidi="ar-IQ"/>
              </w:rPr>
            </w:pPr>
            <w:r w:rsidRPr="002625F2">
              <w:rPr>
                <w:rFonts w:ascii="TimesNewRomanPS-BoldMT" w:cs="TimesNewRomanPS-BoldMT" w:hint="cs"/>
                <w:sz w:val="24"/>
                <w:szCs w:val="24"/>
                <w:rtl/>
              </w:rPr>
              <w:t>تصميم شيكة لمياه الاسالة (مياه صالحة للشرب) في حي سكني</w:t>
            </w:r>
          </w:p>
          <w:p w14:paraId="23ABFE51" w14:textId="050A79B0" w:rsidR="001146F8" w:rsidRPr="002625F2" w:rsidRDefault="001146F8" w:rsidP="001146F8">
            <w:pPr>
              <w:spacing w:after="0" w:line="240" w:lineRule="auto"/>
              <w:rPr>
                <w:sz w:val="24"/>
                <w:szCs w:val="24"/>
              </w:rPr>
            </w:pPr>
            <w:r w:rsidRPr="002625F2">
              <w:rPr>
                <w:sz w:val="24"/>
                <w:szCs w:val="24"/>
                <w:lang w:bidi="ar-IQ"/>
              </w:rPr>
              <w:t>Design a Potable Water Network in Residential Section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483807" w14:textId="7DEB18E5" w:rsidR="001146F8" w:rsidRPr="002625F2" w:rsidRDefault="001146F8" w:rsidP="001146F8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t>م.د.أبراهيم فاضل محسن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26FFBA" w14:textId="77777777" w:rsidR="001146F8" w:rsidRPr="002625F2" w:rsidRDefault="001146F8" w:rsidP="001146F8">
            <w:pPr>
              <w:jc w:val="right"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سديم فريد عبد العزيز جار الله</w:t>
            </w:r>
          </w:p>
          <w:p w14:paraId="259A2CC7" w14:textId="562D6A32" w:rsidR="001146F8" w:rsidRPr="002625F2" w:rsidRDefault="001146F8" w:rsidP="001146F8">
            <w:pPr>
              <w:spacing w:after="0" w:line="240" w:lineRule="auto"/>
              <w:jc w:val="right"/>
              <w:rPr>
                <w:sz w:val="24"/>
                <w:szCs w:val="24"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نور الدين احمد حماد عواد</w:t>
            </w:r>
          </w:p>
        </w:tc>
      </w:tr>
      <w:tr w:rsidR="001146F8" w:rsidRPr="002625F2" w14:paraId="45B72297" w14:textId="77777777" w:rsidTr="00AF0F25">
        <w:trPr>
          <w:trHeight w:val="1043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78AD83" w14:textId="7536D50B" w:rsidR="001146F8" w:rsidRPr="002625F2" w:rsidRDefault="001146F8" w:rsidP="001146F8">
            <w:pPr>
              <w:spacing w:after="0" w:line="240" w:lineRule="auto"/>
              <w:rPr>
                <w:sz w:val="24"/>
                <w:szCs w:val="24"/>
              </w:rPr>
            </w:pPr>
            <w:r w:rsidRPr="002625F2">
              <w:rPr>
                <w:rFonts w:ascii="TimesNewRomanPS-BoldMT" w:cs="TimesNewRomanPS-BoldMT"/>
                <w:sz w:val="24"/>
                <w:szCs w:val="24"/>
              </w:rPr>
              <w:t>Structural Design of Reinforced Concrete Bridge piers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A563DE" w14:textId="3E9EBC33" w:rsidR="001146F8" w:rsidRPr="002625F2" w:rsidRDefault="001146F8" w:rsidP="001146F8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t>م.د. حيدر قيس مجيد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A6B6F5" w14:textId="77777777" w:rsidR="001146F8" w:rsidRPr="002625F2" w:rsidRDefault="001146F8" w:rsidP="001146F8">
            <w:pPr>
              <w:jc w:val="right"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أيه خالد محمود</w:t>
            </w:r>
          </w:p>
          <w:p w14:paraId="79F4F710" w14:textId="18C5CB52" w:rsidR="001146F8" w:rsidRPr="002625F2" w:rsidRDefault="001146F8" w:rsidP="001146F8">
            <w:pPr>
              <w:spacing w:after="0" w:line="240" w:lineRule="auto"/>
              <w:jc w:val="right"/>
              <w:rPr>
                <w:sz w:val="24"/>
                <w:szCs w:val="24"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ملاك رزاق هميم لازم</w:t>
            </w:r>
          </w:p>
        </w:tc>
      </w:tr>
      <w:tr w:rsidR="001146F8" w:rsidRPr="002625F2" w14:paraId="46D089B6" w14:textId="77777777" w:rsidTr="001146F8">
        <w:trPr>
          <w:trHeight w:val="1119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B6C569" w14:textId="7715B4FE" w:rsidR="001146F8" w:rsidRPr="002625F2" w:rsidRDefault="001146F8" w:rsidP="001146F8">
            <w:pPr>
              <w:spacing w:after="0" w:line="240" w:lineRule="auto"/>
              <w:rPr>
                <w:sz w:val="24"/>
                <w:szCs w:val="24"/>
              </w:rPr>
            </w:pPr>
            <w:r w:rsidRPr="002625F2">
              <w:rPr>
                <w:sz w:val="24"/>
                <w:szCs w:val="24"/>
                <w:lang w:bidi="ar-IQ"/>
              </w:rPr>
              <w:t>Design of retaining wall including wet and dry condition of the soil under Static loading effect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C01CB9" w14:textId="16CD7AEC" w:rsidR="001146F8" w:rsidRPr="002625F2" w:rsidRDefault="001146F8" w:rsidP="001146F8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t>م.د زهير كاظم جهان كير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F172F1" w14:textId="77777777" w:rsidR="001146F8" w:rsidRPr="002625F2" w:rsidRDefault="001146F8" w:rsidP="001146F8">
            <w:pPr>
              <w:jc w:val="right"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علي شاكر ناجي دخيل</w:t>
            </w:r>
          </w:p>
          <w:p w14:paraId="701A94EF" w14:textId="40D38522" w:rsidR="001146F8" w:rsidRPr="002625F2" w:rsidRDefault="001146F8" w:rsidP="001146F8">
            <w:pPr>
              <w:spacing w:after="0" w:line="240" w:lineRule="auto"/>
              <w:jc w:val="right"/>
              <w:rPr>
                <w:sz w:val="24"/>
                <w:szCs w:val="24"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رفل فراس يحيى حميد</w:t>
            </w:r>
          </w:p>
        </w:tc>
      </w:tr>
      <w:tr w:rsidR="001146F8" w:rsidRPr="002625F2" w14:paraId="46E0DAE1" w14:textId="77777777" w:rsidTr="001146F8">
        <w:trPr>
          <w:trHeight w:val="1119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7AC717" w14:textId="77777777" w:rsidR="001146F8" w:rsidRPr="002625F2" w:rsidRDefault="001146F8" w:rsidP="001146F8">
            <w:pPr>
              <w:spacing w:after="0" w:line="360" w:lineRule="auto"/>
              <w:jc w:val="right"/>
              <w:rPr>
                <w:sz w:val="24"/>
                <w:szCs w:val="24"/>
                <w:lang w:bidi="ar-IQ"/>
              </w:rPr>
            </w:pP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t>تصميم محطة معالجة مياه الصرف الصحي</w:t>
            </w:r>
          </w:p>
          <w:p w14:paraId="58866CE3" w14:textId="0634A9DB" w:rsidR="001146F8" w:rsidRPr="002625F2" w:rsidRDefault="001146F8" w:rsidP="001146F8">
            <w:pPr>
              <w:spacing w:after="0" w:line="240" w:lineRule="auto"/>
              <w:jc w:val="right"/>
              <w:rPr>
                <w:sz w:val="24"/>
                <w:szCs w:val="24"/>
                <w:lang w:bidi="ar-IQ"/>
              </w:rPr>
            </w:pPr>
            <w:r w:rsidRPr="002625F2">
              <w:rPr>
                <w:sz w:val="24"/>
                <w:szCs w:val="24"/>
                <w:lang w:bidi="ar-IQ"/>
              </w:rPr>
              <w:t>Design of Wastewater Treatment Plant (WWTP)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C345F" w14:textId="2D64EAA3" w:rsidR="001146F8" w:rsidRPr="002625F2" w:rsidRDefault="001146F8" w:rsidP="001146F8">
            <w:pPr>
              <w:spacing w:after="0" w:line="240" w:lineRule="auto"/>
              <w:jc w:val="center"/>
              <w:rPr>
                <w:sz w:val="24"/>
                <w:szCs w:val="24"/>
                <w:rtl/>
                <w:lang w:bidi="ar-IQ"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م.د. علي عمران محسن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8A2BE9" w14:textId="77777777" w:rsidR="001146F8" w:rsidRPr="002625F2" w:rsidRDefault="001146F8" w:rsidP="002625F2">
            <w:pPr>
              <w:jc w:val="right"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عدنان صلاح يونس دهموش</w:t>
            </w:r>
          </w:p>
          <w:p w14:paraId="4741EAFE" w14:textId="36C34211" w:rsidR="001146F8" w:rsidRPr="002625F2" w:rsidRDefault="001146F8" w:rsidP="002625F2">
            <w:pPr>
              <w:jc w:val="right"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سرى محمد عيال هزاع</w:t>
            </w:r>
          </w:p>
        </w:tc>
      </w:tr>
      <w:tr w:rsidR="001146F8" w:rsidRPr="002625F2" w14:paraId="44F18C5D" w14:textId="77777777" w:rsidTr="001146F8">
        <w:trPr>
          <w:trHeight w:val="620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52933E81" w14:textId="6B3DAF79" w:rsidR="001146F8" w:rsidRPr="002625F2" w:rsidRDefault="001146F8" w:rsidP="001146F8">
            <w:pPr>
              <w:spacing w:after="0" w:line="240" w:lineRule="auto"/>
              <w:jc w:val="center"/>
              <w:rPr>
                <w:sz w:val="24"/>
                <w:szCs w:val="24"/>
                <w:lang w:bidi="ar-IQ"/>
              </w:rPr>
            </w:pP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lastRenderedPageBreak/>
              <w:t>اسم المشروع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75D1BB71" w14:textId="3881995D" w:rsidR="001146F8" w:rsidRPr="002625F2" w:rsidRDefault="001146F8" w:rsidP="001146F8">
            <w:pPr>
              <w:spacing w:after="0" w:line="240" w:lineRule="auto"/>
              <w:jc w:val="center"/>
              <w:rPr>
                <w:sz w:val="24"/>
                <w:szCs w:val="24"/>
                <w:rtl/>
                <w:lang w:bidi="ar-IQ"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اسم التدريسي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0A10E36D" w14:textId="5EE5478B" w:rsidR="001146F8" w:rsidRPr="002625F2" w:rsidRDefault="001146F8" w:rsidP="001146F8">
            <w:pPr>
              <w:spacing w:after="0" w:line="240" w:lineRule="auto"/>
              <w:jc w:val="center"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t>أسماء الطلاب</w:t>
            </w:r>
          </w:p>
        </w:tc>
      </w:tr>
      <w:tr w:rsidR="001146F8" w:rsidRPr="002625F2" w14:paraId="2B6C4261" w14:textId="77777777" w:rsidTr="001146F8">
        <w:trPr>
          <w:trHeight w:val="1119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F8731" w14:textId="1C759657" w:rsidR="001146F8" w:rsidRPr="002625F2" w:rsidRDefault="001146F8" w:rsidP="001146F8">
            <w:pPr>
              <w:spacing w:after="0" w:line="240" w:lineRule="auto"/>
              <w:rPr>
                <w:sz w:val="24"/>
                <w:szCs w:val="24"/>
                <w:lang w:bidi="ar-IQ"/>
              </w:rPr>
            </w:pPr>
            <w:r w:rsidRPr="002625F2">
              <w:rPr>
                <w:sz w:val="24"/>
                <w:szCs w:val="24"/>
                <w:lang w:bidi="ar-IQ"/>
              </w:rPr>
              <w:t>CONCRETE DESIGN OF SLAB AND DECK GIRDER BRIDGES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222377" w14:textId="65C4941B" w:rsidR="001146F8" w:rsidRPr="002625F2" w:rsidRDefault="001146F8" w:rsidP="002625F2">
            <w:pPr>
              <w:spacing w:after="0" w:line="240" w:lineRule="auto"/>
              <w:jc w:val="right"/>
              <w:rPr>
                <w:sz w:val="24"/>
                <w:szCs w:val="24"/>
                <w:rtl/>
                <w:lang w:bidi="ar-IQ"/>
              </w:rPr>
            </w:pP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t>م.د. أمين محمد صالح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908362" w14:textId="77777777" w:rsidR="001146F8" w:rsidRPr="002625F2" w:rsidRDefault="001146F8" w:rsidP="002625F2">
            <w:pPr>
              <w:jc w:val="right"/>
              <w:rPr>
                <w:sz w:val="24"/>
                <w:szCs w:val="24"/>
                <w:rtl/>
                <w:lang w:bidi="ar-IQ"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نور الحسين رحيم خضير</w:t>
            </w:r>
          </w:p>
          <w:p w14:paraId="750D1FD7" w14:textId="77777777" w:rsidR="001146F8" w:rsidRPr="002625F2" w:rsidRDefault="001146F8" w:rsidP="002625F2">
            <w:pPr>
              <w:jc w:val="right"/>
              <w:rPr>
                <w:sz w:val="24"/>
                <w:szCs w:val="24"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شيماء علي محمد سعيد امين</w:t>
            </w:r>
          </w:p>
          <w:p w14:paraId="0EB75CB5" w14:textId="138B61C3" w:rsidR="001146F8" w:rsidRPr="002625F2" w:rsidRDefault="001146F8" w:rsidP="002625F2">
            <w:pPr>
              <w:jc w:val="right"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محمد قاسم علي دعدوش</w:t>
            </w:r>
          </w:p>
        </w:tc>
      </w:tr>
      <w:tr w:rsidR="001146F8" w:rsidRPr="002625F2" w14:paraId="3907C863" w14:textId="77777777" w:rsidTr="001146F8">
        <w:trPr>
          <w:trHeight w:val="1119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6AE03C" w14:textId="6532239E" w:rsidR="001146F8" w:rsidRPr="002625F2" w:rsidRDefault="001146F8" w:rsidP="001146F8">
            <w:pPr>
              <w:spacing w:after="0" w:line="240" w:lineRule="auto"/>
              <w:rPr>
                <w:sz w:val="24"/>
                <w:szCs w:val="24"/>
                <w:lang w:bidi="ar-IQ"/>
              </w:rPr>
            </w:pPr>
            <w:r w:rsidRPr="002625F2">
              <w:rPr>
                <w:sz w:val="24"/>
                <w:szCs w:val="24"/>
                <w:lang w:bidi="ar-IQ"/>
              </w:rPr>
              <w:t>Residential sewerage networks design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93696" w14:textId="4F8D63ED" w:rsidR="001146F8" w:rsidRPr="002625F2" w:rsidRDefault="001146F8" w:rsidP="002625F2">
            <w:pPr>
              <w:spacing w:after="0" w:line="240" w:lineRule="auto"/>
              <w:jc w:val="right"/>
              <w:rPr>
                <w:sz w:val="24"/>
                <w:szCs w:val="24"/>
                <w:rtl/>
                <w:lang w:bidi="ar-IQ"/>
              </w:rPr>
            </w:pP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t>م.د. محمد راشد ظاهر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3F5AC7" w14:textId="77777777" w:rsidR="001146F8" w:rsidRPr="002625F2" w:rsidRDefault="001146F8" w:rsidP="002625F2">
            <w:pPr>
              <w:jc w:val="right"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طه بلال نصيف محمد</w:t>
            </w:r>
          </w:p>
          <w:p w14:paraId="6F1FFBB2" w14:textId="5F8A82C5" w:rsidR="001146F8" w:rsidRPr="002625F2" w:rsidRDefault="001146F8" w:rsidP="002625F2">
            <w:pPr>
              <w:jc w:val="right"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نبأ عبد الأمير حمود تريجي</w:t>
            </w:r>
          </w:p>
        </w:tc>
      </w:tr>
      <w:tr w:rsidR="001146F8" w:rsidRPr="002625F2" w14:paraId="3DD98781" w14:textId="77777777" w:rsidTr="001146F8">
        <w:trPr>
          <w:trHeight w:val="1119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EC74F2" w14:textId="5FC7B0C8" w:rsidR="001146F8" w:rsidRPr="002625F2" w:rsidRDefault="001146F8" w:rsidP="001146F8">
            <w:pPr>
              <w:spacing w:after="0" w:line="240" w:lineRule="auto"/>
              <w:rPr>
                <w:sz w:val="24"/>
                <w:szCs w:val="24"/>
                <w:lang w:bidi="ar-IQ"/>
              </w:rPr>
            </w:pPr>
            <w:r w:rsidRPr="002625F2">
              <w:rPr>
                <w:sz w:val="24"/>
                <w:szCs w:val="24"/>
                <w:lang w:bidi="ar-IQ"/>
              </w:rPr>
              <w:t>Geographic Information System and Remote Sensing for Water Resources Planning and Management in Iraq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4F4102" w14:textId="0AD5D41B" w:rsidR="001146F8" w:rsidRPr="002625F2" w:rsidRDefault="001146F8" w:rsidP="002625F2">
            <w:pPr>
              <w:spacing w:after="0" w:line="240" w:lineRule="auto"/>
              <w:jc w:val="right"/>
              <w:rPr>
                <w:sz w:val="24"/>
                <w:szCs w:val="24"/>
                <w:rtl/>
                <w:lang w:bidi="ar-IQ"/>
              </w:rPr>
            </w:pP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t>م.م.آلاء عبدالهادي عباس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36D56B" w14:textId="77777777" w:rsidR="001146F8" w:rsidRPr="002625F2" w:rsidRDefault="001146F8" w:rsidP="002625F2">
            <w:pPr>
              <w:jc w:val="right"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ايناس عبد علي عودة جبر</w:t>
            </w:r>
          </w:p>
          <w:p w14:paraId="107D9C15" w14:textId="7AA639E4" w:rsidR="001146F8" w:rsidRPr="002625F2" w:rsidRDefault="001146F8" w:rsidP="002625F2">
            <w:pPr>
              <w:jc w:val="right"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سارة عدنان جاسم خليفة</w:t>
            </w:r>
          </w:p>
        </w:tc>
      </w:tr>
      <w:tr w:rsidR="001146F8" w:rsidRPr="002625F2" w14:paraId="4F510B29" w14:textId="77777777" w:rsidTr="001146F8">
        <w:trPr>
          <w:trHeight w:val="1119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72C28D" w14:textId="5607DFBB" w:rsidR="001146F8" w:rsidRPr="002625F2" w:rsidRDefault="001146F8" w:rsidP="001146F8">
            <w:pPr>
              <w:spacing w:after="0" w:line="240" w:lineRule="auto"/>
              <w:rPr>
                <w:sz w:val="24"/>
                <w:szCs w:val="24"/>
                <w:lang w:bidi="ar-IQ"/>
              </w:rPr>
            </w:pPr>
            <w:r w:rsidRPr="002625F2">
              <w:rPr>
                <w:sz w:val="24"/>
                <w:szCs w:val="24"/>
                <w:lang w:bidi="ar-IQ"/>
              </w:rPr>
              <w:t>Design of a Reinforced Concrete Deck-Girder Bridge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9E6002" w14:textId="4172A9F3" w:rsidR="001146F8" w:rsidRPr="002625F2" w:rsidRDefault="001146F8" w:rsidP="002625F2">
            <w:pPr>
              <w:spacing w:after="0" w:line="240" w:lineRule="auto"/>
              <w:jc w:val="right"/>
              <w:rPr>
                <w:sz w:val="24"/>
                <w:szCs w:val="24"/>
                <w:rtl/>
                <w:lang w:bidi="ar-IQ"/>
              </w:rPr>
            </w:pP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t>م.م.حسين فاضل حسين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4A9377" w14:textId="77777777" w:rsidR="001146F8" w:rsidRPr="002625F2" w:rsidRDefault="001146F8" w:rsidP="002625F2">
            <w:pPr>
              <w:jc w:val="right"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زهراء اركان شاكر</w:t>
            </w:r>
          </w:p>
          <w:p w14:paraId="7FD5FCD2" w14:textId="130804D7" w:rsidR="001146F8" w:rsidRPr="002625F2" w:rsidRDefault="001146F8" w:rsidP="002625F2">
            <w:pPr>
              <w:jc w:val="right"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محمد قاسم نفل سمير</w:t>
            </w:r>
          </w:p>
        </w:tc>
      </w:tr>
      <w:tr w:rsidR="001146F8" w:rsidRPr="002625F2" w14:paraId="4B3A0E6B" w14:textId="77777777" w:rsidTr="001146F8">
        <w:trPr>
          <w:trHeight w:val="1119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F84B25" w14:textId="66EE9675" w:rsidR="001146F8" w:rsidRPr="002625F2" w:rsidRDefault="001146F8" w:rsidP="001146F8">
            <w:pPr>
              <w:spacing w:after="0" w:line="240" w:lineRule="auto"/>
              <w:jc w:val="right"/>
              <w:rPr>
                <w:sz w:val="24"/>
                <w:szCs w:val="24"/>
                <w:lang w:bidi="ar-IQ"/>
              </w:rPr>
            </w:pP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t>تصميم قناة فرعية مع بعض المنشات الواقعة عليها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7BC42" w14:textId="7DA40827" w:rsidR="001146F8" w:rsidRPr="002625F2" w:rsidRDefault="001146F8" w:rsidP="001146F8">
            <w:pPr>
              <w:spacing w:after="0" w:line="240" w:lineRule="auto"/>
              <w:jc w:val="center"/>
              <w:rPr>
                <w:sz w:val="24"/>
                <w:szCs w:val="24"/>
                <w:rtl/>
                <w:lang w:bidi="ar-IQ"/>
              </w:rPr>
            </w:pP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t>م.م.علي خيري أبراهيم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D9AB51" w14:textId="77777777" w:rsidR="001146F8" w:rsidRPr="002625F2" w:rsidRDefault="001146F8" w:rsidP="002625F2">
            <w:pPr>
              <w:jc w:val="right"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أحمد يحيى عبد كاطع</w:t>
            </w:r>
          </w:p>
          <w:p w14:paraId="4CAE0672" w14:textId="718E12AC" w:rsidR="001146F8" w:rsidRPr="002625F2" w:rsidRDefault="001146F8" w:rsidP="002625F2">
            <w:pPr>
              <w:jc w:val="right"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عباس علي جاسم مطيلج</w:t>
            </w:r>
          </w:p>
        </w:tc>
      </w:tr>
      <w:tr w:rsidR="001146F8" w:rsidRPr="002625F2" w14:paraId="701BE3F6" w14:textId="77777777" w:rsidTr="001146F8">
        <w:trPr>
          <w:trHeight w:val="1119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C4C4B4" w14:textId="6A0EF5C5" w:rsidR="001146F8" w:rsidRPr="002625F2" w:rsidRDefault="001146F8" w:rsidP="001146F8">
            <w:pPr>
              <w:spacing w:after="0" w:line="240" w:lineRule="auto"/>
              <w:jc w:val="right"/>
              <w:rPr>
                <w:sz w:val="24"/>
                <w:szCs w:val="24"/>
                <w:lang w:bidi="ar-IQ"/>
              </w:rPr>
            </w:pPr>
            <w:r w:rsidRPr="002625F2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تصميم منظومة ري بالرش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B06B5" w14:textId="30CE0069" w:rsidR="001146F8" w:rsidRPr="002625F2" w:rsidRDefault="001146F8" w:rsidP="001146F8">
            <w:pPr>
              <w:spacing w:after="0" w:line="240" w:lineRule="auto"/>
              <w:jc w:val="center"/>
              <w:rPr>
                <w:sz w:val="24"/>
                <w:szCs w:val="24"/>
                <w:rtl/>
                <w:lang w:bidi="ar-IQ"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م.م. فاطمة سعدون مصحب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F28ECA" w14:textId="77777777" w:rsidR="001146F8" w:rsidRPr="002625F2" w:rsidRDefault="001146F8" w:rsidP="002625F2">
            <w:pPr>
              <w:jc w:val="right"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عذراء سلمان مجبل عبد</w:t>
            </w:r>
          </w:p>
          <w:p w14:paraId="08FD1504" w14:textId="195CC2A3" w:rsidR="001146F8" w:rsidRPr="002625F2" w:rsidRDefault="001146F8" w:rsidP="002625F2">
            <w:pPr>
              <w:jc w:val="right"/>
              <w:rPr>
                <w:sz w:val="24"/>
                <w:szCs w:val="24"/>
                <w:rtl/>
              </w:rPr>
            </w:pPr>
            <w:r w:rsidRPr="002625F2">
              <w:rPr>
                <w:rFonts w:hint="cs"/>
                <w:sz w:val="24"/>
                <w:szCs w:val="24"/>
                <w:rtl/>
              </w:rPr>
              <w:t>جنان صباح حسب الله</w:t>
            </w:r>
          </w:p>
        </w:tc>
      </w:tr>
    </w:tbl>
    <w:p w14:paraId="3CBE6B8E" w14:textId="77777777" w:rsidR="00AF0F25" w:rsidRDefault="00AF0F25" w:rsidP="00C036EE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14:ligatures w14:val="none"/>
        </w:rPr>
      </w:pPr>
    </w:p>
    <w:p w14:paraId="70310A17" w14:textId="77777777" w:rsidR="00AF0F25" w:rsidRDefault="00AF0F25" w:rsidP="00AF0F25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14:ligatures w14:val="none"/>
        </w:rPr>
      </w:pPr>
    </w:p>
    <w:p w14:paraId="245CF697" w14:textId="77777777" w:rsidR="00AF0F25" w:rsidRDefault="00AF0F25" w:rsidP="00AF0F25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14:ligatures w14:val="none"/>
        </w:rPr>
      </w:pPr>
    </w:p>
    <w:p w14:paraId="1D6CB76E" w14:textId="77777777" w:rsidR="00AF0F25" w:rsidRDefault="00AF0F25" w:rsidP="00AF0F25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14:ligatures w14:val="none"/>
        </w:rPr>
      </w:pPr>
    </w:p>
    <w:p w14:paraId="6EC5AFC1" w14:textId="77777777" w:rsidR="00AF0F25" w:rsidRDefault="00AF0F25" w:rsidP="00AF0F25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14:ligatures w14:val="none"/>
        </w:rPr>
      </w:pPr>
    </w:p>
    <w:p w14:paraId="30F4732E" w14:textId="77777777" w:rsidR="00AF0F25" w:rsidRDefault="00AF0F25" w:rsidP="00AF0F25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14:ligatures w14:val="none"/>
        </w:rPr>
      </w:pPr>
    </w:p>
    <w:p w14:paraId="2CF36D20" w14:textId="77777777" w:rsidR="00AF0F25" w:rsidRDefault="00AF0F25" w:rsidP="00AF0F25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14:ligatures w14:val="none"/>
        </w:rPr>
      </w:pPr>
    </w:p>
    <w:p w14:paraId="11AE2E0F" w14:textId="77777777" w:rsidR="00AF0F25" w:rsidRDefault="00AF0F25" w:rsidP="00AF0F25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14:ligatures w14:val="none"/>
        </w:rPr>
      </w:pPr>
    </w:p>
    <w:p w14:paraId="2423A39B" w14:textId="77777777" w:rsidR="00AF0F25" w:rsidRDefault="00AF0F25" w:rsidP="00AF0F25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064839FE" w14:textId="77777777" w:rsidR="00AF0F25" w:rsidRDefault="00AF0F25" w:rsidP="00AF0F25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1BE58018" w14:textId="77777777" w:rsidR="00AF0F25" w:rsidRDefault="00AF0F25" w:rsidP="00AF0F25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4E6FE2BF" w14:textId="77777777" w:rsidR="00AF0F25" w:rsidRDefault="00AF0F25" w:rsidP="00AF0F25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4DE16862" w14:textId="77777777" w:rsidR="00AF0F25" w:rsidRDefault="00AF0F25" w:rsidP="00AF0F25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5B6E6718" w14:textId="77777777" w:rsidR="00AF0F25" w:rsidRDefault="00AF0F25" w:rsidP="00AF0F25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3575E859" w14:textId="77777777" w:rsidR="00AF0F25" w:rsidRDefault="00AF0F25" w:rsidP="00AF0F25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075F7600" w14:textId="77777777" w:rsidR="00AF0F25" w:rsidRDefault="00AF0F25" w:rsidP="00AF0F25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743EA567" w14:textId="77777777" w:rsidR="00AF0F25" w:rsidRDefault="00AF0F25" w:rsidP="00AF0F25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225C6498" w14:textId="77777777" w:rsidR="00AF0F25" w:rsidRDefault="00AF0F25" w:rsidP="00AF0F25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2810C185" w14:textId="77777777" w:rsidR="00AF0F25" w:rsidRDefault="00AF0F25" w:rsidP="00AF0F25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25DCE0BD" w14:textId="7F6991E0" w:rsidR="00AF0F25" w:rsidRDefault="00616302" w:rsidP="00AF0F25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  <w:r>
        <w:rPr>
          <w:noProof/>
        </w:rPr>
        <w:lastRenderedPageBreak/>
        <w:drawing>
          <wp:inline distT="0" distB="0" distL="0" distR="0" wp14:anchorId="100E4A1C" wp14:editId="63B5B9F6">
            <wp:extent cx="6400800" cy="5248275"/>
            <wp:effectExtent l="0" t="0" r="0" b="9525"/>
            <wp:docPr id="9936191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619113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430229" cy="527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7818E" w14:textId="77777777" w:rsidR="00616302" w:rsidRDefault="00616302" w:rsidP="00616302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072212E2" w14:textId="77777777" w:rsidR="00616302" w:rsidRDefault="00616302" w:rsidP="00616302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413B29F7" w14:textId="77777777" w:rsidR="00616302" w:rsidRDefault="00616302" w:rsidP="00616302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15C5B59C" w14:textId="4B4C4E48" w:rsidR="00616302" w:rsidRDefault="00616302" w:rsidP="00616302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  <w:r>
        <w:rPr>
          <w:noProof/>
        </w:rPr>
        <w:lastRenderedPageBreak/>
        <w:drawing>
          <wp:inline distT="0" distB="0" distL="0" distR="0" wp14:anchorId="4964042F" wp14:editId="634B407C">
            <wp:extent cx="6191250" cy="4257675"/>
            <wp:effectExtent l="0" t="0" r="0" b="9525"/>
            <wp:docPr id="9439462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3946285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91603" cy="4257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4E315" w14:textId="77777777" w:rsidR="00616302" w:rsidRDefault="00616302" w:rsidP="00616302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6E188C6B" w14:textId="77777777" w:rsidR="00616302" w:rsidRDefault="00616302" w:rsidP="00616302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3ECFE560" w14:textId="77777777" w:rsidR="00616302" w:rsidRDefault="00616302" w:rsidP="00616302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489F5B22" w14:textId="77777777" w:rsidR="00616302" w:rsidRDefault="00616302" w:rsidP="00616302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2477F73A" w14:textId="77777777" w:rsidR="00616302" w:rsidRDefault="00616302" w:rsidP="00616302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295437AD" w14:textId="77777777" w:rsidR="00616302" w:rsidRDefault="00616302" w:rsidP="00616302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1EE8A5E4" w14:textId="77777777" w:rsidR="00616302" w:rsidRDefault="00616302" w:rsidP="00616302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5E30DE96" w14:textId="77777777" w:rsidR="00616302" w:rsidRDefault="00616302" w:rsidP="00616302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13D81AA1" w14:textId="77777777" w:rsidR="00616302" w:rsidRDefault="00616302" w:rsidP="00616302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648248CF" w14:textId="77777777" w:rsidR="00616302" w:rsidRDefault="00616302" w:rsidP="00616302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7530217C" w14:textId="77777777" w:rsidR="00616302" w:rsidRDefault="00616302" w:rsidP="00616302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52818EA7" w14:textId="77777777" w:rsidR="00616302" w:rsidRDefault="00616302" w:rsidP="00616302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4F4A7934" w14:textId="77777777" w:rsidR="00616302" w:rsidRDefault="00616302" w:rsidP="00616302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7718A63D" w14:textId="77777777" w:rsidR="00616302" w:rsidRDefault="00616302" w:rsidP="00616302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07AE7703" w14:textId="77777777" w:rsidR="00616302" w:rsidRDefault="00616302" w:rsidP="00616302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4B186383" w14:textId="77777777" w:rsidR="00616302" w:rsidRDefault="00616302" w:rsidP="00616302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01AE85FD" w14:textId="77777777" w:rsidR="00616302" w:rsidRDefault="00616302" w:rsidP="00616302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1F56F5E2" w14:textId="77777777" w:rsidR="00616302" w:rsidRDefault="00616302" w:rsidP="00616302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662390B4" w14:textId="77777777" w:rsidR="00616302" w:rsidRDefault="00616302" w:rsidP="00616302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7D7343AC" w14:textId="77777777" w:rsidR="00616302" w:rsidRDefault="00616302" w:rsidP="00616302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49F8081B" w14:textId="77777777" w:rsidR="00616302" w:rsidRDefault="00616302" w:rsidP="00616302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4B5BDFEE" w14:textId="77777777" w:rsidR="00616302" w:rsidRDefault="00616302" w:rsidP="00616302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1EAA8B6C" w14:textId="77777777" w:rsidR="00616302" w:rsidRDefault="00616302" w:rsidP="00616302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0FB37F89" w14:textId="77777777" w:rsidR="00616302" w:rsidRDefault="00616302" w:rsidP="00616302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74306151" w14:textId="77777777" w:rsidR="00616302" w:rsidRDefault="00616302" w:rsidP="00616302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7F124341" w14:textId="77777777" w:rsidR="00616302" w:rsidRDefault="00616302" w:rsidP="00616302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</w:p>
    <w:p w14:paraId="7C1099BA" w14:textId="7D47FDCA" w:rsidR="00AF0F25" w:rsidRDefault="00AF0F25" w:rsidP="002625F2">
      <w:pPr>
        <w:tabs>
          <w:tab w:val="left" w:pos="4549"/>
          <w:tab w:val="center" w:pos="4680"/>
        </w:tabs>
        <w:bidi/>
        <w:spacing w:after="0" w:line="240" w:lineRule="auto"/>
        <w:jc w:val="center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  <w:r w:rsidRPr="00AF0F25">
        <w:rPr>
          <w:rFonts w:ascii="Arabic Transparent" w:eastAsia="Times New Roman" w:hAnsi="Arabic Transparent" w:cs="Arabic Transparent" w:hint="cs"/>
          <w:b/>
          <w:bCs/>
          <w:color w:val="2F5496" w:themeColor="accent1" w:themeShade="BF"/>
          <w:kern w:val="0"/>
          <w:sz w:val="26"/>
          <w:szCs w:val="26"/>
          <w:rtl/>
          <w14:ligatures w14:val="none"/>
        </w:rPr>
        <w:t xml:space="preserve">المشاريع الهندسية  للمرحلة الرابعة للعام الدراسي </w:t>
      </w:r>
      <w:r w:rsidRPr="00AF0F25">
        <w:rPr>
          <w:rFonts w:ascii="Arabic Transparent" w:eastAsia="Times New Roman" w:hAnsi="Arabic Transparent" w:cs="Arabic Transparent"/>
          <w:b/>
          <w:bCs/>
          <w:color w:val="2F5496" w:themeColor="accent1" w:themeShade="BF"/>
          <w:kern w:val="0"/>
          <w:sz w:val="26"/>
          <w:szCs w:val="26"/>
          <w:rtl/>
          <w14:ligatures w14:val="none"/>
        </w:rPr>
        <w:t>(2022/</w:t>
      </w:r>
      <w:r>
        <w:rPr>
          <w:rFonts w:ascii="Arabic Transparent" w:eastAsia="Times New Roman" w:hAnsi="Arabic Transparent" w:cs="Arabic Transparent" w:hint="cs"/>
          <w:b/>
          <w:bCs/>
          <w:color w:val="2F5496" w:themeColor="accent1" w:themeShade="BF"/>
          <w:kern w:val="0"/>
          <w:sz w:val="26"/>
          <w:szCs w:val="26"/>
          <w:rtl/>
          <w14:ligatures w14:val="none"/>
        </w:rPr>
        <w:t>2023)</w:t>
      </w:r>
    </w:p>
    <w:tbl>
      <w:tblPr>
        <w:bidiVisual/>
        <w:tblW w:w="5294" w:type="pct"/>
        <w:tblInd w:w="-574" w:type="dxa"/>
        <w:tblLook w:val="04A0" w:firstRow="1" w:lastRow="0" w:firstColumn="1" w:lastColumn="0" w:noHBand="0" w:noVBand="1"/>
      </w:tblPr>
      <w:tblGrid>
        <w:gridCol w:w="4861"/>
        <w:gridCol w:w="2158"/>
        <w:gridCol w:w="2881"/>
      </w:tblGrid>
      <w:tr w:rsidR="00887669" w:rsidRPr="00F60B11" w14:paraId="3DCA0CE5" w14:textId="77777777" w:rsidTr="00C16958">
        <w:trPr>
          <w:trHeight w:val="530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67A95842" w14:textId="77777777" w:rsidR="00887669" w:rsidRPr="00F60B11" w:rsidRDefault="00887669" w:rsidP="00C16958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792539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اسم المشروع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66ABD821" w14:textId="77777777" w:rsidR="00887669" w:rsidRPr="00F60B11" w:rsidRDefault="00887669" w:rsidP="00C169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rtl/>
                <w14:ligatures w14:val="none"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اسم التدريسي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698F695D" w14:textId="77777777" w:rsidR="00887669" w:rsidRPr="00F60B11" w:rsidRDefault="00887669" w:rsidP="00C16958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أسماء الطلاب</w:t>
            </w:r>
          </w:p>
        </w:tc>
      </w:tr>
      <w:tr w:rsidR="00531153" w:rsidRPr="00E73959" w14:paraId="6EACF554" w14:textId="77777777" w:rsidTr="00C16958">
        <w:trPr>
          <w:trHeight w:val="1119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5D8D8D" w14:textId="1815BA89" w:rsidR="00531153" w:rsidRPr="00E73959" w:rsidRDefault="00531153" w:rsidP="00531153">
            <w:pPr>
              <w:spacing w:after="0" w:line="240" w:lineRule="auto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lang w:bidi="ar-IQ"/>
              </w:rPr>
              <w:t>The Use of Improved Light-Texture Soil As Seepage Cutoff under Earthdams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0C2454" w14:textId="14A1D45E" w:rsidR="00531153" w:rsidRPr="001146F8" w:rsidRDefault="00531153" w:rsidP="00531153">
            <w:pPr>
              <w:spacing w:after="0" w:line="240" w:lineRule="auto"/>
              <w:ind w:left="71"/>
              <w:jc w:val="right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أ.د. باسم شبع عبد</w:t>
            </w:r>
            <w:r w:rsidRPr="00524D8D">
              <w:rPr>
                <w:sz w:val="24"/>
                <w:szCs w:val="24"/>
                <w:rtl/>
                <w:lang w:bidi="ar-IQ"/>
              </w:rPr>
              <w:br/>
              <w:t>م.م. حسين فاضل حسي</w:t>
            </w: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t>ن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5CCF46" w14:textId="77777777" w:rsidR="00531153" w:rsidRPr="002625F2" w:rsidRDefault="00531153" w:rsidP="00531153">
            <w:pPr>
              <w:bidi/>
              <w:spacing w:after="0" w:line="240" w:lineRule="auto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رفل باسم حسين </w:t>
            </w:r>
          </w:p>
          <w:p w14:paraId="468881F4" w14:textId="77777777" w:rsidR="00531153" w:rsidRPr="002625F2" w:rsidRDefault="00531153" w:rsidP="00531153">
            <w:pPr>
              <w:bidi/>
              <w:spacing w:after="0" w:line="240" w:lineRule="auto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انفال جاسم كريم </w:t>
            </w:r>
          </w:p>
          <w:p w14:paraId="6B066065" w14:textId="7DEE3917" w:rsidR="00531153" w:rsidRPr="00E73959" w:rsidRDefault="00531153" w:rsidP="00531153">
            <w:pPr>
              <w:spacing w:after="0" w:line="240" w:lineRule="auto"/>
              <w:jc w:val="right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رغد رعد عبد الرزاق </w:t>
            </w:r>
          </w:p>
        </w:tc>
      </w:tr>
      <w:tr w:rsidR="00531153" w:rsidRPr="00E73959" w14:paraId="4CD4E9C6" w14:textId="77777777" w:rsidTr="00C16958">
        <w:trPr>
          <w:trHeight w:val="998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4C946B" w14:textId="37112430" w:rsidR="00531153" w:rsidRPr="00E73959" w:rsidRDefault="00531153" w:rsidP="00531153">
            <w:pPr>
              <w:spacing w:after="0" w:line="240" w:lineRule="auto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lang w:bidi="ar-IQ"/>
              </w:rPr>
              <w:t>Prediction of Seepage Rate From an Earth Dam Using SEEP/W Model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E6C548" w14:textId="27A61098" w:rsidR="00531153" w:rsidRPr="00C2539C" w:rsidRDefault="00531153" w:rsidP="00531153">
            <w:pPr>
              <w:spacing w:after="0" w:line="240" w:lineRule="auto"/>
              <w:jc w:val="right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.د. ثامر احمد محمد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D751D0" w14:textId="77777777" w:rsidR="00531153" w:rsidRPr="002625F2" w:rsidRDefault="00531153" w:rsidP="00531153">
            <w:pPr>
              <w:bidi/>
              <w:spacing w:after="0" w:line="240" w:lineRule="auto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محمود ياسين محمود</w:t>
            </w:r>
          </w:p>
          <w:p w14:paraId="676A740C" w14:textId="77777777" w:rsidR="00531153" w:rsidRPr="002625F2" w:rsidRDefault="00531153" w:rsidP="00531153">
            <w:pPr>
              <w:bidi/>
              <w:spacing w:after="0" w:line="240" w:lineRule="auto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مرتضى رحيم بوهان </w:t>
            </w:r>
          </w:p>
          <w:p w14:paraId="24077309" w14:textId="79F2E83E" w:rsidR="00531153" w:rsidRPr="00E73959" w:rsidRDefault="00531153" w:rsidP="00531153">
            <w:pPr>
              <w:spacing w:after="0" w:line="240" w:lineRule="auto"/>
              <w:jc w:val="right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داليا عبد الرزاق محمد </w:t>
            </w:r>
          </w:p>
        </w:tc>
      </w:tr>
      <w:tr w:rsidR="00531153" w:rsidRPr="00E73959" w14:paraId="5A271752" w14:textId="77777777" w:rsidTr="00C16958">
        <w:trPr>
          <w:trHeight w:val="1119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9320A" w14:textId="76C48456" w:rsidR="00531153" w:rsidRPr="00E73959" w:rsidRDefault="00531153" w:rsidP="00531153">
            <w:pPr>
              <w:spacing w:after="0" w:line="240" w:lineRule="auto"/>
              <w:jc w:val="right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lang w:bidi="ar-IQ"/>
              </w:rPr>
              <w:t>Measuring of the Phreatic Line in a Model  Scale Earth Dam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A16CB2" w14:textId="6C15D425" w:rsidR="00531153" w:rsidRPr="00C2539C" w:rsidRDefault="00531153" w:rsidP="00531153">
            <w:pPr>
              <w:spacing w:after="0" w:line="240" w:lineRule="auto"/>
              <w:jc w:val="right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أ.د. ثامر احمد محمد</w:t>
            </w:r>
            <w:r w:rsidRPr="00524D8D">
              <w:rPr>
                <w:sz w:val="24"/>
                <w:szCs w:val="24"/>
                <w:rtl/>
                <w:lang w:bidi="ar-IQ"/>
              </w:rPr>
              <w:br/>
              <w:t>م.م. علي خيري أبراهيم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7887DB" w14:textId="77777777" w:rsidR="00531153" w:rsidRPr="002625F2" w:rsidRDefault="00531153" w:rsidP="00531153">
            <w:pPr>
              <w:bidi/>
              <w:spacing w:after="0" w:line="240" w:lineRule="auto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هارون عبدالله عبد الوهاب</w:t>
            </w:r>
          </w:p>
          <w:p w14:paraId="57008C23" w14:textId="77777777" w:rsidR="00531153" w:rsidRPr="002625F2" w:rsidRDefault="00531153" w:rsidP="00531153">
            <w:pPr>
              <w:bidi/>
              <w:spacing w:after="0" w:line="240" w:lineRule="auto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تقى رياض عبد</w:t>
            </w:r>
          </w:p>
          <w:p w14:paraId="575E5D1D" w14:textId="4B0D01AA" w:rsidR="00531153" w:rsidRPr="00E73959" w:rsidRDefault="00531153" w:rsidP="00531153">
            <w:pPr>
              <w:spacing w:after="0" w:line="240" w:lineRule="auto"/>
              <w:jc w:val="right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اساور رافد خالد </w:t>
            </w:r>
          </w:p>
        </w:tc>
      </w:tr>
      <w:tr w:rsidR="00531153" w:rsidRPr="00E73959" w14:paraId="37D8B0CD" w14:textId="77777777" w:rsidTr="00C16958">
        <w:trPr>
          <w:trHeight w:val="1119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B6934F" w14:textId="4D05C6A0" w:rsidR="00531153" w:rsidRPr="00E73959" w:rsidRDefault="00531153" w:rsidP="00531153">
            <w:pPr>
              <w:spacing w:after="0" w:line="240" w:lineRule="auto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تصميم شبكة بزل لمشروع اروائي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A4001C" w14:textId="71A1C93B" w:rsidR="00531153" w:rsidRPr="00C2539C" w:rsidRDefault="00531153" w:rsidP="00531153">
            <w:pPr>
              <w:spacing w:after="0" w:line="240" w:lineRule="auto"/>
              <w:jc w:val="right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أ.د. حيدر عبدالامير خضير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1C5DB" w14:textId="77777777" w:rsidR="00531153" w:rsidRPr="002625F2" w:rsidRDefault="00531153" w:rsidP="00531153">
            <w:pPr>
              <w:bidi/>
              <w:spacing w:after="0" w:line="240" w:lineRule="auto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زهراء عباس عجة</w:t>
            </w:r>
          </w:p>
          <w:p w14:paraId="4D005247" w14:textId="77777777" w:rsidR="00531153" w:rsidRPr="002625F2" w:rsidRDefault="00531153" w:rsidP="00531153">
            <w:pPr>
              <w:bidi/>
              <w:spacing w:after="0" w:line="240" w:lineRule="auto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غسق طه ناموس </w:t>
            </w:r>
          </w:p>
          <w:p w14:paraId="0241F821" w14:textId="206140F7" w:rsidR="00531153" w:rsidRPr="00E73959" w:rsidRDefault="00531153" w:rsidP="00531153">
            <w:pPr>
              <w:spacing w:after="0" w:line="240" w:lineRule="auto"/>
              <w:jc w:val="right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فاتن عامر نايف </w:t>
            </w:r>
          </w:p>
        </w:tc>
      </w:tr>
      <w:tr w:rsidR="00531153" w:rsidRPr="00E73959" w14:paraId="2EF0A50C" w14:textId="77777777" w:rsidTr="00C16958">
        <w:trPr>
          <w:trHeight w:val="1119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0385C4" w14:textId="4E060F08" w:rsidR="00531153" w:rsidRPr="00E73959" w:rsidRDefault="00531153" w:rsidP="00531153">
            <w:pPr>
              <w:spacing w:after="0" w:line="240" w:lineRule="auto"/>
              <w:jc w:val="right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lang w:bidi="ar-IQ"/>
              </w:rPr>
              <w:t>A comparative study on the drinking water quality for two project: Al-Rusafa Water Project and Al-Rasheed Water Project in Baghdad city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46CF4" w14:textId="597B94CD" w:rsidR="00531153" w:rsidRPr="00C2539C" w:rsidRDefault="00531153" w:rsidP="00531153">
            <w:pPr>
              <w:spacing w:after="0" w:line="240" w:lineRule="auto"/>
              <w:jc w:val="right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أ.م.جنان نعمة حمزة</w:t>
            </w:r>
            <w:r w:rsidRPr="00524D8D">
              <w:rPr>
                <w:sz w:val="24"/>
                <w:szCs w:val="24"/>
                <w:rtl/>
                <w:lang w:bidi="ar-IQ"/>
              </w:rPr>
              <w:br/>
              <w:t>ا.م.د. امين محمد صالح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084FB7" w14:textId="77777777" w:rsidR="00531153" w:rsidRPr="002625F2" w:rsidRDefault="00531153" w:rsidP="00531153">
            <w:pPr>
              <w:bidi/>
              <w:spacing w:after="0" w:line="240" w:lineRule="auto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رؤى عدنان عبد علي</w:t>
            </w:r>
          </w:p>
          <w:p w14:paraId="5AE7181D" w14:textId="77777777" w:rsidR="00531153" w:rsidRPr="002625F2" w:rsidRDefault="00531153" w:rsidP="00531153">
            <w:pPr>
              <w:bidi/>
              <w:spacing w:after="0" w:line="240" w:lineRule="auto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سرى سرمد يوسف </w:t>
            </w:r>
          </w:p>
          <w:p w14:paraId="630AC33B" w14:textId="6E94FB75" w:rsidR="00531153" w:rsidRPr="00E73959" w:rsidRDefault="00531153" w:rsidP="00531153">
            <w:pPr>
              <w:spacing w:after="0" w:line="240" w:lineRule="auto"/>
              <w:jc w:val="right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نور ابراهيم محمد </w:t>
            </w:r>
          </w:p>
        </w:tc>
      </w:tr>
      <w:tr w:rsidR="00531153" w:rsidRPr="00E73959" w14:paraId="7515E1E1" w14:textId="77777777" w:rsidTr="00C16958">
        <w:trPr>
          <w:trHeight w:val="1119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F88570" w14:textId="0E1FC179" w:rsidR="00531153" w:rsidRPr="00E73959" w:rsidRDefault="00531153" w:rsidP="00531153">
            <w:pPr>
              <w:spacing w:after="0" w:line="240" w:lineRule="auto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lang w:bidi="ar-IQ"/>
              </w:rPr>
              <w:t>Studying the Role of The Rate of Construction on the Stability of Embankments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240FDA" w14:textId="4843A707" w:rsidR="00531153" w:rsidRPr="00C2539C" w:rsidRDefault="00531153" w:rsidP="00531153">
            <w:pPr>
              <w:spacing w:after="0" w:line="240" w:lineRule="auto"/>
              <w:jc w:val="right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أ.م.ميسم ثامر مطشر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818CD2" w14:textId="77777777" w:rsidR="00531153" w:rsidRPr="002625F2" w:rsidRDefault="00531153" w:rsidP="00531153">
            <w:pPr>
              <w:spacing w:after="0" w:line="240" w:lineRule="auto"/>
              <w:jc w:val="right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عبد الرحمن نسيم راضي</w:t>
            </w:r>
          </w:p>
          <w:p w14:paraId="62AB7FFC" w14:textId="77777777" w:rsidR="00531153" w:rsidRPr="002625F2" w:rsidRDefault="00531153" w:rsidP="00531153">
            <w:pPr>
              <w:spacing w:after="0" w:line="240" w:lineRule="auto"/>
              <w:jc w:val="right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امير صفاء جبار</w:t>
            </w:r>
          </w:p>
          <w:p w14:paraId="668AC78A" w14:textId="3EA3AE0A" w:rsidR="00531153" w:rsidRPr="00E73959" w:rsidRDefault="00531153" w:rsidP="00531153">
            <w:pPr>
              <w:spacing w:after="0" w:line="240" w:lineRule="auto"/>
              <w:jc w:val="right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علي حسين نعيم</w:t>
            </w:r>
          </w:p>
        </w:tc>
      </w:tr>
      <w:tr w:rsidR="00531153" w:rsidRPr="00E73959" w14:paraId="3287741C" w14:textId="77777777" w:rsidTr="00C16958">
        <w:trPr>
          <w:trHeight w:val="1119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77264" w14:textId="1AA800F0" w:rsidR="00531153" w:rsidRPr="00E73959" w:rsidRDefault="00531153" w:rsidP="00531153">
            <w:pPr>
              <w:spacing w:after="0" w:line="240" w:lineRule="auto"/>
              <w:jc w:val="right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lang w:bidi="ar-IQ"/>
              </w:rPr>
              <w:t>Evaluation of Water Quality for the Lined Irrigation Canal inside the University of Baghdad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3C57B1" w14:textId="5FA2DE9E" w:rsidR="00531153" w:rsidRPr="00C2539C" w:rsidRDefault="00531153" w:rsidP="00531153">
            <w:pPr>
              <w:spacing w:after="0" w:line="240" w:lineRule="auto"/>
              <w:jc w:val="right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ا.م.د. علي عمران محسن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05359F" w14:textId="77777777" w:rsidR="00531153" w:rsidRPr="002625F2" w:rsidRDefault="00531153" w:rsidP="00531153">
            <w:pPr>
              <w:bidi/>
              <w:spacing w:after="0" w:line="240" w:lineRule="auto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مصطفى احمد طالب </w:t>
            </w:r>
          </w:p>
          <w:p w14:paraId="6BE6D353" w14:textId="77777777" w:rsidR="00531153" w:rsidRPr="002625F2" w:rsidRDefault="00531153" w:rsidP="00531153">
            <w:pPr>
              <w:bidi/>
              <w:spacing w:after="0" w:line="240" w:lineRule="auto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فهد حسن ضاري </w:t>
            </w:r>
          </w:p>
          <w:p w14:paraId="47F58F4E" w14:textId="11460AB2" w:rsidR="00531153" w:rsidRPr="00E73959" w:rsidRDefault="00531153" w:rsidP="00531153">
            <w:pPr>
              <w:spacing w:after="0" w:line="240" w:lineRule="auto"/>
              <w:jc w:val="right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علي ضياء صالح </w:t>
            </w:r>
          </w:p>
        </w:tc>
      </w:tr>
      <w:tr w:rsidR="00531153" w:rsidRPr="00E73959" w14:paraId="6854FEF3" w14:textId="77777777" w:rsidTr="00C16958">
        <w:trPr>
          <w:trHeight w:val="1119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EB0170" w14:textId="0C89EA8C" w:rsidR="00531153" w:rsidRPr="00E73959" w:rsidRDefault="00531153" w:rsidP="00531153">
            <w:pPr>
              <w:spacing w:after="0" w:line="240" w:lineRule="auto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lang w:bidi="ar-IQ"/>
              </w:rPr>
              <w:t>Effect of Micropile on Clayey Soil of Baghdad City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2ECF1" w14:textId="10FFEBCE" w:rsidR="00531153" w:rsidRPr="00C2539C" w:rsidRDefault="00531153" w:rsidP="00531153">
            <w:pPr>
              <w:spacing w:after="0" w:line="240" w:lineRule="auto"/>
              <w:jc w:val="right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ا.م.د. زهير كاظم جهان كير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E8D132" w14:textId="77777777" w:rsidR="00531153" w:rsidRPr="002625F2" w:rsidRDefault="00531153" w:rsidP="00531153">
            <w:pPr>
              <w:bidi/>
              <w:spacing w:after="0" w:line="240" w:lineRule="auto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فاطمة طارق جالي</w:t>
            </w:r>
          </w:p>
          <w:p w14:paraId="02AE4F59" w14:textId="77777777" w:rsidR="00531153" w:rsidRPr="002625F2" w:rsidRDefault="00531153" w:rsidP="00531153">
            <w:pPr>
              <w:bidi/>
              <w:spacing w:after="0" w:line="240" w:lineRule="auto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طارق زيد عباس </w:t>
            </w:r>
          </w:p>
          <w:p w14:paraId="6DF843FC" w14:textId="7426B72F" w:rsidR="00531153" w:rsidRPr="00E73959" w:rsidRDefault="00531153" w:rsidP="00531153">
            <w:pPr>
              <w:spacing w:after="0" w:line="240" w:lineRule="auto"/>
              <w:jc w:val="right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نور فائق محمد</w:t>
            </w:r>
          </w:p>
        </w:tc>
      </w:tr>
      <w:tr w:rsidR="00531153" w:rsidRPr="00E73959" w14:paraId="761AA255" w14:textId="77777777" w:rsidTr="00C16958">
        <w:trPr>
          <w:trHeight w:val="1043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C59967" w14:textId="7A2158E8" w:rsidR="00531153" w:rsidRPr="00E73959" w:rsidRDefault="00531153" w:rsidP="00531153">
            <w:pPr>
              <w:spacing w:after="0" w:line="240" w:lineRule="auto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lang w:bidi="ar-IQ"/>
              </w:rPr>
              <w:t>Assessment of water quality index  and water suitability of AL-Karkh water treatment plant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9AD82F" w14:textId="3C73AF9B" w:rsidR="00531153" w:rsidRPr="00C2539C" w:rsidRDefault="00531153" w:rsidP="00531153">
            <w:pPr>
              <w:spacing w:after="0" w:line="240" w:lineRule="auto"/>
              <w:jc w:val="right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أ.م.جنان نعمة حمزة</w:t>
            </w:r>
            <w:r w:rsidRPr="00524D8D">
              <w:rPr>
                <w:sz w:val="24"/>
                <w:szCs w:val="24"/>
                <w:rtl/>
                <w:lang w:bidi="ar-IQ"/>
              </w:rPr>
              <w:br/>
              <w:t>ا.م.د. امين محمد صالح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166EEC" w14:textId="77777777" w:rsidR="00531153" w:rsidRPr="002625F2" w:rsidRDefault="00531153" w:rsidP="00531153">
            <w:pPr>
              <w:bidi/>
              <w:spacing w:after="0" w:line="240" w:lineRule="auto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محمد علي دواي </w:t>
            </w:r>
          </w:p>
          <w:p w14:paraId="4AAA41F4" w14:textId="77777777" w:rsidR="00531153" w:rsidRPr="002625F2" w:rsidRDefault="00531153" w:rsidP="00531153">
            <w:pPr>
              <w:bidi/>
              <w:spacing w:after="0" w:line="240" w:lineRule="auto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نبأ سلام محمد</w:t>
            </w:r>
          </w:p>
          <w:p w14:paraId="287A47A1" w14:textId="00B10EFA" w:rsidR="00531153" w:rsidRPr="00E73959" w:rsidRDefault="00531153" w:rsidP="00531153">
            <w:pPr>
              <w:spacing w:after="0" w:line="240" w:lineRule="auto"/>
              <w:jc w:val="right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رامي وليد عبد الوهاب </w:t>
            </w:r>
          </w:p>
        </w:tc>
      </w:tr>
      <w:tr w:rsidR="00531153" w:rsidRPr="00E73959" w14:paraId="2F2D008F" w14:textId="77777777" w:rsidTr="00C16958">
        <w:trPr>
          <w:trHeight w:val="1119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AA7C26" w14:textId="58F5CC08" w:rsidR="00531153" w:rsidRPr="002625F2" w:rsidRDefault="00531153" w:rsidP="00A8318B">
            <w:pPr>
              <w:spacing w:after="0" w:line="240" w:lineRule="auto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lang w:bidi="ar-IQ"/>
              </w:rPr>
              <w:t>Estimation Comparison  of the Materials Used to Design Irrigation Canals (Flume, Open and Closed Conduits)</w:t>
            </w:r>
          </w:p>
          <w:p w14:paraId="466995C5" w14:textId="77777777" w:rsidR="00531153" w:rsidRPr="002625F2" w:rsidRDefault="00531153" w:rsidP="00531153">
            <w:pPr>
              <w:spacing w:after="0" w:line="240" w:lineRule="auto"/>
              <w:rPr>
                <w:sz w:val="24"/>
                <w:szCs w:val="24"/>
                <w:rtl/>
                <w:lang w:bidi="ar-IQ"/>
              </w:rPr>
            </w:pPr>
          </w:p>
          <w:p w14:paraId="76D29594" w14:textId="3A82D6C6" w:rsidR="00531153" w:rsidRPr="00E73959" w:rsidRDefault="00531153" w:rsidP="00531153">
            <w:pPr>
              <w:spacing w:after="0" w:line="240" w:lineRule="auto"/>
              <w:rPr>
                <w:sz w:val="24"/>
                <w:szCs w:val="24"/>
                <w:lang w:bidi="ar-IQ"/>
              </w:rPr>
            </w:pP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C154F7" w14:textId="229F9885" w:rsidR="00531153" w:rsidRPr="00C2539C" w:rsidRDefault="00531153" w:rsidP="00531153">
            <w:pPr>
              <w:spacing w:after="0" w:line="240" w:lineRule="auto"/>
              <w:jc w:val="right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م.د. ابراهيم فاضل محسن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8A1F62" w14:textId="77777777" w:rsidR="00531153" w:rsidRPr="002625F2" w:rsidRDefault="00531153" w:rsidP="00531153">
            <w:pPr>
              <w:bidi/>
              <w:spacing w:after="0" w:line="240" w:lineRule="auto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منتظر عبد الحسين سوادي</w:t>
            </w:r>
          </w:p>
          <w:p w14:paraId="3CE2D043" w14:textId="77777777" w:rsidR="00531153" w:rsidRPr="002625F2" w:rsidRDefault="00531153" w:rsidP="00531153">
            <w:pPr>
              <w:bidi/>
              <w:spacing w:after="0" w:line="240" w:lineRule="auto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هبه هشام خليل </w:t>
            </w:r>
          </w:p>
          <w:p w14:paraId="5CF49CB7" w14:textId="645C7620" w:rsidR="00531153" w:rsidRPr="00E73959" w:rsidRDefault="00531153" w:rsidP="00531153">
            <w:pPr>
              <w:spacing w:after="0" w:line="240" w:lineRule="auto"/>
              <w:jc w:val="right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مصطفى ماجد عبد الحسين</w:t>
            </w:r>
          </w:p>
        </w:tc>
      </w:tr>
      <w:tr w:rsidR="00531153" w:rsidRPr="00E73959" w14:paraId="41F2408F" w14:textId="77777777" w:rsidTr="00C16958">
        <w:trPr>
          <w:trHeight w:val="620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1EAA8AE5" w14:textId="77777777" w:rsidR="00531153" w:rsidRPr="002625F2" w:rsidRDefault="00531153" w:rsidP="00531153">
            <w:pPr>
              <w:spacing w:after="0" w:line="240" w:lineRule="auto"/>
              <w:jc w:val="center"/>
              <w:rPr>
                <w:sz w:val="24"/>
                <w:szCs w:val="24"/>
                <w:lang w:bidi="ar-IQ"/>
              </w:rPr>
            </w:pP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lastRenderedPageBreak/>
              <w:t>اسم المشروع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0F9F2A7E" w14:textId="77777777" w:rsidR="00531153" w:rsidRPr="002625F2" w:rsidRDefault="00531153" w:rsidP="00531153">
            <w:pPr>
              <w:spacing w:after="0" w:line="240" w:lineRule="auto"/>
              <w:jc w:val="center"/>
              <w:rPr>
                <w:sz w:val="24"/>
                <w:szCs w:val="24"/>
                <w:rtl/>
                <w:lang w:bidi="ar-IQ"/>
              </w:rPr>
            </w:pP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t>اسم التدريسي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682DD932" w14:textId="77777777" w:rsidR="00531153" w:rsidRPr="002625F2" w:rsidRDefault="00531153" w:rsidP="00531153">
            <w:pPr>
              <w:spacing w:after="0" w:line="240" w:lineRule="auto"/>
              <w:jc w:val="center"/>
              <w:rPr>
                <w:sz w:val="24"/>
                <w:szCs w:val="24"/>
                <w:rtl/>
                <w:lang w:bidi="ar-IQ"/>
              </w:rPr>
            </w:pPr>
            <w:r w:rsidRPr="002625F2">
              <w:rPr>
                <w:rFonts w:hint="cs"/>
                <w:sz w:val="24"/>
                <w:szCs w:val="24"/>
                <w:rtl/>
                <w:lang w:bidi="ar-IQ"/>
              </w:rPr>
              <w:t>أسماء الطلاب</w:t>
            </w:r>
          </w:p>
        </w:tc>
      </w:tr>
      <w:tr w:rsidR="00531153" w:rsidRPr="00E73959" w14:paraId="78FD8F8B" w14:textId="77777777" w:rsidTr="00C16958">
        <w:trPr>
          <w:trHeight w:val="1119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38F49" w14:textId="7DA3FC18" w:rsidR="00531153" w:rsidRPr="002625F2" w:rsidRDefault="00531153" w:rsidP="00531153">
            <w:pPr>
              <w:spacing w:after="0" w:line="240" w:lineRule="auto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lang w:bidi="ar-IQ"/>
              </w:rPr>
              <w:t>SLIDING STABILITY OF GRAVITY DAM UNDER SEISMIC LOADS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BC951F" w14:textId="2BEC1729" w:rsidR="00531153" w:rsidRPr="002625F2" w:rsidRDefault="00531153" w:rsidP="002625F2">
            <w:pPr>
              <w:spacing w:after="0" w:line="240" w:lineRule="auto"/>
              <w:jc w:val="right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م.د. حيدر قيس مجيد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0F6492" w14:textId="77777777" w:rsidR="00531153" w:rsidRPr="002625F2" w:rsidRDefault="00531153" w:rsidP="00531153">
            <w:pPr>
              <w:bidi/>
              <w:spacing w:after="0" w:line="240" w:lineRule="auto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بلسم سمير جعفر </w:t>
            </w:r>
          </w:p>
          <w:p w14:paraId="52923012" w14:textId="77777777" w:rsidR="00531153" w:rsidRPr="002625F2" w:rsidRDefault="00531153" w:rsidP="00531153">
            <w:pPr>
              <w:bidi/>
              <w:spacing w:after="0" w:line="240" w:lineRule="auto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ياسمين احمد عبد المنعم</w:t>
            </w:r>
          </w:p>
          <w:p w14:paraId="6B8F7161" w14:textId="4D4B0645" w:rsidR="00531153" w:rsidRPr="002625F2" w:rsidRDefault="00531153" w:rsidP="002625F2">
            <w:pPr>
              <w:jc w:val="right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حسين علي جبار </w:t>
            </w:r>
          </w:p>
        </w:tc>
      </w:tr>
      <w:tr w:rsidR="00531153" w:rsidRPr="00E73959" w14:paraId="119653CD" w14:textId="77777777" w:rsidTr="00C16958">
        <w:trPr>
          <w:trHeight w:val="1119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78CAB2" w14:textId="7CC75674" w:rsidR="00531153" w:rsidRPr="002625F2" w:rsidRDefault="00531153" w:rsidP="00531153">
            <w:pPr>
              <w:spacing w:after="0" w:line="240" w:lineRule="auto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تقييم أداء شبكة توزيع مياه حي السلام السكني / بغداد / الكرخ الثاني باستخدام التطبيق </w:t>
            </w:r>
            <w:r w:rsidRPr="00524D8D">
              <w:rPr>
                <w:sz w:val="24"/>
                <w:szCs w:val="24"/>
                <w:lang w:bidi="ar-IQ"/>
              </w:rPr>
              <w:t>Water Cad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04EA99" w14:textId="6FB5EB99" w:rsidR="00531153" w:rsidRPr="002625F2" w:rsidRDefault="00531153" w:rsidP="002625F2">
            <w:pPr>
              <w:spacing w:after="0" w:line="240" w:lineRule="auto"/>
              <w:jc w:val="right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م.د. محمد راشد ظاهر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1D39BB" w14:textId="77777777" w:rsidR="00531153" w:rsidRPr="002625F2" w:rsidRDefault="00531153" w:rsidP="002625F2">
            <w:pPr>
              <w:bidi/>
              <w:spacing w:after="0" w:line="240" w:lineRule="auto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زينب حسن حمزة </w:t>
            </w:r>
          </w:p>
          <w:p w14:paraId="323C96F2" w14:textId="77777777" w:rsidR="00531153" w:rsidRPr="002625F2" w:rsidRDefault="00531153" w:rsidP="002625F2">
            <w:pPr>
              <w:bidi/>
              <w:spacing w:after="0" w:line="240" w:lineRule="auto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زهراء ياسر احمد</w:t>
            </w:r>
          </w:p>
          <w:p w14:paraId="1D48EC1A" w14:textId="59779DDA" w:rsidR="00531153" w:rsidRPr="002625F2" w:rsidRDefault="00531153" w:rsidP="002625F2">
            <w:pPr>
              <w:jc w:val="right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يوسف فارس حمود </w:t>
            </w:r>
          </w:p>
        </w:tc>
      </w:tr>
      <w:tr w:rsidR="00531153" w:rsidRPr="00E73959" w14:paraId="724FF7E4" w14:textId="77777777" w:rsidTr="00C16958">
        <w:trPr>
          <w:trHeight w:val="1119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199558" w14:textId="50D6340F" w:rsidR="00531153" w:rsidRPr="002625F2" w:rsidRDefault="00531153" w:rsidP="00531153">
            <w:pPr>
              <w:spacing w:after="0" w:line="240" w:lineRule="auto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lang w:bidi="ar-IQ"/>
              </w:rPr>
              <w:t>Assessment of open water bodies fluctuations using water indices in GIS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8341D0" w14:textId="6C6DE958" w:rsidR="00531153" w:rsidRPr="002625F2" w:rsidRDefault="00531153" w:rsidP="002625F2">
            <w:pPr>
              <w:spacing w:after="0" w:line="240" w:lineRule="auto"/>
              <w:jc w:val="right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م.د.هشام عبد مناف عطا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9FD9BF" w14:textId="77777777" w:rsidR="00531153" w:rsidRPr="002625F2" w:rsidRDefault="00531153" w:rsidP="002625F2">
            <w:pPr>
              <w:bidi/>
              <w:spacing w:after="0" w:line="240" w:lineRule="auto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ليث حسين عودة </w:t>
            </w:r>
          </w:p>
          <w:p w14:paraId="16713821" w14:textId="77777777" w:rsidR="00531153" w:rsidRPr="002625F2" w:rsidRDefault="00531153" w:rsidP="002625F2">
            <w:pPr>
              <w:bidi/>
              <w:spacing w:after="0" w:line="240" w:lineRule="auto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فرحان عبد علي </w:t>
            </w:r>
          </w:p>
          <w:p w14:paraId="484DF8D6" w14:textId="1082F5E6" w:rsidR="00531153" w:rsidRPr="002625F2" w:rsidRDefault="00531153" w:rsidP="002625F2">
            <w:pPr>
              <w:jc w:val="right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محمد حسين لفتة </w:t>
            </w:r>
          </w:p>
        </w:tc>
      </w:tr>
      <w:tr w:rsidR="00531153" w:rsidRPr="00E73959" w14:paraId="2257C91A" w14:textId="77777777" w:rsidTr="00C16958">
        <w:trPr>
          <w:trHeight w:val="1119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E5D0FB" w14:textId="46507A7E" w:rsidR="00531153" w:rsidRPr="002625F2" w:rsidRDefault="00531153" w:rsidP="00531153">
            <w:pPr>
              <w:spacing w:after="0" w:line="240" w:lineRule="auto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lang w:bidi="ar-IQ"/>
              </w:rPr>
              <w:t>Assessment of Land Cover/Land Use Changes in Baghdad City Using Remote Sensing And GIS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8ED712" w14:textId="6ECFA359" w:rsidR="00531153" w:rsidRPr="002625F2" w:rsidRDefault="00531153" w:rsidP="002625F2">
            <w:pPr>
              <w:spacing w:after="0" w:line="240" w:lineRule="auto"/>
              <w:jc w:val="right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م.م. الاء عبدالهادي عباس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004F4" w14:textId="77777777" w:rsidR="00531153" w:rsidRPr="002625F2" w:rsidRDefault="00531153" w:rsidP="002625F2">
            <w:pPr>
              <w:bidi/>
              <w:spacing w:after="0" w:line="240" w:lineRule="auto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محمد عبد الرحمن خليل </w:t>
            </w:r>
          </w:p>
          <w:p w14:paraId="3DCAA8FB" w14:textId="77777777" w:rsidR="00531153" w:rsidRPr="002625F2" w:rsidRDefault="00531153" w:rsidP="002625F2">
            <w:pPr>
              <w:bidi/>
              <w:spacing w:after="0" w:line="240" w:lineRule="auto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سرى ثامر عواد </w:t>
            </w:r>
          </w:p>
          <w:p w14:paraId="2CC1D010" w14:textId="22C182B2" w:rsidR="00531153" w:rsidRPr="002625F2" w:rsidRDefault="00531153" w:rsidP="002625F2">
            <w:pPr>
              <w:jc w:val="right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حيدر علي كامل </w:t>
            </w:r>
          </w:p>
        </w:tc>
      </w:tr>
      <w:tr w:rsidR="00531153" w:rsidRPr="00E73959" w14:paraId="63963EB0" w14:textId="77777777" w:rsidTr="00C16958">
        <w:trPr>
          <w:trHeight w:val="1119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CA9DA9" w14:textId="37FD77A1" w:rsidR="00531153" w:rsidRPr="002625F2" w:rsidRDefault="00531153" w:rsidP="00531153">
            <w:pPr>
              <w:spacing w:after="0" w:line="240" w:lineRule="auto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استخدام الطاقة المتجددة في تصميم منظومات الري بالتنقيط على طريق مطار بغداد الدولي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0F28DC" w14:textId="797CFB39" w:rsidR="00531153" w:rsidRPr="002625F2" w:rsidRDefault="00531153" w:rsidP="002625F2">
            <w:pPr>
              <w:spacing w:after="0" w:line="240" w:lineRule="auto"/>
              <w:jc w:val="right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م.م. زينب عبد الاله غضبان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FDD882" w14:textId="77777777" w:rsidR="00531153" w:rsidRPr="002625F2" w:rsidRDefault="00531153" w:rsidP="002625F2">
            <w:pPr>
              <w:bidi/>
              <w:spacing w:after="0" w:line="240" w:lineRule="auto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حسن تحسين عبد زيد</w:t>
            </w:r>
          </w:p>
          <w:p w14:paraId="3A67A953" w14:textId="77777777" w:rsidR="00531153" w:rsidRPr="002625F2" w:rsidRDefault="00531153" w:rsidP="002625F2">
            <w:pPr>
              <w:bidi/>
              <w:spacing w:after="0" w:line="240" w:lineRule="auto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علي داوود شاكر </w:t>
            </w:r>
          </w:p>
          <w:p w14:paraId="1F7B9881" w14:textId="35D7B489" w:rsidR="00531153" w:rsidRPr="002625F2" w:rsidRDefault="00531153" w:rsidP="002625F2">
            <w:pPr>
              <w:jc w:val="right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حمزة حسين عبد الصاحب</w:t>
            </w:r>
          </w:p>
        </w:tc>
      </w:tr>
      <w:tr w:rsidR="00C8140E" w:rsidRPr="00E73959" w14:paraId="000DA9AF" w14:textId="77777777" w:rsidTr="00C16958">
        <w:trPr>
          <w:trHeight w:val="1119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EFDE20" w14:textId="43CB5E81" w:rsidR="00C8140E" w:rsidRPr="002625F2" w:rsidRDefault="00C8140E" w:rsidP="002625F2">
            <w:pPr>
              <w:spacing w:after="0" w:line="240" w:lineRule="auto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lang w:bidi="ar-IQ"/>
              </w:rPr>
              <w:t>Effect of Filter thickness on Seepage of Makhool Earth Dam using GeoStudio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93297" w14:textId="70F2001E" w:rsidR="00C8140E" w:rsidRPr="002625F2" w:rsidRDefault="00C8140E" w:rsidP="002625F2">
            <w:pPr>
              <w:spacing w:after="0" w:line="240" w:lineRule="auto"/>
              <w:jc w:val="right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ا.م.د. زهير كاظم جهان كير</w:t>
            </w:r>
            <w:r w:rsidRPr="00524D8D">
              <w:rPr>
                <w:sz w:val="24"/>
                <w:szCs w:val="24"/>
                <w:rtl/>
                <w:lang w:bidi="ar-IQ"/>
              </w:rPr>
              <w:br/>
              <w:t>م.م. حسين فاضل حسين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7D8F9D" w14:textId="77777777" w:rsidR="00C8140E" w:rsidRPr="002625F2" w:rsidRDefault="00C8140E" w:rsidP="002625F2">
            <w:pPr>
              <w:bidi/>
              <w:spacing w:after="0" w:line="240" w:lineRule="auto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وسام يونس علوان </w:t>
            </w:r>
          </w:p>
          <w:p w14:paraId="52FB239F" w14:textId="77777777" w:rsidR="00C8140E" w:rsidRPr="002625F2" w:rsidRDefault="00C8140E" w:rsidP="002625F2">
            <w:pPr>
              <w:bidi/>
              <w:spacing w:after="0" w:line="240" w:lineRule="auto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رفيف حيدر حسن </w:t>
            </w:r>
          </w:p>
          <w:p w14:paraId="2E6F549C" w14:textId="07925D56" w:rsidR="00C8140E" w:rsidRPr="002625F2" w:rsidRDefault="00C8140E" w:rsidP="002625F2">
            <w:pPr>
              <w:jc w:val="right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مرتضى كاظم نعيم</w:t>
            </w:r>
          </w:p>
        </w:tc>
      </w:tr>
      <w:tr w:rsidR="00C8140E" w:rsidRPr="00E73959" w14:paraId="2C0D8594" w14:textId="77777777" w:rsidTr="00C16958">
        <w:trPr>
          <w:trHeight w:val="1119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A0CBA3" w14:textId="71A61209" w:rsidR="00C8140E" w:rsidRPr="002625F2" w:rsidRDefault="00C8140E" w:rsidP="002625F2">
            <w:pPr>
              <w:spacing w:after="0" w:line="240" w:lineRule="auto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lang w:bidi="ar-IQ"/>
              </w:rPr>
              <w:t>Modify a system of subsurface drip irrigation in loamy sand soil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B0D5A6" w14:textId="4224A00B" w:rsidR="00C8140E" w:rsidRPr="002625F2" w:rsidRDefault="00C8140E" w:rsidP="002625F2">
            <w:pPr>
              <w:spacing w:after="0" w:line="240" w:lineRule="auto"/>
              <w:jc w:val="right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أ.د. باسم شبع عبد</w:t>
            </w:r>
            <w:r w:rsidRPr="00524D8D">
              <w:rPr>
                <w:sz w:val="24"/>
                <w:szCs w:val="24"/>
                <w:rtl/>
                <w:lang w:bidi="ar-IQ"/>
              </w:rPr>
              <w:br/>
              <w:t>م.م. زينة كامل رشيد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5D3909" w14:textId="77777777" w:rsidR="00C8140E" w:rsidRPr="002625F2" w:rsidRDefault="00C8140E" w:rsidP="002625F2">
            <w:pPr>
              <w:bidi/>
              <w:spacing w:after="0" w:line="240" w:lineRule="auto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محمد سعد داوود</w:t>
            </w:r>
          </w:p>
          <w:p w14:paraId="1961E4F7" w14:textId="77777777" w:rsidR="00C8140E" w:rsidRPr="002625F2" w:rsidRDefault="00C8140E" w:rsidP="002625F2">
            <w:pPr>
              <w:bidi/>
              <w:spacing w:after="0" w:line="240" w:lineRule="auto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حمزة علاوي محسن </w:t>
            </w:r>
          </w:p>
          <w:p w14:paraId="34012C4E" w14:textId="5B999146" w:rsidR="00C8140E" w:rsidRPr="002625F2" w:rsidRDefault="00C8140E" w:rsidP="002625F2">
            <w:pPr>
              <w:bidi/>
              <w:spacing w:after="0" w:line="240" w:lineRule="auto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فيصل احمد جلاب </w:t>
            </w:r>
          </w:p>
        </w:tc>
      </w:tr>
      <w:tr w:rsidR="00C8140E" w:rsidRPr="00E73959" w14:paraId="1676AACA" w14:textId="77777777" w:rsidTr="00C16958">
        <w:trPr>
          <w:trHeight w:val="1119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74397B" w14:textId="66FB7BA1" w:rsidR="00C8140E" w:rsidRPr="002625F2" w:rsidRDefault="00C8140E" w:rsidP="002625F2">
            <w:pPr>
              <w:spacing w:after="0" w:line="240" w:lineRule="auto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lang w:bidi="ar-IQ"/>
              </w:rPr>
              <w:t>Design inclined cutoff to reduce seepage under hydraulic structure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E2169" w14:textId="681DEC7E" w:rsidR="00C8140E" w:rsidRPr="002625F2" w:rsidRDefault="00C8140E" w:rsidP="002625F2">
            <w:pPr>
              <w:spacing w:after="0" w:line="240" w:lineRule="auto"/>
              <w:jc w:val="right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م.م. رسل احسان عبدالرضا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3B0754" w14:textId="77777777" w:rsidR="00C8140E" w:rsidRPr="002625F2" w:rsidRDefault="00C8140E" w:rsidP="002625F2">
            <w:pPr>
              <w:bidi/>
              <w:spacing w:after="0" w:line="240" w:lineRule="auto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عبدالله عدنان رحيم</w:t>
            </w:r>
          </w:p>
          <w:p w14:paraId="2194DC56" w14:textId="77777777" w:rsidR="00C8140E" w:rsidRPr="002625F2" w:rsidRDefault="00C8140E" w:rsidP="002625F2">
            <w:pPr>
              <w:bidi/>
              <w:spacing w:after="0" w:line="240" w:lineRule="auto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عمر عبدالله حسين </w:t>
            </w:r>
          </w:p>
          <w:p w14:paraId="2EE4B168" w14:textId="66D59945" w:rsidR="00C8140E" w:rsidRPr="002625F2" w:rsidRDefault="00C8140E" w:rsidP="002625F2">
            <w:pPr>
              <w:bidi/>
              <w:spacing w:after="0" w:line="240" w:lineRule="auto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>عبدالمهيمن خالد سامي</w:t>
            </w:r>
          </w:p>
        </w:tc>
      </w:tr>
      <w:tr w:rsidR="00C8140E" w:rsidRPr="00E73959" w14:paraId="5A689428" w14:textId="77777777" w:rsidTr="00C16958">
        <w:trPr>
          <w:trHeight w:val="1119"/>
        </w:trPr>
        <w:tc>
          <w:tcPr>
            <w:tcW w:w="2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000BD5" w14:textId="0E54A410" w:rsidR="00C8140E" w:rsidRPr="002625F2" w:rsidRDefault="00C8140E" w:rsidP="002625F2">
            <w:pPr>
              <w:spacing w:after="0" w:line="240" w:lineRule="auto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lang w:bidi="ar-IQ"/>
              </w:rPr>
              <w:t>Design a Standard System for Drip Irrigation by Using Groundwater in Afforestation of Baghdad City.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D2E437" w14:textId="7D0C886E" w:rsidR="00C8140E" w:rsidRPr="002625F2" w:rsidRDefault="00C8140E" w:rsidP="002625F2">
            <w:pPr>
              <w:spacing w:after="0" w:line="240" w:lineRule="auto"/>
              <w:jc w:val="right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أ.د. رياض زهير </w:t>
            </w:r>
            <w:r w:rsidRPr="00524D8D">
              <w:rPr>
                <w:sz w:val="24"/>
                <w:szCs w:val="24"/>
                <w:rtl/>
                <w:lang w:bidi="ar-IQ"/>
              </w:rPr>
              <w:br/>
              <w:t>م.م. ايمان عبد السلام علوان</w:t>
            </w:r>
          </w:p>
        </w:tc>
        <w:tc>
          <w:tcPr>
            <w:tcW w:w="1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E0186D" w14:textId="77777777" w:rsidR="00C8140E" w:rsidRPr="002625F2" w:rsidRDefault="00C8140E" w:rsidP="002625F2">
            <w:pPr>
              <w:bidi/>
              <w:spacing w:after="0" w:line="240" w:lineRule="auto"/>
              <w:rPr>
                <w:sz w:val="24"/>
                <w:szCs w:val="24"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علي عايد عجمي </w:t>
            </w:r>
          </w:p>
          <w:p w14:paraId="2115D12F" w14:textId="77777777" w:rsidR="00C8140E" w:rsidRPr="002625F2" w:rsidRDefault="00C8140E" w:rsidP="002625F2">
            <w:pPr>
              <w:bidi/>
              <w:spacing w:after="0" w:line="240" w:lineRule="auto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علي وضاح صلال </w:t>
            </w:r>
          </w:p>
          <w:p w14:paraId="7889D2CA" w14:textId="5D06CBC5" w:rsidR="00C8140E" w:rsidRPr="002625F2" w:rsidRDefault="00C8140E" w:rsidP="002625F2">
            <w:pPr>
              <w:bidi/>
              <w:spacing w:after="0" w:line="240" w:lineRule="auto"/>
              <w:rPr>
                <w:sz w:val="24"/>
                <w:szCs w:val="24"/>
                <w:rtl/>
                <w:lang w:bidi="ar-IQ"/>
              </w:rPr>
            </w:pPr>
            <w:r w:rsidRPr="00524D8D">
              <w:rPr>
                <w:sz w:val="24"/>
                <w:szCs w:val="24"/>
                <w:rtl/>
                <w:lang w:bidi="ar-IQ"/>
              </w:rPr>
              <w:t xml:space="preserve">حسن رشيد عباس </w:t>
            </w:r>
          </w:p>
        </w:tc>
      </w:tr>
    </w:tbl>
    <w:p w14:paraId="1F3E33EC" w14:textId="4D87F824" w:rsidR="00C036EE" w:rsidRPr="00887669" w:rsidRDefault="00C036EE" w:rsidP="00AF0F25">
      <w:pPr>
        <w:tabs>
          <w:tab w:val="left" w:pos="4549"/>
          <w:tab w:val="center" w:pos="4680"/>
        </w:tabs>
        <w:bidi/>
        <w:spacing w:after="0" w:line="240" w:lineRule="auto"/>
        <w:rPr>
          <w:rFonts w:ascii="Arabic Transparent" w:eastAsia="Times New Roman" w:hAnsi="Arabic Transparent" w:cs="Arabic Transparent"/>
          <w:b/>
          <w:bCs/>
          <w:kern w:val="0"/>
          <w:sz w:val="24"/>
          <w:szCs w:val="24"/>
          <w:rtl/>
          <w14:ligatures w14:val="none"/>
        </w:rPr>
      </w:pPr>
      <w:bookmarkStart w:id="0" w:name="_GoBack"/>
      <w:bookmarkEnd w:id="0"/>
    </w:p>
    <w:sectPr w:rsidR="00C036EE" w:rsidRPr="00887669" w:rsidSect="003E6FA3">
      <w:pgSz w:w="12240" w:h="15840"/>
      <w:pgMar w:top="1440" w:right="1440" w:bottom="126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907372" w14:textId="77777777" w:rsidR="00EA4060" w:rsidRDefault="00EA4060" w:rsidP="00C036EE">
      <w:pPr>
        <w:spacing w:after="0" w:line="240" w:lineRule="auto"/>
      </w:pPr>
      <w:r>
        <w:separator/>
      </w:r>
    </w:p>
  </w:endnote>
  <w:endnote w:type="continuationSeparator" w:id="0">
    <w:p w14:paraId="50BE4AE2" w14:textId="77777777" w:rsidR="00EA4060" w:rsidRDefault="00EA4060" w:rsidP="00C036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61561D" w14:textId="77777777" w:rsidR="00EA4060" w:rsidRDefault="00EA4060" w:rsidP="00C036EE">
      <w:pPr>
        <w:spacing w:after="0" w:line="240" w:lineRule="auto"/>
      </w:pPr>
      <w:r>
        <w:separator/>
      </w:r>
    </w:p>
  </w:footnote>
  <w:footnote w:type="continuationSeparator" w:id="0">
    <w:p w14:paraId="33EA3674" w14:textId="77777777" w:rsidR="00EA4060" w:rsidRDefault="00EA4060" w:rsidP="00C036E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8C0EB0"/>
    <w:multiLevelType w:val="hybridMultilevel"/>
    <w:tmpl w:val="396EB3A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4666EAC"/>
    <w:multiLevelType w:val="hybridMultilevel"/>
    <w:tmpl w:val="EF0A1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0197C6C"/>
    <w:multiLevelType w:val="hybridMultilevel"/>
    <w:tmpl w:val="EF0A1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xNjUxMTMxMje1NLRQ0lEKTi0uzszPAykwrgUAXVuYnywAAAA="/>
  </w:docVars>
  <w:rsids>
    <w:rsidRoot w:val="007C0FDC"/>
    <w:rsid w:val="000438F6"/>
    <w:rsid w:val="0009070A"/>
    <w:rsid w:val="000C4847"/>
    <w:rsid w:val="000F5C11"/>
    <w:rsid w:val="001146F8"/>
    <w:rsid w:val="00134F4D"/>
    <w:rsid w:val="00164675"/>
    <w:rsid w:val="00175B91"/>
    <w:rsid w:val="00184F0A"/>
    <w:rsid w:val="00197B18"/>
    <w:rsid w:val="001C0803"/>
    <w:rsid w:val="001D673C"/>
    <w:rsid w:val="00237489"/>
    <w:rsid w:val="002625F2"/>
    <w:rsid w:val="0028103E"/>
    <w:rsid w:val="0034681B"/>
    <w:rsid w:val="00372B55"/>
    <w:rsid w:val="003E672A"/>
    <w:rsid w:val="003E6FA3"/>
    <w:rsid w:val="00415835"/>
    <w:rsid w:val="00470244"/>
    <w:rsid w:val="004907F2"/>
    <w:rsid w:val="004F4E9F"/>
    <w:rsid w:val="00500E76"/>
    <w:rsid w:val="00512E5D"/>
    <w:rsid w:val="00524855"/>
    <w:rsid w:val="00531153"/>
    <w:rsid w:val="00562271"/>
    <w:rsid w:val="005E142B"/>
    <w:rsid w:val="005E7786"/>
    <w:rsid w:val="00616302"/>
    <w:rsid w:val="00673CB8"/>
    <w:rsid w:val="0068579B"/>
    <w:rsid w:val="006A3D38"/>
    <w:rsid w:val="006E35F7"/>
    <w:rsid w:val="00700C42"/>
    <w:rsid w:val="00706C2C"/>
    <w:rsid w:val="00711BCE"/>
    <w:rsid w:val="0072613C"/>
    <w:rsid w:val="007403CE"/>
    <w:rsid w:val="007C0FDC"/>
    <w:rsid w:val="007D380C"/>
    <w:rsid w:val="007F2BA6"/>
    <w:rsid w:val="00831BAC"/>
    <w:rsid w:val="00850769"/>
    <w:rsid w:val="00861163"/>
    <w:rsid w:val="00887669"/>
    <w:rsid w:val="008B5BD5"/>
    <w:rsid w:val="00914B68"/>
    <w:rsid w:val="00937BE5"/>
    <w:rsid w:val="00952FA5"/>
    <w:rsid w:val="009B4DD1"/>
    <w:rsid w:val="009B5ACD"/>
    <w:rsid w:val="009D5F41"/>
    <w:rsid w:val="00A32EAF"/>
    <w:rsid w:val="00A32EF6"/>
    <w:rsid w:val="00A8060B"/>
    <w:rsid w:val="00A8318B"/>
    <w:rsid w:val="00A837C4"/>
    <w:rsid w:val="00A91EBF"/>
    <w:rsid w:val="00AF0F25"/>
    <w:rsid w:val="00AF7059"/>
    <w:rsid w:val="00B74E0B"/>
    <w:rsid w:val="00BD5C41"/>
    <w:rsid w:val="00BF7EC2"/>
    <w:rsid w:val="00C036EE"/>
    <w:rsid w:val="00C2539C"/>
    <w:rsid w:val="00C32910"/>
    <w:rsid w:val="00C8140E"/>
    <w:rsid w:val="00CB007A"/>
    <w:rsid w:val="00D706DB"/>
    <w:rsid w:val="00D71E67"/>
    <w:rsid w:val="00D8481D"/>
    <w:rsid w:val="00D858E8"/>
    <w:rsid w:val="00DA65DF"/>
    <w:rsid w:val="00DB4495"/>
    <w:rsid w:val="00E21B7F"/>
    <w:rsid w:val="00E6522A"/>
    <w:rsid w:val="00E73959"/>
    <w:rsid w:val="00EA4060"/>
    <w:rsid w:val="00EE10D2"/>
    <w:rsid w:val="00EF0B9C"/>
    <w:rsid w:val="00F31039"/>
    <w:rsid w:val="00F43AFC"/>
    <w:rsid w:val="00F52546"/>
    <w:rsid w:val="00F60B11"/>
    <w:rsid w:val="00FC6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15A79B3"/>
  <w15:chartTrackingRefBased/>
  <w15:docId w15:val="{B603E52D-2F5F-415B-8BE4-EB642A996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F7059"/>
    <w:rPr>
      <w:color w:val="0000FF"/>
      <w:u w:val="single"/>
    </w:rPr>
  </w:style>
  <w:style w:type="table" w:styleId="TableGrid">
    <w:name w:val="Table Grid"/>
    <w:basedOn w:val="TableNormal"/>
    <w:uiPriority w:val="39"/>
    <w:rsid w:val="001C080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907F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036E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36EE"/>
  </w:style>
  <w:style w:type="paragraph" w:styleId="Footer">
    <w:name w:val="footer"/>
    <w:basedOn w:val="Normal"/>
    <w:link w:val="FooterChar"/>
    <w:uiPriority w:val="99"/>
    <w:unhideWhenUsed/>
    <w:rsid w:val="00C036E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36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358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2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1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6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7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2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e.uobaghdad.edu.iq/index.php/main/article/view/1469" TargetMode="External"/><Relationship Id="rId13" Type="http://schemas.openxmlformats.org/officeDocument/2006/relationships/hyperlink" Target="https://www.researchgate.net/profile/Basim-Abed/publication/350680053_CFD_SIMULATION_FOR_THE_OPERATION_EFFECT_OF_GATES_OPENINGS_OF_AL-HAY_REGULATOR_ON_THE_LOCAL_EROSION/links/606d3393299bf13f5d5f9d8b/CFD-SIMULATION-FOR-THE-OPERATION-EFFECT-OF-GATES-OPENINGS-OF-AL-HAY-REGULATOR-ON-THE-LOCAL-EROSION.pdf" TargetMode="External"/><Relationship Id="rId18" Type="http://schemas.openxmlformats.org/officeDocument/2006/relationships/hyperlink" Target="https://iopscience.iop.org/journal/1755-1315" TargetMode="External"/><Relationship Id="rId26" Type="http://schemas.openxmlformats.org/officeDocument/2006/relationships/hyperlink" Target="https://www.researchgate.net/journal/Journal-of-Engineering-2520-3339" TargetMode="External"/><Relationship Id="rId3" Type="http://schemas.openxmlformats.org/officeDocument/2006/relationships/styles" Target="styles.xml"/><Relationship Id="rId21" Type="http://schemas.openxmlformats.org/officeDocument/2006/relationships/hyperlink" Target="https://orcid.org/0000-0001-8734-5287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joe.uobaghdad.edu.iq/index.php/main/article/view/1394" TargetMode="External"/><Relationship Id="rId17" Type="http://schemas.openxmlformats.org/officeDocument/2006/relationships/hyperlink" Target="https://joe.uobaghdad.edu.iq/index.php/main/article/view/1467" TargetMode="External"/><Relationship Id="rId25" Type="http://schemas.openxmlformats.org/officeDocument/2006/relationships/hyperlink" Target="https://www.researchgate.net/profile/Ibrahim-Muhsin?_sg%5B0%5D=9HE5UHhs8XiQZOrnd1jbS6vdLjn0f7qqxOh5-rqQC_BFGQmZjPQheXvlfqRA0hWI5PQKYwQ.fi5IfBGds7nocXvZD42P4SjFUfbIIIjyw_4PcSXvdYxur-p5HFfSuOBFVlw5kdFVaGpij9Yy4i1sM4uTrOGpcA&amp;_sg%5B1%5D=Lcbgov1P-kryz0TfJOiJ1zIcJMYIJOYgULxhOuYITjzgZ92ep_uAEASD5YL2WoCPH4OS5AU.pta5IjtZfsIYRY4u-aV39zobFpLJFpG-nMk-8cdXZ2mrLfeoZAXcTgxWKr4ijTplDUn5YDV01ppgZ96PB6iyLg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joe.uobaghdad.edu.iq/index.php/main/article/view/1416" TargetMode="External"/><Relationship Id="rId20" Type="http://schemas.openxmlformats.org/officeDocument/2006/relationships/hyperlink" Target="https://www.researchgate.net/journal/Journal-of-Engineering-2520-3339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iencedirect.com/science/article/pii/S2214785321073880" TargetMode="External"/><Relationship Id="rId24" Type="http://schemas.openxmlformats.org/officeDocument/2006/relationships/hyperlink" Target="https://www.researchgate.net/journal/Journal-of-Engineering-2520-3339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link.springer.com/journal/12517" TargetMode="External"/><Relationship Id="rId23" Type="http://schemas.openxmlformats.org/officeDocument/2006/relationships/hyperlink" Target="https://iopscience.iop.org/journal/1755-1315" TargetMode="External"/><Relationship Id="rId28" Type="http://schemas.openxmlformats.org/officeDocument/2006/relationships/image" Target="media/image2.png"/><Relationship Id="rId10" Type="http://schemas.openxmlformats.org/officeDocument/2006/relationships/hyperlink" Target="https://joe.uobaghdad.edu.iq/index.php/main/article/view/1466" TargetMode="External"/><Relationship Id="rId19" Type="http://schemas.openxmlformats.org/officeDocument/2006/relationships/hyperlink" Target="https://www.researchgate.net/scientific-contributions/Mohammed-Rashid-Al-Juhaishi-2245577366?_sg%5B0%5D=jnTccLxSpLILzb03TR_Rmdy-H_CaMmrYKBIBacjuCIL6PsIOUMJLvcg3uzzBbKy5kSL6mY4.uI9hHLTsr_YU1RiBGBMJyedUqiIFBMJ5gvow9QB0uLBBpoixCz6NCB1kVS4d_GTBhiXy27MkzNYLAvZdtUw7PQ&amp;_sg%5B1%5D=_Giu5w3E_Ck5oW0Yy41B9j8_qI9voqyKPVcjIg6kDyEXdkJCDksXIC6ocdPgmUvHu9FihsE.xHil_3Hk6Pgzj_pjbVw8WkF3R-tdmYNo6EQtzcH3LQNMh8sr74Wf9hE14jFWylxlSAUZiU9FVBZZ43ZSdPfFX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joe.uobaghdad.edu.iq/index.php/main/article/view/j.eng.2021.09.05" TargetMode="External"/><Relationship Id="rId14" Type="http://schemas.openxmlformats.org/officeDocument/2006/relationships/hyperlink" Target="https://www.researchgate.net/journal/International-Journal-of-Technology-2086-9614" TargetMode="External"/><Relationship Id="rId22" Type="http://schemas.openxmlformats.org/officeDocument/2006/relationships/hyperlink" Target="javascript:;" TargetMode="External"/><Relationship Id="rId27" Type="http://schemas.openxmlformats.org/officeDocument/2006/relationships/image" Target="media/image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3C0F0B-5806-4090-8C88-C8754214AB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9</Pages>
  <Words>3662</Words>
  <Characters>20879</Characters>
  <Application>Microsoft Office Word</Application>
  <DocSecurity>0</DocSecurity>
  <Lines>173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amah Alzuhairi</dc:creator>
  <cp:keywords/>
  <dc:description/>
  <cp:lastModifiedBy>Maher</cp:lastModifiedBy>
  <cp:revision>4</cp:revision>
  <dcterms:created xsi:type="dcterms:W3CDTF">2023-09-18T07:46:00Z</dcterms:created>
  <dcterms:modified xsi:type="dcterms:W3CDTF">2023-09-18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4017d9e8eff182b0230b9f5a0f091ccaf05619b1413fa80b62cc8776d7c613</vt:lpwstr>
  </property>
</Properties>
</file>